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B9C0AB5" w14:textId="77777777" w:rsidR="00B1411B" w:rsidRDefault="0086013A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Chapter 1</w:t>
      </w:r>
      <w:r w:rsidR="00854621">
        <w:rPr>
          <w:rFonts w:cs="Times New Roman"/>
        </w:rPr>
        <w:t>:</w:t>
      </w:r>
      <w:r w:rsidR="00853394">
        <w:rPr>
          <w:rFonts w:cs="Times New Roman"/>
        </w:rPr>
        <w:t xml:space="preserve"> </w:t>
      </w:r>
      <w:r w:rsidR="00854621" w:rsidRPr="00854621">
        <w:rPr>
          <w:rFonts w:cs="Times New Roman"/>
        </w:rPr>
        <w:t>Nucleic Acids and Proteins</w:t>
      </w:r>
    </w:p>
    <w:p w14:paraId="4C538184" w14:textId="77777777" w:rsidR="00B1411B" w:rsidRDefault="00B1411B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</w:p>
    <w:p w14:paraId="3A9C94E6" w14:textId="77777777" w:rsidR="00B1411B" w:rsidRDefault="00B1411B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</w:p>
    <w:p w14:paraId="2408FD45" w14:textId="77777777" w:rsidR="00B1411B" w:rsidRDefault="00B1411B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</w:p>
    <w:p w14:paraId="07E8FF03" w14:textId="4FD95423" w:rsidR="006202ED" w:rsidRDefault="00B1411B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Multiple Choice</w:t>
      </w:r>
    </w:p>
    <w:p w14:paraId="108BB962" w14:textId="77777777" w:rsidR="006202ED" w:rsidRDefault="006202ED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</w:p>
    <w:p w14:paraId="5B53AD48" w14:textId="77777777" w:rsidR="006202ED" w:rsidRDefault="006202ED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</w:p>
    <w:p w14:paraId="342B8457" w14:textId="77777777" w:rsidR="006202ED" w:rsidRDefault="006202ED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1. </w:t>
      </w:r>
      <w:r w:rsidR="00FA2915">
        <w:rPr>
          <w:rFonts w:cs="Times New Roman"/>
        </w:rPr>
        <w:t>DNA contains deoxyribonucleotide triphosphates joined together by what type of covalent bond?</w:t>
      </w:r>
    </w:p>
    <w:p w14:paraId="0480C7A3" w14:textId="77777777" w:rsidR="006202ED" w:rsidRDefault="006202ED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A. </w:t>
      </w:r>
      <w:r w:rsidR="00B34A0D">
        <w:rPr>
          <w:rFonts w:cs="Times New Roman"/>
        </w:rPr>
        <w:t>Aldehyde</w:t>
      </w:r>
    </w:p>
    <w:p w14:paraId="5B777D5F" w14:textId="77777777" w:rsidR="006202ED" w:rsidRDefault="006202ED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B. </w:t>
      </w:r>
      <w:r w:rsidR="00B34A0D">
        <w:rPr>
          <w:rFonts w:cs="Times New Roman"/>
        </w:rPr>
        <w:t>Ester</w:t>
      </w:r>
    </w:p>
    <w:p w14:paraId="12119874" w14:textId="77777777" w:rsidR="006202ED" w:rsidRDefault="006202ED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C. </w:t>
      </w:r>
      <w:r w:rsidR="00B34A0D">
        <w:rPr>
          <w:rFonts w:cs="Times New Roman"/>
        </w:rPr>
        <w:t>Phosphodiester</w:t>
      </w:r>
    </w:p>
    <w:p w14:paraId="4812660B" w14:textId="77777777" w:rsidR="006202ED" w:rsidRDefault="006202ED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D. </w:t>
      </w:r>
      <w:r w:rsidR="00B34A0D">
        <w:rPr>
          <w:rFonts w:cs="Times New Roman"/>
        </w:rPr>
        <w:t>Peptide</w:t>
      </w:r>
    </w:p>
    <w:p w14:paraId="04E18DEA" w14:textId="77777777" w:rsidR="006202ED" w:rsidRDefault="006202ED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</w:p>
    <w:p w14:paraId="5C0DFC49" w14:textId="77777777" w:rsidR="006202ED" w:rsidRDefault="006202ED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ANS: </w:t>
      </w:r>
      <w:r w:rsidR="00FA2915">
        <w:rPr>
          <w:rFonts w:cs="Times New Roman"/>
        </w:rPr>
        <w:t>C</w:t>
      </w:r>
    </w:p>
    <w:p w14:paraId="1F9451CA" w14:textId="77777777" w:rsidR="00854621" w:rsidRDefault="00854621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OBJ: 1-2</w:t>
      </w:r>
    </w:p>
    <w:p w14:paraId="181280FC" w14:textId="77777777" w:rsidR="00854621" w:rsidRDefault="00854621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</w:p>
    <w:p w14:paraId="18EB0BC8" w14:textId="77777777" w:rsidR="00FA2915" w:rsidRDefault="00FA291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</w:p>
    <w:p w14:paraId="0C2FAF08" w14:textId="77777777" w:rsidR="009C04F8" w:rsidRDefault="009C04F8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</w:p>
    <w:p w14:paraId="1C5A824D" w14:textId="77777777" w:rsidR="00292846" w:rsidRDefault="00E1789F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2</w:t>
      </w:r>
      <w:r w:rsidR="00292846">
        <w:rPr>
          <w:rFonts w:cs="Times New Roman"/>
        </w:rPr>
        <w:t>. Nucleotides in DNA consist of which of the following?</w:t>
      </w:r>
    </w:p>
    <w:p w14:paraId="574586E2" w14:textId="77777777" w:rsidR="00292846" w:rsidRDefault="00292846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A. Nitrogen base, deoxyribose, and phosphate</w:t>
      </w:r>
    </w:p>
    <w:p w14:paraId="21546DCF" w14:textId="77777777" w:rsidR="00292846" w:rsidRDefault="00292846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B. Nitrogen base, ribose, and sulfur</w:t>
      </w:r>
    </w:p>
    <w:p w14:paraId="3F0572A5" w14:textId="77777777" w:rsidR="00292846" w:rsidRDefault="00292846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C. Carbon base, ribose, and phosphate</w:t>
      </w:r>
    </w:p>
    <w:p w14:paraId="4F0BF29E" w14:textId="77777777" w:rsidR="00292846" w:rsidRDefault="00292846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D. Carbon base, glucose, and carboxyl</w:t>
      </w:r>
    </w:p>
    <w:p w14:paraId="1867669A" w14:textId="77777777" w:rsidR="00292846" w:rsidRDefault="00292846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51D7D532" w14:textId="77777777" w:rsidR="00292846" w:rsidRDefault="00292846" w:rsidP="00CB4FD4">
      <w:pPr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ANS: A</w:t>
      </w:r>
    </w:p>
    <w:p w14:paraId="601AC24B" w14:textId="77777777" w:rsidR="00CB4FD4" w:rsidRDefault="00CB4FD4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OBJ: 1-1</w:t>
      </w:r>
    </w:p>
    <w:p w14:paraId="7D9C9CFF" w14:textId="77777777" w:rsidR="00CB4FD4" w:rsidRDefault="00CB4FD4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7C3FD619" w14:textId="77777777" w:rsidR="00292846" w:rsidRDefault="00292846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380579D7" w14:textId="77777777" w:rsidR="00292846" w:rsidRDefault="00292846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451FF137" w14:textId="32BA2D76" w:rsidR="00B34A0D" w:rsidRDefault="00CB4FD4" w:rsidP="00CB4FD4">
      <w:pPr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3</w:t>
      </w:r>
      <w:r w:rsidR="00FA2915">
        <w:rPr>
          <w:rFonts w:cs="Times New Roman"/>
        </w:rPr>
        <w:t>.</w:t>
      </w:r>
      <w:r w:rsidR="00A132AB">
        <w:rPr>
          <w:rFonts w:cs="Times New Roman"/>
        </w:rPr>
        <w:t xml:space="preserve"> </w:t>
      </w:r>
      <w:r w:rsidR="00FA2915">
        <w:rPr>
          <w:rFonts w:cs="Times New Roman"/>
        </w:rPr>
        <w:t>Which of the five ribose carbons of the de</w:t>
      </w:r>
      <w:r w:rsidR="00B34A0D">
        <w:rPr>
          <w:rFonts w:cs="Times New Roman"/>
        </w:rPr>
        <w:t>o</w:t>
      </w:r>
      <w:r w:rsidR="00FA2915">
        <w:rPr>
          <w:rFonts w:cs="Times New Roman"/>
        </w:rPr>
        <w:t xml:space="preserve">xyribonucleotide are involved in </w:t>
      </w:r>
      <w:r w:rsidR="005F4018">
        <w:rPr>
          <w:rFonts w:cs="Times New Roman"/>
        </w:rPr>
        <w:t xml:space="preserve">the </w:t>
      </w:r>
      <w:r w:rsidR="00FA2915" w:rsidRPr="005F4018">
        <w:rPr>
          <w:rFonts w:cs="Times New Roman"/>
          <w:noProof/>
        </w:rPr>
        <w:t>formation</w:t>
      </w:r>
      <w:r w:rsidR="00FA2915">
        <w:rPr>
          <w:rFonts w:cs="Times New Roman"/>
        </w:rPr>
        <w:t xml:space="preserve"> of the DNA chain?</w:t>
      </w:r>
    </w:p>
    <w:p w14:paraId="7575A916" w14:textId="44AAE78B" w:rsidR="00B34A0D" w:rsidRDefault="00FA2915" w:rsidP="00CB4FD4">
      <w:pPr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A. 1</w:t>
      </w:r>
      <w:r w:rsidR="00B34A0D" w:rsidRPr="00115A31">
        <w:t>'</w:t>
      </w:r>
      <w:r>
        <w:rPr>
          <w:rFonts w:cs="Times New Roman"/>
        </w:rPr>
        <w:t xml:space="preserve"> and </w:t>
      </w:r>
      <w:r w:rsidR="00F03241" w:rsidRPr="005F4018">
        <w:rPr>
          <w:rFonts w:cs="Times New Roman"/>
          <w:noProof/>
        </w:rPr>
        <w:t>5</w:t>
      </w:r>
      <w:r w:rsidR="00B34A0D" w:rsidRPr="00115A31">
        <w:t>'</w:t>
      </w:r>
    </w:p>
    <w:p w14:paraId="3DE4B697" w14:textId="6603E87D" w:rsidR="00B34A0D" w:rsidRDefault="00FA2915" w:rsidP="00CB4FD4">
      <w:pPr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B. 2</w:t>
      </w:r>
      <w:r w:rsidR="00B34A0D" w:rsidRPr="00115A31">
        <w:t>'</w:t>
      </w:r>
      <w:r>
        <w:rPr>
          <w:rFonts w:cs="Times New Roman"/>
        </w:rPr>
        <w:t xml:space="preserve"> and </w:t>
      </w:r>
      <w:r w:rsidRPr="005F4018">
        <w:rPr>
          <w:rFonts w:cs="Times New Roman"/>
          <w:noProof/>
        </w:rPr>
        <w:t>4</w:t>
      </w:r>
      <w:r w:rsidR="00B34A0D" w:rsidRPr="00115A31">
        <w:t>'</w:t>
      </w:r>
    </w:p>
    <w:p w14:paraId="77543F21" w14:textId="26C3C2DC" w:rsidR="00B34A0D" w:rsidRDefault="00FA2915" w:rsidP="00CB4FD4">
      <w:pPr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C. 3</w:t>
      </w:r>
      <w:r w:rsidR="00B34A0D" w:rsidRPr="00115A31">
        <w:t>'</w:t>
      </w:r>
      <w:r>
        <w:rPr>
          <w:rFonts w:cs="Times New Roman"/>
        </w:rPr>
        <w:t xml:space="preserve"> and </w:t>
      </w:r>
      <w:r w:rsidRPr="005F4018">
        <w:rPr>
          <w:rFonts w:cs="Times New Roman"/>
          <w:noProof/>
        </w:rPr>
        <w:t>4</w:t>
      </w:r>
      <w:r w:rsidR="00B34A0D" w:rsidRPr="00115A31">
        <w:t>'</w:t>
      </w:r>
    </w:p>
    <w:p w14:paraId="7606BA10" w14:textId="7A43FAB5" w:rsidR="00FA2915" w:rsidRDefault="00FA2915" w:rsidP="00382C41">
      <w:pPr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D. 3</w:t>
      </w:r>
      <w:r w:rsidR="00B34A0D" w:rsidRPr="00115A31">
        <w:t>'</w:t>
      </w:r>
      <w:r>
        <w:rPr>
          <w:rFonts w:cs="Times New Roman"/>
        </w:rPr>
        <w:t xml:space="preserve"> and </w:t>
      </w:r>
      <w:r w:rsidRPr="005F4018">
        <w:rPr>
          <w:rFonts w:cs="Times New Roman"/>
          <w:noProof/>
        </w:rPr>
        <w:t>5</w:t>
      </w:r>
      <w:bookmarkStart w:id="0" w:name="_GoBack"/>
      <w:bookmarkEnd w:id="0"/>
      <w:r w:rsidR="00B34A0D" w:rsidRPr="00115A31">
        <w:t>'</w:t>
      </w:r>
    </w:p>
    <w:p w14:paraId="7B1CF95C" w14:textId="77777777" w:rsidR="00FA2915" w:rsidRDefault="00FA291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</w:p>
    <w:p w14:paraId="219740E0" w14:textId="77777777" w:rsidR="00FA2915" w:rsidRDefault="00FA291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ANS. D</w:t>
      </w:r>
    </w:p>
    <w:p w14:paraId="42A08DFE" w14:textId="77777777" w:rsidR="00CB4FD4" w:rsidRDefault="00CB4FD4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OBJ: 1-23</w:t>
      </w:r>
    </w:p>
    <w:p w14:paraId="24742117" w14:textId="77777777" w:rsidR="00FA2915" w:rsidRDefault="00FA291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</w:p>
    <w:p w14:paraId="162644B4" w14:textId="77777777" w:rsidR="00CB4FD4" w:rsidRDefault="00CB4FD4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</w:p>
    <w:p w14:paraId="55265C98" w14:textId="77777777" w:rsidR="009C04F8" w:rsidRDefault="009C04F8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</w:p>
    <w:p w14:paraId="3BBB1DB1" w14:textId="1CF5FC86" w:rsidR="00F03241" w:rsidRDefault="00E1789F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4</w:t>
      </w:r>
      <w:r w:rsidR="00F03241">
        <w:rPr>
          <w:rFonts w:cs="Times New Roman"/>
        </w:rPr>
        <w:t>.</w:t>
      </w:r>
      <w:r w:rsidR="00F03241">
        <w:t xml:space="preserve"> </w:t>
      </w:r>
      <w:r w:rsidR="00F03241">
        <w:rPr>
          <w:rFonts w:cs="Times New Roman"/>
        </w:rPr>
        <w:t>In a DNA molecule, one end has a free hydroxyl group</w:t>
      </w:r>
      <w:r w:rsidR="005F4018">
        <w:rPr>
          <w:rFonts w:cs="Times New Roman"/>
        </w:rPr>
        <w:t>,</w:t>
      </w:r>
      <w:r w:rsidR="00F03241">
        <w:rPr>
          <w:rFonts w:cs="Times New Roman"/>
        </w:rPr>
        <w:t xml:space="preserve"> </w:t>
      </w:r>
      <w:r w:rsidR="00F03241" w:rsidRPr="005F4018">
        <w:rPr>
          <w:rFonts w:cs="Times New Roman"/>
          <w:noProof/>
        </w:rPr>
        <w:t>and</w:t>
      </w:r>
      <w:r w:rsidR="00F03241">
        <w:rPr>
          <w:rFonts w:cs="Times New Roman"/>
        </w:rPr>
        <w:t xml:space="preserve"> one end has a free </w:t>
      </w:r>
    </w:p>
    <w:p w14:paraId="146EED6A" w14:textId="77777777" w:rsidR="00F03241" w:rsidRDefault="00F03241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A. phosphate group</w:t>
      </w:r>
      <w:r w:rsidR="00B34A0D">
        <w:rPr>
          <w:rFonts w:cs="Times New Roman"/>
        </w:rPr>
        <w:t>.</w:t>
      </w:r>
    </w:p>
    <w:p w14:paraId="7E96B460" w14:textId="77777777" w:rsidR="00F03241" w:rsidRDefault="00F03241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B. hydroxyl group</w:t>
      </w:r>
      <w:r w:rsidR="00B34A0D">
        <w:rPr>
          <w:rFonts w:cs="Times New Roman"/>
        </w:rPr>
        <w:t>.</w:t>
      </w:r>
    </w:p>
    <w:p w14:paraId="7692C1E7" w14:textId="77777777" w:rsidR="00F03241" w:rsidRDefault="00F03241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C. amino group</w:t>
      </w:r>
      <w:r w:rsidR="00B34A0D">
        <w:rPr>
          <w:rFonts w:cs="Times New Roman"/>
        </w:rPr>
        <w:t>.</w:t>
      </w:r>
    </w:p>
    <w:p w14:paraId="7725C502" w14:textId="77777777" w:rsidR="00F03241" w:rsidRDefault="00F03241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D. carboxyl group</w:t>
      </w:r>
      <w:r w:rsidR="00B34A0D">
        <w:rPr>
          <w:rFonts w:cs="Times New Roman"/>
        </w:rPr>
        <w:t>.</w:t>
      </w:r>
    </w:p>
    <w:p w14:paraId="7F03D4EF" w14:textId="77777777" w:rsidR="00F03241" w:rsidRDefault="00F03241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510CD4BA" w14:textId="77777777" w:rsidR="00F03241" w:rsidRDefault="00F03241" w:rsidP="00CB4FD4">
      <w:pPr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ANS: A</w:t>
      </w:r>
    </w:p>
    <w:p w14:paraId="7449BFCE" w14:textId="77777777" w:rsidR="00CB4FD4" w:rsidRDefault="00CB4FD4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OBJ: 1-1</w:t>
      </w:r>
    </w:p>
    <w:p w14:paraId="4C5032AD" w14:textId="77777777" w:rsidR="00CB4FD4" w:rsidRDefault="00CB4FD4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3BB505F8" w14:textId="77777777" w:rsidR="00F03241" w:rsidRDefault="00F03241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2AB2BCE2" w14:textId="77777777" w:rsidR="00F03241" w:rsidRDefault="00F03241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2604F003" w14:textId="77777777" w:rsidR="00F03241" w:rsidRDefault="00E1789F" w:rsidP="00CB4FD4">
      <w:pPr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5</w:t>
      </w:r>
      <w:r w:rsidR="00FA2915">
        <w:rPr>
          <w:rFonts w:cs="Times New Roman"/>
        </w:rPr>
        <w:t xml:space="preserve">. What type of bonds </w:t>
      </w:r>
      <w:r w:rsidR="00662EA7">
        <w:rPr>
          <w:rFonts w:cs="Times New Roman"/>
        </w:rPr>
        <w:t>spontaneously</w:t>
      </w:r>
      <w:r w:rsidR="00F03241">
        <w:rPr>
          <w:rFonts w:cs="Times New Roman"/>
        </w:rPr>
        <w:t xml:space="preserve"> form between two complementary strands of DNA?</w:t>
      </w:r>
    </w:p>
    <w:p w14:paraId="267868A0" w14:textId="77777777" w:rsidR="00F03241" w:rsidRDefault="00F03241" w:rsidP="00CB4FD4">
      <w:pPr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A. </w:t>
      </w:r>
      <w:r w:rsidR="00B34A0D">
        <w:rPr>
          <w:rFonts w:cs="Times New Roman"/>
        </w:rPr>
        <w:t xml:space="preserve">Hydrogen </w:t>
      </w:r>
      <w:r>
        <w:rPr>
          <w:rFonts w:cs="Times New Roman"/>
        </w:rPr>
        <w:t>bonds</w:t>
      </w:r>
    </w:p>
    <w:p w14:paraId="74528B2D" w14:textId="77777777" w:rsidR="00F03241" w:rsidRDefault="00F03241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B. </w:t>
      </w:r>
      <w:r w:rsidR="00B34A0D">
        <w:rPr>
          <w:rFonts w:cs="Times New Roman"/>
        </w:rPr>
        <w:t xml:space="preserve">Covalent </w:t>
      </w:r>
      <w:r>
        <w:rPr>
          <w:rFonts w:cs="Times New Roman"/>
        </w:rPr>
        <w:t>bonds</w:t>
      </w:r>
    </w:p>
    <w:p w14:paraId="1DB24160" w14:textId="77777777" w:rsidR="00F03241" w:rsidRDefault="00F03241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C. </w:t>
      </w:r>
      <w:r w:rsidR="00B34A0D">
        <w:rPr>
          <w:rFonts w:cs="Times New Roman"/>
        </w:rPr>
        <w:t xml:space="preserve">Phosphodiester </w:t>
      </w:r>
      <w:r>
        <w:rPr>
          <w:rFonts w:cs="Times New Roman"/>
        </w:rPr>
        <w:t>bonds</w:t>
      </w:r>
    </w:p>
    <w:p w14:paraId="5A82B573" w14:textId="77777777" w:rsidR="00F03241" w:rsidRDefault="00F03241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D. </w:t>
      </w:r>
      <w:r w:rsidR="00B34A0D">
        <w:rPr>
          <w:rFonts w:cs="Times New Roman"/>
        </w:rPr>
        <w:t xml:space="preserve">Polar </w:t>
      </w:r>
      <w:r>
        <w:rPr>
          <w:rFonts w:cs="Times New Roman"/>
        </w:rPr>
        <w:t>covalent bonds</w:t>
      </w:r>
    </w:p>
    <w:p w14:paraId="6377D1BF" w14:textId="77777777" w:rsidR="009C04F8" w:rsidRDefault="009C04F8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</w:p>
    <w:p w14:paraId="06B6657B" w14:textId="77777777" w:rsidR="009C04F8" w:rsidRDefault="009C04F8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ANS: C</w:t>
      </w:r>
    </w:p>
    <w:p w14:paraId="1E5FD20A" w14:textId="77777777" w:rsidR="00AC64AA" w:rsidRDefault="00AC64AA" w:rsidP="00AC64AA">
      <w:pPr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OBJ: 1-2</w:t>
      </w:r>
    </w:p>
    <w:p w14:paraId="5D097F81" w14:textId="77777777" w:rsidR="00AC64AA" w:rsidRDefault="00AC64AA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</w:p>
    <w:p w14:paraId="506D68B4" w14:textId="77777777" w:rsidR="006202ED" w:rsidRDefault="006202ED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</w:p>
    <w:p w14:paraId="1056B05D" w14:textId="77777777" w:rsidR="009C04F8" w:rsidRDefault="009C04F8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</w:p>
    <w:p w14:paraId="68B893A2" w14:textId="3224B9D2" w:rsidR="009C04F8" w:rsidRDefault="00E1789F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6</w:t>
      </w:r>
      <w:r w:rsidR="009C04F8">
        <w:rPr>
          <w:rFonts w:cs="Times New Roman"/>
        </w:rPr>
        <w:t>.</w:t>
      </w:r>
      <w:r w:rsidR="009C04F8">
        <w:t xml:space="preserve"> </w:t>
      </w:r>
      <w:r w:rsidR="009C04F8">
        <w:rPr>
          <w:rFonts w:cs="Times New Roman"/>
        </w:rPr>
        <w:t>In a double-stranded DNA molecule, base</w:t>
      </w:r>
      <w:r w:rsidR="00B34A0D">
        <w:rPr>
          <w:rFonts w:cs="Times New Roman"/>
        </w:rPr>
        <w:t xml:space="preserve"> </w:t>
      </w:r>
      <w:r w:rsidR="009C04F8">
        <w:rPr>
          <w:rFonts w:cs="Times New Roman"/>
        </w:rPr>
        <w:t>pairing between strands occurs between</w:t>
      </w:r>
    </w:p>
    <w:p w14:paraId="0C04A25E" w14:textId="77777777" w:rsidR="009C04F8" w:rsidRDefault="009C04F8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A. a purine and a purine</w:t>
      </w:r>
      <w:r w:rsidR="00B34A0D">
        <w:rPr>
          <w:rFonts w:cs="Times New Roman"/>
        </w:rPr>
        <w:t>.</w:t>
      </w:r>
    </w:p>
    <w:p w14:paraId="28D5B4EF" w14:textId="77777777" w:rsidR="009C04F8" w:rsidRDefault="009C04F8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B. a pyrimidine and a pyrimidine</w:t>
      </w:r>
      <w:r w:rsidR="00B34A0D">
        <w:rPr>
          <w:rFonts w:cs="Times New Roman"/>
        </w:rPr>
        <w:t>.</w:t>
      </w:r>
    </w:p>
    <w:p w14:paraId="298B04ED" w14:textId="77777777" w:rsidR="009C04F8" w:rsidRDefault="009C04F8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C. a purine and a pyrimidine</w:t>
      </w:r>
      <w:r w:rsidR="00B34A0D">
        <w:rPr>
          <w:rFonts w:cs="Times New Roman"/>
        </w:rPr>
        <w:t>.</w:t>
      </w:r>
    </w:p>
    <w:p w14:paraId="5548B23E" w14:textId="45F989FA" w:rsidR="009C04F8" w:rsidRDefault="009C04F8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D. </w:t>
      </w:r>
      <w:r w:rsidR="00B34A0D">
        <w:rPr>
          <w:rFonts w:cs="Times New Roman"/>
        </w:rPr>
        <w:t xml:space="preserve">all </w:t>
      </w:r>
      <w:r>
        <w:rPr>
          <w:rFonts w:cs="Times New Roman"/>
        </w:rPr>
        <w:t>type</w:t>
      </w:r>
      <w:r w:rsidR="00B34A0D">
        <w:rPr>
          <w:rFonts w:cs="Times New Roman"/>
        </w:rPr>
        <w:t>s</w:t>
      </w:r>
      <w:r>
        <w:rPr>
          <w:rFonts w:cs="Times New Roman"/>
        </w:rPr>
        <w:t xml:space="preserve"> of nucleotide base</w:t>
      </w:r>
      <w:r w:rsidR="00B34A0D">
        <w:rPr>
          <w:rFonts w:cs="Times New Roman"/>
        </w:rPr>
        <w:t>s.</w:t>
      </w:r>
    </w:p>
    <w:p w14:paraId="60EACC90" w14:textId="77777777" w:rsidR="009C04F8" w:rsidRDefault="009C04F8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2AB69A90" w14:textId="77777777" w:rsidR="009C04F8" w:rsidRDefault="009C04F8" w:rsidP="00CB4FD4">
      <w:pPr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ANS: C</w:t>
      </w:r>
    </w:p>
    <w:p w14:paraId="3A544F85" w14:textId="77777777" w:rsidR="001E1AB0" w:rsidRDefault="001E1AB0" w:rsidP="001E1AB0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OBJ: 1-1</w:t>
      </w:r>
    </w:p>
    <w:p w14:paraId="4F7B668D" w14:textId="77777777" w:rsidR="001E1AB0" w:rsidRDefault="001E1AB0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4C1A02C4" w14:textId="77777777" w:rsidR="006202ED" w:rsidRDefault="006202ED" w:rsidP="00CB4FD4">
      <w:pPr>
        <w:keepNext/>
        <w:keepLines/>
        <w:widowControl w:val="0"/>
        <w:autoSpaceDE w:val="0"/>
        <w:autoSpaceDN w:val="0"/>
        <w:adjustRightInd w:val="0"/>
      </w:pPr>
    </w:p>
    <w:p w14:paraId="1CE9075A" w14:textId="77777777" w:rsidR="009C04F8" w:rsidRDefault="009C04F8" w:rsidP="00CB4FD4">
      <w:pPr>
        <w:keepNext/>
        <w:keepLines/>
        <w:widowControl w:val="0"/>
        <w:autoSpaceDE w:val="0"/>
        <w:autoSpaceDN w:val="0"/>
        <w:adjustRightInd w:val="0"/>
      </w:pPr>
    </w:p>
    <w:p w14:paraId="32CBBB9F" w14:textId="77777777" w:rsidR="009C04F8" w:rsidRDefault="009C04F8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7.</w:t>
      </w:r>
      <w:r>
        <w:t xml:space="preserve"> </w:t>
      </w:r>
      <w:r>
        <w:rPr>
          <w:rFonts w:cs="Times New Roman"/>
        </w:rPr>
        <w:t xml:space="preserve">Which of the following is a </w:t>
      </w:r>
      <w:r w:rsidRPr="005F4018">
        <w:rPr>
          <w:rFonts w:cs="Times New Roman"/>
          <w:noProof/>
        </w:rPr>
        <w:t>purine</w:t>
      </w:r>
      <w:r>
        <w:rPr>
          <w:rFonts w:cs="Times New Roman"/>
        </w:rPr>
        <w:t>?</w:t>
      </w:r>
    </w:p>
    <w:p w14:paraId="4CE997E1" w14:textId="77777777" w:rsidR="009C04F8" w:rsidRDefault="009C04F8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A. Thymine</w:t>
      </w:r>
    </w:p>
    <w:p w14:paraId="387479C4" w14:textId="77777777" w:rsidR="009C04F8" w:rsidRDefault="009C04F8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B. Cytosine</w:t>
      </w:r>
    </w:p>
    <w:p w14:paraId="677024AD" w14:textId="77777777" w:rsidR="009C04F8" w:rsidRDefault="009C04F8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C. Adenine</w:t>
      </w:r>
    </w:p>
    <w:p w14:paraId="543BDDD5" w14:textId="77777777" w:rsidR="009C04F8" w:rsidRDefault="009C04F8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D. Alanine</w:t>
      </w:r>
    </w:p>
    <w:p w14:paraId="17BA1E2E" w14:textId="77777777" w:rsidR="009C04F8" w:rsidRDefault="009C04F8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5A249078" w14:textId="77777777" w:rsidR="009C04F8" w:rsidRDefault="009C04F8" w:rsidP="00CB4FD4">
      <w:pPr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ANS: C</w:t>
      </w:r>
    </w:p>
    <w:p w14:paraId="47C7298E" w14:textId="77777777" w:rsidR="0067534B" w:rsidRDefault="0067534B" w:rsidP="0067534B">
      <w:pPr>
        <w:keepNext/>
        <w:keepLines/>
        <w:widowControl w:val="0"/>
        <w:autoSpaceDE w:val="0"/>
        <w:autoSpaceDN w:val="0"/>
        <w:adjustRightInd w:val="0"/>
      </w:pPr>
      <w:r>
        <w:rPr>
          <w:rFonts w:cs="Times New Roman"/>
        </w:rPr>
        <w:lastRenderedPageBreak/>
        <w:t>OBJ: 1-1</w:t>
      </w:r>
    </w:p>
    <w:p w14:paraId="3E91FDE2" w14:textId="77777777" w:rsidR="001E1AB0" w:rsidRDefault="001E1AB0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01C5A404" w14:textId="77777777" w:rsidR="009C04F8" w:rsidRDefault="009C04F8" w:rsidP="00CB4FD4">
      <w:pPr>
        <w:keepNext/>
        <w:keepLines/>
        <w:widowControl w:val="0"/>
        <w:autoSpaceDE w:val="0"/>
        <w:autoSpaceDN w:val="0"/>
        <w:adjustRightInd w:val="0"/>
      </w:pPr>
    </w:p>
    <w:p w14:paraId="1631E9EC" w14:textId="77777777" w:rsidR="00B1411B" w:rsidRDefault="00B1411B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13E7CC9E" w14:textId="5495BAA1" w:rsidR="00D3010B" w:rsidRDefault="00E1789F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8</w:t>
      </w:r>
      <w:r w:rsidR="00D3010B">
        <w:rPr>
          <w:rFonts w:cs="Times New Roman"/>
        </w:rPr>
        <w:t>.</w:t>
      </w:r>
      <w:r w:rsidR="00B1411B">
        <w:t xml:space="preserve"> </w:t>
      </w:r>
      <w:r w:rsidR="00D3010B">
        <w:rPr>
          <w:rFonts w:cs="Times New Roman"/>
        </w:rPr>
        <w:t xml:space="preserve">Which DNA sequence is </w:t>
      </w:r>
      <w:r w:rsidR="009C04F8">
        <w:rPr>
          <w:rFonts w:cs="Times New Roman"/>
        </w:rPr>
        <w:t>complementary</w:t>
      </w:r>
      <w:r w:rsidR="00D3010B">
        <w:rPr>
          <w:rFonts w:cs="Times New Roman"/>
        </w:rPr>
        <w:t xml:space="preserve"> to 5</w:t>
      </w:r>
      <w:r w:rsidR="00B34A0D" w:rsidRPr="00115A31">
        <w:t>'</w:t>
      </w:r>
      <w:r w:rsidR="00D3010B">
        <w:rPr>
          <w:rFonts w:cs="Times New Roman"/>
        </w:rPr>
        <w:t>GATTCTCAAAGGACT3</w:t>
      </w:r>
      <w:r w:rsidR="00B34A0D" w:rsidRPr="00115A31">
        <w:t>'</w:t>
      </w:r>
      <w:r w:rsidR="00D3010B">
        <w:rPr>
          <w:rFonts w:cs="Times New Roman"/>
        </w:rPr>
        <w:t>?</w:t>
      </w:r>
    </w:p>
    <w:p w14:paraId="3EA197A0" w14:textId="2EE9DFAA" w:rsidR="00D3010B" w:rsidRDefault="00B1411B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A. </w:t>
      </w:r>
      <w:r w:rsidR="00D3010B">
        <w:rPr>
          <w:rFonts w:cs="Times New Roman"/>
        </w:rPr>
        <w:t>5</w:t>
      </w:r>
      <w:r w:rsidR="00B34A0D" w:rsidRPr="00115A31">
        <w:t>'</w:t>
      </w:r>
      <w:r w:rsidR="00D3010B">
        <w:rPr>
          <w:rFonts w:cs="Times New Roman"/>
        </w:rPr>
        <w:t>GATTCTCAAAGGACT3</w:t>
      </w:r>
      <w:r w:rsidR="00B34A0D" w:rsidRPr="00115A31">
        <w:t>'</w:t>
      </w:r>
    </w:p>
    <w:p w14:paraId="5842A0E0" w14:textId="04359057" w:rsidR="00D3010B" w:rsidRDefault="00B1411B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B. </w:t>
      </w:r>
      <w:r w:rsidR="00D3010B">
        <w:rPr>
          <w:rFonts w:cs="Times New Roman"/>
        </w:rPr>
        <w:t>3</w:t>
      </w:r>
      <w:r w:rsidR="00B34A0D" w:rsidRPr="00115A31">
        <w:t>'</w:t>
      </w:r>
      <w:r w:rsidR="00D3010B">
        <w:rPr>
          <w:rFonts w:cs="Times New Roman"/>
        </w:rPr>
        <w:t>GATTCTCAAAGGACT5</w:t>
      </w:r>
      <w:r w:rsidR="00B34A0D" w:rsidRPr="00115A31">
        <w:t>'</w:t>
      </w:r>
    </w:p>
    <w:p w14:paraId="0F22A3B8" w14:textId="113FB480" w:rsidR="00D3010B" w:rsidRDefault="00B1411B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C. </w:t>
      </w:r>
      <w:r w:rsidR="00D3010B">
        <w:rPr>
          <w:rFonts w:cs="Times New Roman"/>
        </w:rPr>
        <w:t>3</w:t>
      </w:r>
      <w:r w:rsidR="00B34A0D" w:rsidRPr="00115A31">
        <w:t>'</w:t>
      </w:r>
      <w:r w:rsidR="00D3010B">
        <w:rPr>
          <w:rFonts w:cs="Times New Roman"/>
        </w:rPr>
        <w:t>CTAAGAGTTTCCTGA5</w:t>
      </w:r>
      <w:r w:rsidR="00B34A0D" w:rsidRPr="00115A31">
        <w:t>'</w:t>
      </w:r>
    </w:p>
    <w:p w14:paraId="3EEF845D" w14:textId="0F77409C" w:rsidR="00D3010B" w:rsidRDefault="00B1411B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D. </w:t>
      </w:r>
      <w:r w:rsidR="00D3010B">
        <w:rPr>
          <w:rFonts w:cs="Times New Roman"/>
        </w:rPr>
        <w:t>5</w:t>
      </w:r>
      <w:r w:rsidR="00B34A0D" w:rsidRPr="00115A31">
        <w:t>'</w:t>
      </w:r>
      <w:r w:rsidR="00D3010B">
        <w:rPr>
          <w:rFonts w:cs="Times New Roman"/>
        </w:rPr>
        <w:t>CTAAGAGTTTCCTGA3</w:t>
      </w:r>
      <w:r w:rsidR="00B34A0D" w:rsidRPr="00115A31">
        <w:t>'</w:t>
      </w:r>
    </w:p>
    <w:p w14:paraId="05B5B84F" w14:textId="77777777" w:rsidR="00B1411B" w:rsidRDefault="00B1411B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276C5DFB" w14:textId="77777777" w:rsidR="00B1411B" w:rsidRDefault="00B1411B" w:rsidP="00CB4FD4">
      <w:pPr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ANS: C</w:t>
      </w:r>
    </w:p>
    <w:p w14:paraId="035E3144" w14:textId="77777777" w:rsidR="0067534B" w:rsidRDefault="0067534B" w:rsidP="0067534B">
      <w:pPr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OBJ: 1-7</w:t>
      </w:r>
    </w:p>
    <w:p w14:paraId="4F94B154" w14:textId="77777777" w:rsidR="0067534B" w:rsidRDefault="0067534B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1663C321" w14:textId="77777777" w:rsidR="00D3010B" w:rsidRDefault="00D3010B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0C4173C7" w14:textId="77777777" w:rsidR="00B1411B" w:rsidRDefault="00B1411B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460341E7" w14:textId="77777777" w:rsidR="00B1411B" w:rsidRDefault="00B1411B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060425FF" w14:textId="77777777" w:rsidR="00F03241" w:rsidRDefault="00F03241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68324A67" w14:textId="77777777" w:rsidR="00F03241" w:rsidRDefault="00F03241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6C5D360B" w14:textId="6CF6502D" w:rsidR="00D3010B" w:rsidRDefault="00E1789F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9</w:t>
      </w:r>
      <w:r w:rsidR="00D3010B">
        <w:rPr>
          <w:rFonts w:cs="Times New Roman"/>
        </w:rPr>
        <w:t>.</w:t>
      </w:r>
      <w:r w:rsidR="00B1411B">
        <w:t xml:space="preserve"> </w:t>
      </w:r>
      <w:r w:rsidR="00D3010B">
        <w:rPr>
          <w:rFonts w:cs="Times New Roman"/>
        </w:rPr>
        <w:t>The term used to describe the arrangement of the individual strands in the double-stranded DNA molecule is</w:t>
      </w:r>
    </w:p>
    <w:p w14:paraId="4EEF4206" w14:textId="77777777" w:rsidR="00D3010B" w:rsidRDefault="00B1411B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A. </w:t>
      </w:r>
      <w:r w:rsidR="00D3010B">
        <w:rPr>
          <w:rFonts w:cs="Times New Roman"/>
        </w:rPr>
        <w:t>parallel</w:t>
      </w:r>
      <w:r w:rsidR="00B34A0D">
        <w:rPr>
          <w:rFonts w:cs="Times New Roman"/>
        </w:rPr>
        <w:t>.</w:t>
      </w:r>
    </w:p>
    <w:p w14:paraId="4BC4CE19" w14:textId="77777777" w:rsidR="00D3010B" w:rsidRDefault="00B1411B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B. </w:t>
      </w:r>
      <w:r w:rsidR="00D3010B">
        <w:rPr>
          <w:rFonts w:cs="Times New Roman"/>
        </w:rPr>
        <w:t>antiparallel</w:t>
      </w:r>
      <w:r w:rsidR="00B34A0D">
        <w:rPr>
          <w:rFonts w:cs="Times New Roman"/>
        </w:rPr>
        <w:t>.</w:t>
      </w:r>
    </w:p>
    <w:p w14:paraId="582380D4" w14:textId="77777777" w:rsidR="00D3010B" w:rsidRDefault="00B1411B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C. </w:t>
      </w:r>
      <w:r w:rsidR="00D3010B">
        <w:rPr>
          <w:rFonts w:cs="Times New Roman"/>
        </w:rPr>
        <w:t>tangential</w:t>
      </w:r>
      <w:r w:rsidR="00B34A0D">
        <w:rPr>
          <w:rFonts w:cs="Times New Roman"/>
        </w:rPr>
        <w:t>.</w:t>
      </w:r>
    </w:p>
    <w:p w14:paraId="6512267F" w14:textId="77777777" w:rsidR="00D3010B" w:rsidRDefault="00B1411B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 w:rsidRPr="005F4018">
        <w:rPr>
          <w:rFonts w:cs="Times New Roman"/>
          <w:noProof/>
        </w:rPr>
        <w:t>D.</w:t>
      </w:r>
      <w:r>
        <w:rPr>
          <w:rFonts w:cs="Times New Roman"/>
        </w:rPr>
        <w:t xml:space="preserve"> </w:t>
      </w:r>
      <w:r w:rsidR="009C04F8">
        <w:rPr>
          <w:rFonts w:cs="Times New Roman"/>
        </w:rPr>
        <w:t>divergent</w:t>
      </w:r>
      <w:r w:rsidR="00B34A0D">
        <w:rPr>
          <w:rFonts w:cs="Times New Roman"/>
        </w:rPr>
        <w:t>.</w:t>
      </w:r>
    </w:p>
    <w:p w14:paraId="045BBC0B" w14:textId="77777777" w:rsidR="00B1411B" w:rsidRDefault="00B1411B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4E49A6AC" w14:textId="77777777" w:rsidR="00B1411B" w:rsidRDefault="00B1411B" w:rsidP="00CB4FD4">
      <w:pPr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ANS: B</w:t>
      </w:r>
    </w:p>
    <w:p w14:paraId="7A8BE28E" w14:textId="77777777" w:rsidR="0067534B" w:rsidRDefault="0067534B" w:rsidP="0067534B">
      <w:pPr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OBJ: 1-7</w:t>
      </w:r>
    </w:p>
    <w:p w14:paraId="637F6C20" w14:textId="77777777" w:rsidR="0067534B" w:rsidRDefault="0067534B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2A640249" w14:textId="77777777" w:rsidR="009C04F8" w:rsidRDefault="009C04F8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</w:p>
    <w:p w14:paraId="59B86B42" w14:textId="77777777" w:rsidR="009C04F8" w:rsidRDefault="009C04F8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</w:p>
    <w:p w14:paraId="12F79A6C" w14:textId="406EAE55" w:rsidR="009C04F8" w:rsidRDefault="009C04F8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10.</w:t>
      </w:r>
      <w:r>
        <w:t xml:space="preserve"> </w:t>
      </w:r>
      <w:r>
        <w:rPr>
          <w:rFonts w:cs="Times New Roman"/>
        </w:rPr>
        <w:t>The process of separating the two DNA strands into two single strands is called</w:t>
      </w:r>
    </w:p>
    <w:p w14:paraId="3FEBD3BD" w14:textId="77777777" w:rsidR="009C04F8" w:rsidRDefault="009C04F8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A. denaturation</w:t>
      </w:r>
      <w:r w:rsidR="00B34A0D">
        <w:rPr>
          <w:rFonts w:cs="Times New Roman"/>
        </w:rPr>
        <w:t>.</w:t>
      </w:r>
    </w:p>
    <w:p w14:paraId="5526BD78" w14:textId="77777777" w:rsidR="009C04F8" w:rsidRDefault="009C04F8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B. bidirectional</w:t>
      </w:r>
      <w:r w:rsidR="00B34A0D">
        <w:rPr>
          <w:rFonts w:cs="Times New Roman"/>
        </w:rPr>
        <w:t>.</w:t>
      </w:r>
    </w:p>
    <w:p w14:paraId="4A3F8D31" w14:textId="77777777" w:rsidR="009C04F8" w:rsidRDefault="009C04F8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C. depolymerization</w:t>
      </w:r>
      <w:r w:rsidR="00B34A0D">
        <w:rPr>
          <w:rFonts w:cs="Times New Roman"/>
        </w:rPr>
        <w:t>.</w:t>
      </w:r>
    </w:p>
    <w:p w14:paraId="03188086" w14:textId="77777777" w:rsidR="009C04F8" w:rsidRDefault="009C04F8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D. synthesis</w:t>
      </w:r>
      <w:r w:rsidR="00B34A0D">
        <w:rPr>
          <w:rFonts w:cs="Times New Roman"/>
        </w:rPr>
        <w:t>.</w:t>
      </w:r>
    </w:p>
    <w:p w14:paraId="5E07417C" w14:textId="77777777" w:rsidR="009C04F8" w:rsidRDefault="009C04F8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576823B7" w14:textId="77777777" w:rsidR="009C04F8" w:rsidRDefault="009C04F8" w:rsidP="00CB4FD4">
      <w:pPr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ANS: A</w:t>
      </w:r>
    </w:p>
    <w:p w14:paraId="512F0303" w14:textId="77777777" w:rsidR="0067534B" w:rsidRDefault="0067534B" w:rsidP="0067534B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OBJ: 1-2</w:t>
      </w:r>
    </w:p>
    <w:p w14:paraId="13937AA3" w14:textId="77777777" w:rsidR="0067534B" w:rsidRDefault="0067534B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1BD46BF3" w14:textId="77777777" w:rsidR="009C04F8" w:rsidRDefault="009C04F8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3F3E0D9D" w14:textId="77777777" w:rsidR="00B1411B" w:rsidRDefault="00B1411B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4A9D0CB0" w14:textId="77777777" w:rsidR="00B1411B" w:rsidRDefault="00B1411B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05FC8ED0" w14:textId="7122C094" w:rsidR="00D3010B" w:rsidRDefault="00E1789F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lastRenderedPageBreak/>
        <w:t>11</w:t>
      </w:r>
      <w:r w:rsidR="00D3010B">
        <w:rPr>
          <w:rFonts w:cs="Times New Roman"/>
        </w:rPr>
        <w:t>.</w:t>
      </w:r>
      <w:r w:rsidR="00B1411B">
        <w:t xml:space="preserve"> </w:t>
      </w:r>
      <w:r w:rsidR="00D3010B">
        <w:rPr>
          <w:rFonts w:cs="Times New Roman"/>
        </w:rPr>
        <w:t>DNA replication is</w:t>
      </w:r>
    </w:p>
    <w:p w14:paraId="44FF70FE" w14:textId="77777777" w:rsidR="00D3010B" w:rsidRDefault="00B1411B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A. </w:t>
      </w:r>
      <w:r w:rsidR="00D3010B">
        <w:rPr>
          <w:rFonts w:cs="Times New Roman"/>
        </w:rPr>
        <w:t>conservative</w:t>
      </w:r>
      <w:r w:rsidR="00B34A0D">
        <w:rPr>
          <w:rFonts w:cs="Times New Roman"/>
        </w:rPr>
        <w:t>.</w:t>
      </w:r>
    </w:p>
    <w:p w14:paraId="169E994B" w14:textId="77777777" w:rsidR="00D3010B" w:rsidRDefault="00B1411B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B. </w:t>
      </w:r>
      <w:r w:rsidR="00D3010B">
        <w:rPr>
          <w:rFonts w:cs="Times New Roman"/>
        </w:rPr>
        <w:t>semiconservative</w:t>
      </w:r>
      <w:r w:rsidR="00B34A0D">
        <w:rPr>
          <w:rFonts w:cs="Times New Roman"/>
        </w:rPr>
        <w:t>.</w:t>
      </w:r>
    </w:p>
    <w:p w14:paraId="5D6B7DA1" w14:textId="77777777" w:rsidR="00D3010B" w:rsidRDefault="00B1411B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C. </w:t>
      </w:r>
      <w:r w:rsidR="00D3010B">
        <w:rPr>
          <w:rFonts w:cs="Times New Roman"/>
        </w:rPr>
        <w:t>nonconservative</w:t>
      </w:r>
      <w:r w:rsidR="00B34A0D">
        <w:rPr>
          <w:rFonts w:cs="Times New Roman"/>
        </w:rPr>
        <w:t>.</w:t>
      </w:r>
    </w:p>
    <w:p w14:paraId="7FBF69D8" w14:textId="77777777" w:rsidR="00D3010B" w:rsidRDefault="00B1411B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D. </w:t>
      </w:r>
      <w:r w:rsidR="00D3010B">
        <w:rPr>
          <w:rFonts w:cs="Times New Roman"/>
        </w:rPr>
        <w:t>dispersive</w:t>
      </w:r>
      <w:r w:rsidR="00B34A0D">
        <w:rPr>
          <w:rFonts w:cs="Times New Roman"/>
        </w:rPr>
        <w:t>.</w:t>
      </w:r>
    </w:p>
    <w:p w14:paraId="6D4C73EF" w14:textId="77777777" w:rsidR="00B1411B" w:rsidRDefault="00B1411B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29088A64" w14:textId="77777777" w:rsidR="00B1411B" w:rsidRDefault="00B1411B" w:rsidP="00CB4FD4">
      <w:pPr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ANS: B</w:t>
      </w:r>
    </w:p>
    <w:p w14:paraId="47B1EDD4" w14:textId="77777777" w:rsidR="0067534B" w:rsidRDefault="0067534B" w:rsidP="00CB4FD4">
      <w:pPr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OBJ: 1-3</w:t>
      </w:r>
    </w:p>
    <w:p w14:paraId="0FFDAD25" w14:textId="77777777" w:rsidR="0067534B" w:rsidRDefault="0067534B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11E810BA" w14:textId="77777777" w:rsidR="00D3010B" w:rsidRDefault="00D3010B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0ED67076" w14:textId="77777777" w:rsidR="00B1411B" w:rsidRDefault="00B1411B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53A51DE2" w14:textId="5D42D577" w:rsidR="00D3010B" w:rsidRDefault="00E1789F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12</w:t>
      </w:r>
      <w:r w:rsidR="00D3010B">
        <w:rPr>
          <w:rFonts w:cs="Times New Roman"/>
        </w:rPr>
        <w:t>.</w:t>
      </w:r>
      <w:r w:rsidR="00B1411B">
        <w:t xml:space="preserve"> </w:t>
      </w:r>
      <w:r w:rsidR="00D3010B">
        <w:rPr>
          <w:rFonts w:cs="Times New Roman"/>
        </w:rPr>
        <w:t>DNA replication requires the presence of</w:t>
      </w:r>
    </w:p>
    <w:p w14:paraId="007837BB" w14:textId="77777777" w:rsidR="00D3010B" w:rsidRPr="00D3010B" w:rsidRDefault="00B1411B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  <w:lang w:val="es-ES"/>
        </w:rPr>
      </w:pPr>
      <w:r>
        <w:rPr>
          <w:rFonts w:cs="Times New Roman"/>
          <w:lang w:val="es-ES"/>
        </w:rPr>
        <w:t xml:space="preserve">A. </w:t>
      </w:r>
      <w:r w:rsidR="00D3010B" w:rsidRPr="00D3010B">
        <w:rPr>
          <w:rFonts w:cs="Times New Roman"/>
          <w:lang w:val="es-ES"/>
        </w:rPr>
        <w:t>DNA template</w:t>
      </w:r>
      <w:r w:rsidR="00B34A0D">
        <w:rPr>
          <w:rFonts w:cs="Times New Roman"/>
          <w:lang w:val="es-ES"/>
        </w:rPr>
        <w:t>.</w:t>
      </w:r>
    </w:p>
    <w:p w14:paraId="1EFE9F22" w14:textId="77777777" w:rsidR="00D3010B" w:rsidRPr="00D3010B" w:rsidRDefault="00B1411B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  <w:lang w:val="es-ES"/>
        </w:rPr>
      </w:pPr>
      <w:r>
        <w:rPr>
          <w:rFonts w:cs="Times New Roman"/>
          <w:lang w:val="es-ES"/>
        </w:rPr>
        <w:t xml:space="preserve">B. </w:t>
      </w:r>
      <w:r w:rsidR="00845A7A">
        <w:rPr>
          <w:rFonts w:cs="Times New Roman"/>
          <w:lang w:val="es-ES"/>
        </w:rPr>
        <w:t>ribosomes</w:t>
      </w:r>
      <w:r w:rsidR="00B34A0D">
        <w:rPr>
          <w:rFonts w:cs="Times New Roman"/>
          <w:lang w:val="es-ES"/>
        </w:rPr>
        <w:t>.</w:t>
      </w:r>
    </w:p>
    <w:p w14:paraId="292B968C" w14:textId="77777777" w:rsidR="00D3010B" w:rsidRPr="00D3010B" w:rsidRDefault="00B1411B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  <w:lang w:val="fr-FR"/>
        </w:rPr>
      </w:pPr>
      <w:r>
        <w:rPr>
          <w:rFonts w:cs="Times New Roman"/>
          <w:lang w:val="fr-FR"/>
        </w:rPr>
        <w:t xml:space="preserve">C. </w:t>
      </w:r>
      <w:r w:rsidR="00D3010B" w:rsidRPr="00D3010B">
        <w:rPr>
          <w:rFonts w:cs="Times New Roman"/>
          <w:lang w:val="fr-FR"/>
        </w:rPr>
        <w:t>amino acids</w:t>
      </w:r>
      <w:r w:rsidR="00B34A0D">
        <w:rPr>
          <w:rFonts w:cs="Times New Roman"/>
          <w:lang w:val="fr-FR"/>
        </w:rPr>
        <w:t>.</w:t>
      </w:r>
    </w:p>
    <w:p w14:paraId="083B4ADF" w14:textId="77777777" w:rsidR="00D3010B" w:rsidRPr="00D3010B" w:rsidRDefault="00B1411B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  <w:lang w:val="fr-FR"/>
        </w:rPr>
      </w:pPr>
      <w:r>
        <w:rPr>
          <w:rFonts w:cs="Times New Roman"/>
          <w:lang w:val="fr-FR"/>
        </w:rPr>
        <w:t xml:space="preserve">D. </w:t>
      </w:r>
      <w:r w:rsidR="00D3010B" w:rsidRPr="00D3010B">
        <w:rPr>
          <w:rFonts w:cs="Times New Roman"/>
          <w:lang w:val="fr-FR"/>
        </w:rPr>
        <w:t>messenger RNA</w:t>
      </w:r>
      <w:r w:rsidR="00B34A0D">
        <w:rPr>
          <w:rFonts w:cs="Times New Roman"/>
          <w:lang w:val="fr-FR"/>
        </w:rPr>
        <w:t>.</w:t>
      </w:r>
    </w:p>
    <w:p w14:paraId="65B40C36" w14:textId="77777777" w:rsidR="00B1411B" w:rsidRDefault="00B1411B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474568D8" w14:textId="77777777" w:rsidR="00B1411B" w:rsidRDefault="00B1411B" w:rsidP="00CB4FD4">
      <w:pPr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ANS: A</w:t>
      </w:r>
    </w:p>
    <w:p w14:paraId="4CD3F3F2" w14:textId="77777777" w:rsidR="0067534B" w:rsidRDefault="0067534B" w:rsidP="0067534B">
      <w:pPr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OBJ: 1-3</w:t>
      </w:r>
    </w:p>
    <w:p w14:paraId="7A425DB5" w14:textId="77777777" w:rsidR="00B1411B" w:rsidRDefault="00B1411B" w:rsidP="00CB4FD4">
      <w:pPr>
        <w:widowControl w:val="0"/>
        <w:autoSpaceDE w:val="0"/>
        <w:autoSpaceDN w:val="0"/>
        <w:adjustRightInd w:val="0"/>
        <w:rPr>
          <w:rFonts w:cs="Times New Roman"/>
          <w:lang w:val="fr-FR"/>
        </w:rPr>
      </w:pPr>
    </w:p>
    <w:p w14:paraId="5F11DDF1" w14:textId="77777777" w:rsidR="00B1411B" w:rsidRPr="00D3010B" w:rsidRDefault="00B1411B" w:rsidP="00CB4FD4">
      <w:pPr>
        <w:widowControl w:val="0"/>
        <w:autoSpaceDE w:val="0"/>
        <w:autoSpaceDN w:val="0"/>
        <w:adjustRightInd w:val="0"/>
        <w:rPr>
          <w:rFonts w:cs="Times New Roman"/>
          <w:lang w:val="fr-FR"/>
        </w:rPr>
      </w:pPr>
    </w:p>
    <w:p w14:paraId="4B7C43B0" w14:textId="77777777" w:rsidR="00B1411B" w:rsidRDefault="00B1411B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793D884E" w14:textId="01283A5A" w:rsidR="00D3010B" w:rsidRDefault="00D3010B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1</w:t>
      </w:r>
      <w:r w:rsidR="00E1789F">
        <w:rPr>
          <w:rFonts w:cs="Times New Roman"/>
        </w:rPr>
        <w:t>3</w:t>
      </w:r>
      <w:r>
        <w:rPr>
          <w:rFonts w:cs="Times New Roman"/>
        </w:rPr>
        <w:t>.</w:t>
      </w:r>
      <w:r w:rsidR="00B1411B">
        <w:rPr>
          <w:rFonts w:cs="Times New Roman"/>
        </w:rPr>
        <w:t xml:space="preserve"> </w:t>
      </w:r>
      <w:r>
        <w:rPr>
          <w:rFonts w:cs="Times New Roman"/>
        </w:rPr>
        <w:t xml:space="preserve">DNA replication </w:t>
      </w:r>
      <w:r w:rsidR="00442030">
        <w:rPr>
          <w:rFonts w:cs="Times New Roman"/>
        </w:rPr>
        <w:t xml:space="preserve">of the leading strand </w:t>
      </w:r>
      <w:r>
        <w:rPr>
          <w:rFonts w:cs="Times New Roman"/>
        </w:rPr>
        <w:t xml:space="preserve">proceeds with the new daughter strand synthesized in </w:t>
      </w:r>
      <w:r w:rsidR="00B34A0D">
        <w:rPr>
          <w:rFonts w:cs="Times New Roman"/>
        </w:rPr>
        <w:t>which</w:t>
      </w:r>
      <w:r>
        <w:rPr>
          <w:rFonts w:cs="Times New Roman"/>
        </w:rPr>
        <w:t xml:space="preserve"> ori</w:t>
      </w:r>
      <w:r w:rsidR="00B1411B">
        <w:rPr>
          <w:rFonts w:cs="Times New Roman"/>
        </w:rPr>
        <w:t>e</w:t>
      </w:r>
      <w:r>
        <w:rPr>
          <w:rFonts w:cs="Times New Roman"/>
        </w:rPr>
        <w:t>ntation</w:t>
      </w:r>
      <w:r w:rsidR="00B34A0D">
        <w:rPr>
          <w:rFonts w:cs="Times New Roman"/>
        </w:rPr>
        <w:t>?</w:t>
      </w:r>
    </w:p>
    <w:p w14:paraId="48A32294" w14:textId="34C6FF0B" w:rsidR="00D3010B" w:rsidRDefault="00B1411B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A. </w:t>
      </w:r>
      <w:r w:rsidR="00D3010B">
        <w:rPr>
          <w:rFonts w:cs="Times New Roman"/>
        </w:rPr>
        <w:t>5</w:t>
      </w:r>
      <w:r w:rsidR="00B34A0D" w:rsidRPr="00115A31">
        <w:t>'</w:t>
      </w:r>
      <w:r w:rsidR="00D3010B">
        <w:rPr>
          <w:rFonts w:cs="Times New Roman"/>
        </w:rPr>
        <w:t xml:space="preserve"> to </w:t>
      </w:r>
      <w:r w:rsidR="00D3010B" w:rsidRPr="005F4018">
        <w:rPr>
          <w:rFonts w:cs="Times New Roman"/>
          <w:noProof/>
        </w:rPr>
        <w:t>3</w:t>
      </w:r>
      <w:r w:rsidR="00B34A0D" w:rsidRPr="00115A31">
        <w:t>'</w:t>
      </w:r>
      <w:r w:rsidR="00452945">
        <w:rPr>
          <w:rFonts w:ascii="Symbol" w:hAnsi="Symbol" w:cs="Symbol"/>
        </w:rPr>
        <w:t></w:t>
      </w:r>
    </w:p>
    <w:p w14:paraId="3572668D" w14:textId="0FBF2624" w:rsidR="00D3010B" w:rsidRDefault="00B1411B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B. </w:t>
      </w:r>
      <w:r w:rsidR="00D3010B">
        <w:rPr>
          <w:rFonts w:cs="Times New Roman"/>
        </w:rPr>
        <w:t>3</w:t>
      </w:r>
      <w:r w:rsidR="00B34A0D" w:rsidRPr="00115A31">
        <w:t>'</w:t>
      </w:r>
      <w:r w:rsidR="00D3010B">
        <w:rPr>
          <w:rFonts w:cs="Times New Roman"/>
        </w:rPr>
        <w:t xml:space="preserve"> to 5</w:t>
      </w:r>
      <w:r w:rsidR="00452945" w:rsidRPr="00115A31">
        <w:t>'</w:t>
      </w:r>
      <w:r w:rsidR="00452945">
        <w:t>.</w:t>
      </w:r>
    </w:p>
    <w:p w14:paraId="00D50073" w14:textId="74D8193B" w:rsidR="00D3010B" w:rsidRDefault="004823A3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C. </w:t>
      </w:r>
      <w:r w:rsidR="00763338">
        <w:rPr>
          <w:rFonts w:cs="Times New Roman"/>
        </w:rPr>
        <w:t>Discontinuously</w:t>
      </w:r>
      <w:r w:rsidR="00452945">
        <w:rPr>
          <w:rFonts w:cs="Times New Roman"/>
        </w:rPr>
        <w:t>.</w:t>
      </w:r>
    </w:p>
    <w:p w14:paraId="067EEB5C" w14:textId="5E05B37B" w:rsidR="00D3010B" w:rsidRDefault="00B1411B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D. </w:t>
      </w:r>
      <w:r w:rsidR="00763338">
        <w:rPr>
          <w:rFonts w:cs="Times New Roman"/>
        </w:rPr>
        <w:t xml:space="preserve">Either </w:t>
      </w:r>
      <w:r w:rsidR="00D3010B">
        <w:rPr>
          <w:rFonts w:cs="Times New Roman"/>
        </w:rPr>
        <w:t>5</w:t>
      </w:r>
      <w:r w:rsidR="00B34A0D" w:rsidRPr="00115A31">
        <w:t>'</w:t>
      </w:r>
      <w:r w:rsidR="00D3010B">
        <w:rPr>
          <w:rFonts w:cs="Times New Roman"/>
        </w:rPr>
        <w:t xml:space="preserve"> to 3</w:t>
      </w:r>
      <w:r w:rsidR="00B34A0D" w:rsidRPr="00115A31">
        <w:t>'</w:t>
      </w:r>
      <w:r w:rsidR="00D3010B">
        <w:rPr>
          <w:rFonts w:cs="Times New Roman"/>
        </w:rPr>
        <w:t xml:space="preserve"> or 3</w:t>
      </w:r>
      <w:r w:rsidR="00B34A0D" w:rsidRPr="00115A31">
        <w:t>'</w:t>
      </w:r>
      <w:r w:rsidR="00D3010B">
        <w:rPr>
          <w:rFonts w:cs="Times New Roman"/>
        </w:rPr>
        <w:t xml:space="preserve"> to </w:t>
      </w:r>
      <w:r w:rsidR="00D3010B" w:rsidRPr="005F4018">
        <w:rPr>
          <w:rFonts w:cs="Times New Roman"/>
          <w:noProof/>
        </w:rPr>
        <w:t>5</w:t>
      </w:r>
      <w:r w:rsidR="00B34A0D" w:rsidRPr="00115A31">
        <w:t>'</w:t>
      </w:r>
      <w:r w:rsidR="00452945">
        <w:rPr>
          <w:rFonts w:ascii="Symbol" w:hAnsi="Symbol" w:cs="Symbol"/>
        </w:rPr>
        <w:t></w:t>
      </w:r>
    </w:p>
    <w:p w14:paraId="4E17E903" w14:textId="77777777" w:rsidR="00B1411B" w:rsidRDefault="00B1411B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0652ED18" w14:textId="77777777" w:rsidR="00B1411B" w:rsidRDefault="00B1411B" w:rsidP="00CB4FD4">
      <w:pPr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ANS: A</w:t>
      </w:r>
    </w:p>
    <w:p w14:paraId="365E7382" w14:textId="77777777" w:rsidR="0067534B" w:rsidRDefault="0067534B" w:rsidP="0067534B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OBJ. 1-7</w:t>
      </w:r>
    </w:p>
    <w:p w14:paraId="60820822" w14:textId="77777777" w:rsidR="0067534B" w:rsidRDefault="0067534B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777EEC3F" w14:textId="77777777" w:rsidR="00D3010B" w:rsidRDefault="00D3010B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5B3A1C4E" w14:textId="77777777" w:rsidR="00C651E6" w:rsidRDefault="00C651E6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5F5CBA12" w14:textId="77777777" w:rsidR="009C04F8" w:rsidRDefault="009C04F8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1</w:t>
      </w:r>
      <w:r w:rsidR="00E1789F">
        <w:rPr>
          <w:rFonts w:cs="Times New Roman"/>
        </w:rPr>
        <w:t>4</w:t>
      </w:r>
      <w:r>
        <w:rPr>
          <w:rFonts w:cs="Times New Roman"/>
        </w:rPr>
        <w:t>.</w:t>
      </w:r>
      <w:r>
        <w:t xml:space="preserve"> </w:t>
      </w:r>
      <w:r>
        <w:rPr>
          <w:rFonts w:cs="Times New Roman"/>
        </w:rPr>
        <w:t xml:space="preserve">In DNA replication, the leading strand is </w:t>
      </w:r>
      <w:r w:rsidR="00845A7A">
        <w:rPr>
          <w:rFonts w:cs="Times New Roman"/>
        </w:rPr>
        <w:t xml:space="preserve">copied in </w:t>
      </w:r>
      <w:r>
        <w:rPr>
          <w:rFonts w:cs="Times New Roman"/>
        </w:rPr>
        <w:t xml:space="preserve">which </w:t>
      </w:r>
      <w:r w:rsidR="00845A7A">
        <w:rPr>
          <w:rFonts w:cs="Times New Roman"/>
        </w:rPr>
        <w:t>direction</w:t>
      </w:r>
      <w:r>
        <w:rPr>
          <w:rFonts w:cs="Times New Roman"/>
        </w:rPr>
        <w:t>?</w:t>
      </w:r>
    </w:p>
    <w:p w14:paraId="035B274C" w14:textId="77777777" w:rsidR="009C04F8" w:rsidRDefault="009C04F8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A. </w:t>
      </w:r>
      <w:r w:rsidR="00CC6C82">
        <w:rPr>
          <w:rFonts w:cs="Times New Roman"/>
        </w:rPr>
        <w:t xml:space="preserve">Reading goes </w:t>
      </w:r>
      <w:r>
        <w:rPr>
          <w:rFonts w:cs="Times New Roman"/>
        </w:rPr>
        <w:t>5</w:t>
      </w:r>
      <w:r>
        <w:rPr>
          <w:rFonts w:ascii="Symbol" w:hAnsi="Symbol" w:cs="Symbol"/>
        </w:rPr>
        <w:t></w:t>
      </w:r>
      <w:r>
        <w:rPr>
          <w:rFonts w:cs="Times New Roman"/>
        </w:rPr>
        <w:t xml:space="preserve"> to 3</w:t>
      </w:r>
      <w:r>
        <w:rPr>
          <w:rFonts w:ascii="Symbol" w:hAnsi="Symbol" w:cs="Symbol"/>
        </w:rPr>
        <w:t></w:t>
      </w:r>
      <w:r w:rsidR="00452945">
        <w:rPr>
          <w:rFonts w:ascii="Symbol" w:hAnsi="Symbol" w:cs="Symbol"/>
        </w:rPr>
        <w:t></w:t>
      </w:r>
    </w:p>
    <w:p w14:paraId="5AFF5185" w14:textId="77777777" w:rsidR="009C04F8" w:rsidRDefault="009C04F8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B. </w:t>
      </w:r>
      <w:r w:rsidR="00CC6C82">
        <w:rPr>
          <w:rFonts w:cs="Times New Roman"/>
        </w:rPr>
        <w:t xml:space="preserve">Reading goes </w:t>
      </w:r>
      <w:r>
        <w:rPr>
          <w:rFonts w:cs="Times New Roman"/>
        </w:rPr>
        <w:t>3</w:t>
      </w:r>
      <w:r>
        <w:rPr>
          <w:rFonts w:ascii="Symbol" w:hAnsi="Symbol" w:cs="Symbol"/>
        </w:rPr>
        <w:t></w:t>
      </w:r>
      <w:r>
        <w:rPr>
          <w:rFonts w:cs="Times New Roman"/>
        </w:rPr>
        <w:t xml:space="preserve"> to 5</w:t>
      </w:r>
      <w:r>
        <w:rPr>
          <w:rFonts w:ascii="Symbol" w:hAnsi="Symbol" w:cs="Symbol"/>
        </w:rPr>
        <w:t></w:t>
      </w:r>
      <w:r w:rsidR="00452945">
        <w:rPr>
          <w:rFonts w:ascii="Symbol" w:hAnsi="Symbol" w:cs="Symbol"/>
        </w:rPr>
        <w:t></w:t>
      </w:r>
    </w:p>
    <w:p w14:paraId="0FE73D07" w14:textId="77777777" w:rsidR="009C04F8" w:rsidRDefault="009C04F8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C. Both strands are leading</w:t>
      </w:r>
      <w:r w:rsidR="00452945">
        <w:rPr>
          <w:rFonts w:cs="Times New Roman"/>
        </w:rPr>
        <w:t>.</w:t>
      </w:r>
    </w:p>
    <w:p w14:paraId="351CE3A0" w14:textId="1BC353A5" w:rsidR="00845A7A" w:rsidRDefault="00845A7A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D. </w:t>
      </w:r>
      <w:r w:rsidR="00452945">
        <w:rPr>
          <w:rFonts w:cs="Times New Roman"/>
        </w:rPr>
        <w:t xml:space="preserve">Reading proceeds from </w:t>
      </w:r>
      <w:r w:rsidR="0092529A">
        <w:rPr>
          <w:rFonts w:cs="Times New Roman"/>
        </w:rPr>
        <w:t xml:space="preserve">the </w:t>
      </w:r>
      <w:r w:rsidR="004823A3">
        <w:rPr>
          <w:rFonts w:cs="Times New Roman"/>
        </w:rPr>
        <w:t>-</w:t>
      </w:r>
      <w:r w:rsidR="0092529A">
        <w:rPr>
          <w:rFonts w:cs="Times New Roman"/>
        </w:rPr>
        <w:t xml:space="preserve">OP to the </w:t>
      </w:r>
      <w:r w:rsidR="004823A3">
        <w:rPr>
          <w:rFonts w:cs="Times New Roman"/>
        </w:rPr>
        <w:t>-</w:t>
      </w:r>
      <w:r w:rsidR="0092529A">
        <w:rPr>
          <w:rFonts w:cs="Times New Roman"/>
        </w:rPr>
        <w:t>OH end</w:t>
      </w:r>
      <w:r w:rsidR="00452945">
        <w:rPr>
          <w:rFonts w:cs="Times New Roman"/>
        </w:rPr>
        <w:t>.</w:t>
      </w:r>
    </w:p>
    <w:p w14:paraId="30553FCD" w14:textId="77777777" w:rsidR="009C04F8" w:rsidRDefault="009C04F8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517D6AAC" w14:textId="77777777" w:rsidR="009C04F8" w:rsidRDefault="009C04F8" w:rsidP="00CB4FD4">
      <w:pPr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ANS: B</w:t>
      </w:r>
    </w:p>
    <w:p w14:paraId="53722219" w14:textId="77777777" w:rsidR="0067534B" w:rsidRDefault="0067534B" w:rsidP="0067534B">
      <w:pPr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OBJ: 1-7</w:t>
      </w:r>
    </w:p>
    <w:p w14:paraId="5C92FC36" w14:textId="77777777" w:rsidR="0067534B" w:rsidRDefault="0067534B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0DE28960" w14:textId="77777777" w:rsidR="00B1411B" w:rsidRDefault="00B1411B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46BCCE9D" w14:textId="77777777" w:rsidR="00C651E6" w:rsidRDefault="00C651E6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544F335A" w14:textId="2F6CB23D" w:rsidR="00D3010B" w:rsidRDefault="00D3010B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lastRenderedPageBreak/>
        <w:t>1</w:t>
      </w:r>
      <w:r w:rsidR="00E1789F">
        <w:rPr>
          <w:rFonts w:cs="Times New Roman"/>
        </w:rPr>
        <w:t>5</w:t>
      </w:r>
      <w:r>
        <w:rPr>
          <w:rFonts w:cs="Times New Roman"/>
        </w:rPr>
        <w:t>.</w:t>
      </w:r>
      <w:r w:rsidR="00B1411B">
        <w:rPr>
          <w:rFonts w:cs="Times New Roman"/>
        </w:rPr>
        <w:t xml:space="preserve"> </w:t>
      </w:r>
      <w:r>
        <w:rPr>
          <w:rFonts w:cs="Times New Roman"/>
        </w:rPr>
        <w:t>The lagging DNA strand is synthesized discontinuously</w:t>
      </w:r>
      <w:r w:rsidR="00452945">
        <w:rPr>
          <w:rFonts w:cs="Times New Roman"/>
        </w:rPr>
        <w:t>,</w:t>
      </w:r>
      <w:r>
        <w:rPr>
          <w:rFonts w:cs="Times New Roman"/>
        </w:rPr>
        <w:t xml:space="preserve"> producing</w:t>
      </w:r>
    </w:p>
    <w:p w14:paraId="7D71E71F" w14:textId="77777777" w:rsidR="00D3010B" w:rsidRDefault="00B1411B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A. </w:t>
      </w:r>
      <w:r w:rsidR="00D3010B">
        <w:rPr>
          <w:rFonts w:cs="Times New Roman"/>
        </w:rPr>
        <w:t>Kornberg fragments</w:t>
      </w:r>
      <w:r w:rsidR="00452945">
        <w:rPr>
          <w:rFonts w:cs="Times New Roman"/>
        </w:rPr>
        <w:t>.</w:t>
      </w:r>
    </w:p>
    <w:p w14:paraId="15BC91E4" w14:textId="77777777" w:rsidR="00D3010B" w:rsidRDefault="00B1411B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B. </w:t>
      </w:r>
      <w:r w:rsidR="00D3010B">
        <w:rPr>
          <w:rFonts w:cs="Times New Roman"/>
        </w:rPr>
        <w:t>Southern fragments</w:t>
      </w:r>
      <w:r w:rsidR="00452945">
        <w:rPr>
          <w:rFonts w:cs="Times New Roman"/>
        </w:rPr>
        <w:t>.</w:t>
      </w:r>
    </w:p>
    <w:p w14:paraId="7E359497" w14:textId="77FEAB11" w:rsidR="00D3010B" w:rsidRDefault="00B1411B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C. </w:t>
      </w:r>
      <w:r w:rsidR="00D3010B">
        <w:rPr>
          <w:rFonts w:cs="Times New Roman"/>
        </w:rPr>
        <w:t>Oka</w:t>
      </w:r>
      <w:r w:rsidR="00E23501">
        <w:rPr>
          <w:rFonts w:cs="Times New Roman"/>
        </w:rPr>
        <w:t>z</w:t>
      </w:r>
      <w:r w:rsidR="00D3010B">
        <w:rPr>
          <w:rFonts w:cs="Times New Roman"/>
        </w:rPr>
        <w:t>aki fragments</w:t>
      </w:r>
      <w:r w:rsidR="00452945">
        <w:rPr>
          <w:rFonts w:cs="Times New Roman"/>
        </w:rPr>
        <w:t>.</w:t>
      </w:r>
    </w:p>
    <w:p w14:paraId="689270F8" w14:textId="77777777" w:rsidR="00D3010B" w:rsidRDefault="00B1411B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D. </w:t>
      </w:r>
      <w:r w:rsidR="00D3010B">
        <w:rPr>
          <w:rFonts w:cs="Times New Roman"/>
        </w:rPr>
        <w:t>Klenow fragments</w:t>
      </w:r>
      <w:r w:rsidR="00452945">
        <w:rPr>
          <w:rFonts w:cs="Times New Roman"/>
        </w:rPr>
        <w:t>.</w:t>
      </w:r>
    </w:p>
    <w:p w14:paraId="5504CDB5" w14:textId="77777777" w:rsidR="00B1411B" w:rsidRDefault="00B1411B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34547D02" w14:textId="77777777" w:rsidR="00B1411B" w:rsidRDefault="00B1411B" w:rsidP="00CB4FD4">
      <w:pPr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ANS: C</w:t>
      </w:r>
    </w:p>
    <w:p w14:paraId="284C90EB" w14:textId="77777777" w:rsidR="0067534B" w:rsidRDefault="0067534B" w:rsidP="0067534B">
      <w:pPr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OBJ: 1-3</w:t>
      </w:r>
    </w:p>
    <w:p w14:paraId="1C603D06" w14:textId="77777777" w:rsidR="0067534B" w:rsidRDefault="0067534B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3311C4C1" w14:textId="77777777" w:rsidR="00D3010B" w:rsidRDefault="00D3010B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4BB5F515" w14:textId="77777777" w:rsidR="00B1411B" w:rsidRDefault="00B1411B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1E87FFB9" w14:textId="20A23BDD" w:rsidR="00C651E6" w:rsidRDefault="00C651E6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1</w:t>
      </w:r>
      <w:r w:rsidR="00E1789F">
        <w:rPr>
          <w:rFonts w:cs="Times New Roman"/>
        </w:rPr>
        <w:t>6</w:t>
      </w:r>
      <w:r>
        <w:rPr>
          <w:rFonts w:cs="Times New Roman"/>
        </w:rPr>
        <w:t xml:space="preserve">. </w:t>
      </w:r>
      <w:r w:rsidR="00E80EB0">
        <w:rPr>
          <w:rFonts w:cs="Times New Roman"/>
        </w:rPr>
        <w:t>Which of the following accounts for maintenance of DNA sequence information?</w:t>
      </w:r>
    </w:p>
    <w:p w14:paraId="626A0E8F" w14:textId="0ADF3E97" w:rsidR="00C651E6" w:rsidRDefault="00C651E6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A. RNA </w:t>
      </w:r>
      <w:r w:rsidR="00E80EB0">
        <w:rPr>
          <w:rFonts w:cs="Times New Roman"/>
        </w:rPr>
        <w:t>primase</w:t>
      </w:r>
    </w:p>
    <w:p w14:paraId="19BD6030" w14:textId="66E90C4A" w:rsidR="00C651E6" w:rsidRDefault="00C651E6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B. Deoxynucleotide</w:t>
      </w:r>
      <w:r w:rsidR="00E80EB0">
        <w:rPr>
          <w:rFonts w:cs="Times New Roman"/>
        </w:rPr>
        <w:t xml:space="preserve"> structure</w:t>
      </w:r>
    </w:p>
    <w:p w14:paraId="111FDBEB" w14:textId="3170EE43" w:rsidR="00C651E6" w:rsidRDefault="00C651E6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C. </w:t>
      </w:r>
      <w:r w:rsidR="00E80EB0">
        <w:rPr>
          <w:rFonts w:cs="Times New Roman"/>
        </w:rPr>
        <w:t>Semiconservative replication</w:t>
      </w:r>
    </w:p>
    <w:p w14:paraId="0E448EFB" w14:textId="54975610" w:rsidR="00C651E6" w:rsidRDefault="00C651E6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D. DNA polymerase</w:t>
      </w:r>
      <w:r w:rsidR="00D0187F">
        <w:rPr>
          <w:rFonts w:cs="Times New Roman"/>
        </w:rPr>
        <w:t xml:space="preserve"> activity</w:t>
      </w:r>
    </w:p>
    <w:p w14:paraId="772DE708" w14:textId="77777777" w:rsidR="00C651E6" w:rsidRDefault="00C651E6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3705126C" w14:textId="77777777" w:rsidR="00C651E6" w:rsidRDefault="00C651E6" w:rsidP="00CB4FD4">
      <w:pPr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ANS: C</w:t>
      </w:r>
    </w:p>
    <w:p w14:paraId="58A07E18" w14:textId="77777777" w:rsidR="00DC05B2" w:rsidRDefault="00DC05B2" w:rsidP="00DC05B2">
      <w:pPr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OBJ: 1-3</w:t>
      </w:r>
    </w:p>
    <w:p w14:paraId="201235CA" w14:textId="77777777" w:rsidR="00C651E6" w:rsidRDefault="00C651E6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75A63C67" w14:textId="77777777" w:rsidR="00C651E6" w:rsidRDefault="00C651E6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05683A33" w14:textId="77777777" w:rsidR="00C651E6" w:rsidRDefault="00C651E6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0A8D76E5" w14:textId="54715E26" w:rsidR="00D3010B" w:rsidRDefault="00D3010B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1</w:t>
      </w:r>
      <w:r w:rsidR="00E1789F">
        <w:rPr>
          <w:rFonts w:cs="Times New Roman"/>
        </w:rPr>
        <w:t>7</w:t>
      </w:r>
      <w:r>
        <w:rPr>
          <w:rFonts w:cs="Times New Roman"/>
        </w:rPr>
        <w:t>.</w:t>
      </w:r>
      <w:r w:rsidR="00B1411B">
        <w:rPr>
          <w:rFonts w:cs="Times New Roman"/>
        </w:rPr>
        <w:t xml:space="preserve"> </w:t>
      </w:r>
      <w:r>
        <w:rPr>
          <w:rFonts w:cs="Times New Roman"/>
        </w:rPr>
        <w:t xml:space="preserve">In DNA </w:t>
      </w:r>
      <w:r w:rsidR="00DA1E6D">
        <w:rPr>
          <w:rFonts w:cs="Times New Roman"/>
        </w:rPr>
        <w:t>synthesis</w:t>
      </w:r>
      <w:r>
        <w:rPr>
          <w:rFonts w:cs="Times New Roman"/>
        </w:rPr>
        <w:t>, where does replication begin and end?</w:t>
      </w:r>
    </w:p>
    <w:p w14:paraId="7016E3CA" w14:textId="77777777" w:rsidR="00D3010B" w:rsidRDefault="00B1411B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A. </w:t>
      </w:r>
      <w:r w:rsidR="00D3010B">
        <w:rPr>
          <w:rFonts w:cs="Times New Roman"/>
        </w:rPr>
        <w:t>Origin of replication; end of the molecule</w:t>
      </w:r>
    </w:p>
    <w:p w14:paraId="392DA9DB" w14:textId="77777777" w:rsidR="00D3010B" w:rsidRDefault="00B1411B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B. </w:t>
      </w:r>
      <w:r w:rsidR="00D3010B">
        <w:rPr>
          <w:rFonts w:cs="Times New Roman"/>
        </w:rPr>
        <w:t>Promoter; termination site</w:t>
      </w:r>
    </w:p>
    <w:p w14:paraId="27D9F892" w14:textId="77777777" w:rsidR="00D3010B" w:rsidRDefault="00B1411B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C. </w:t>
      </w:r>
      <w:r w:rsidR="00D3010B">
        <w:rPr>
          <w:rFonts w:cs="Times New Roman"/>
        </w:rPr>
        <w:t>Start codon; stop codon</w:t>
      </w:r>
    </w:p>
    <w:p w14:paraId="7021D3D9" w14:textId="77777777" w:rsidR="00D3010B" w:rsidRDefault="00B1411B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D. </w:t>
      </w:r>
      <w:r w:rsidR="006202ED">
        <w:rPr>
          <w:rFonts w:cs="Times New Roman"/>
        </w:rPr>
        <w:t>Start codon</w:t>
      </w:r>
      <w:r w:rsidR="005F4018">
        <w:rPr>
          <w:rFonts w:cs="Times New Roman"/>
        </w:rPr>
        <w:t>;</w:t>
      </w:r>
      <w:r w:rsidR="006202ED">
        <w:rPr>
          <w:rFonts w:cs="Times New Roman"/>
        </w:rPr>
        <w:t xml:space="preserve"> </w:t>
      </w:r>
      <w:r w:rsidR="006202ED" w:rsidRPr="005F4018">
        <w:rPr>
          <w:rFonts w:cs="Times New Roman"/>
          <w:noProof/>
        </w:rPr>
        <w:t>termination</w:t>
      </w:r>
      <w:r w:rsidR="006202ED">
        <w:rPr>
          <w:rFonts w:cs="Times New Roman"/>
        </w:rPr>
        <w:t xml:space="preserve"> site</w:t>
      </w:r>
    </w:p>
    <w:p w14:paraId="5CC931BA" w14:textId="77777777" w:rsidR="00B1411B" w:rsidRDefault="00B1411B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2D859D30" w14:textId="77777777" w:rsidR="00D3010B" w:rsidRDefault="00B1411B" w:rsidP="00CB4FD4">
      <w:pPr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ANS: A</w:t>
      </w:r>
    </w:p>
    <w:p w14:paraId="79EC1480" w14:textId="77777777" w:rsidR="00DC05B2" w:rsidRDefault="00DC05B2" w:rsidP="00DC05B2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OBJ: 1-3</w:t>
      </w:r>
    </w:p>
    <w:p w14:paraId="70DB5913" w14:textId="77777777" w:rsidR="00DC05B2" w:rsidRDefault="00DC05B2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29F5215E" w14:textId="77777777" w:rsidR="00B1411B" w:rsidRDefault="00B1411B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3C0DE98B" w14:textId="77777777" w:rsidR="00B1411B" w:rsidRDefault="00B1411B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7CC53D87" w14:textId="77777777" w:rsidR="009C04F8" w:rsidRDefault="00E1789F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18</w:t>
      </w:r>
      <w:r w:rsidR="009C04F8">
        <w:rPr>
          <w:rFonts w:cs="Times New Roman"/>
        </w:rPr>
        <w:t>. Which of the following enzymes will untangle DNA?</w:t>
      </w:r>
    </w:p>
    <w:p w14:paraId="35D6618C" w14:textId="77777777" w:rsidR="009C04F8" w:rsidRDefault="009C04F8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A. Polymerase</w:t>
      </w:r>
    </w:p>
    <w:p w14:paraId="7C691B49" w14:textId="77777777" w:rsidR="009C04F8" w:rsidRDefault="009C04F8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B. Helicase</w:t>
      </w:r>
    </w:p>
    <w:p w14:paraId="6748C125" w14:textId="77777777" w:rsidR="009C04F8" w:rsidRDefault="009C04F8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C. Kinase</w:t>
      </w:r>
    </w:p>
    <w:p w14:paraId="6D268B92" w14:textId="77777777" w:rsidR="009C04F8" w:rsidRDefault="009C04F8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D. Phosphatase</w:t>
      </w:r>
    </w:p>
    <w:p w14:paraId="7AC545CA" w14:textId="77777777" w:rsidR="009C04F8" w:rsidRDefault="009C04F8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7D1349FE" w14:textId="77777777" w:rsidR="009C04F8" w:rsidRDefault="009C04F8" w:rsidP="00CB4FD4">
      <w:pPr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ANS: B</w:t>
      </w:r>
    </w:p>
    <w:p w14:paraId="680A9FF7" w14:textId="77777777" w:rsidR="00DC05B2" w:rsidRDefault="00DC05B2" w:rsidP="00DC05B2">
      <w:pPr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OBJ: 1-8</w:t>
      </w:r>
    </w:p>
    <w:p w14:paraId="7AA7A8F5" w14:textId="77777777" w:rsidR="00DC05B2" w:rsidRDefault="00DC05B2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0D09C43B" w14:textId="77777777" w:rsidR="00DC05B2" w:rsidRDefault="00DC05B2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4AB9BD69" w14:textId="77777777" w:rsidR="009C04F8" w:rsidRDefault="009C04F8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52A444E7" w14:textId="1C35C188" w:rsidR="009C04F8" w:rsidRDefault="00E1789F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lastRenderedPageBreak/>
        <w:t>19</w:t>
      </w:r>
      <w:r w:rsidR="009C04F8">
        <w:rPr>
          <w:rFonts w:cs="Times New Roman"/>
        </w:rPr>
        <w:t>.</w:t>
      </w:r>
      <w:r w:rsidR="009C04F8">
        <w:t xml:space="preserve"> </w:t>
      </w:r>
      <w:r w:rsidR="009C04F8">
        <w:rPr>
          <w:rFonts w:cs="Times New Roman"/>
        </w:rPr>
        <w:t>Restriction endonucleases are enzymes that are produced by bacteria and</w:t>
      </w:r>
    </w:p>
    <w:p w14:paraId="02F43102" w14:textId="77777777" w:rsidR="009C04F8" w:rsidRDefault="009C04F8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A. degrade viral proteins</w:t>
      </w:r>
      <w:r w:rsidR="00452945">
        <w:rPr>
          <w:rFonts w:cs="Times New Roman"/>
        </w:rPr>
        <w:t>.</w:t>
      </w:r>
    </w:p>
    <w:p w14:paraId="6D08BA18" w14:textId="77777777" w:rsidR="009C04F8" w:rsidRDefault="009C04F8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B. digest DNA</w:t>
      </w:r>
      <w:r w:rsidR="00452945">
        <w:rPr>
          <w:rFonts w:cs="Times New Roman"/>
        </w:rPr>
        <w:t>.</w:t>
      </w:r>
    </w:p>
    <w:p w14:paraId="02D8168C" w14:textId="77777777" w:rsidR="009C04F8" w:rsidRDefault="009C04F8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C. have no laboratory applications</w:t>
      </w:r>
      <w:r w:rsidR="00452945">
        <w:rPr>
          <w:rFonts w:cs="Times New Roman"/>
        </w:rPr>
        <w:t>.</w:t>
      </w:r>
    </w:p>
    <w:p w14:paraId="36E5AB96" w14:textId="77777777" w:rsidR="009C04F8" w:rsidRDefault="009C04F8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D. degrade lipids</w:t>
      </w:r>
      <w:r w:rsidR="00452945">
        <w:rPr>
          <w:rFonts w:cs="Times New Roman"/>
        </w:rPr>
        <w:t>.</w:t>
      </w:r>
    </w:p>
    <w:p w14:paraId="23F47236" w14:textId="77777777" w:rsidR="009C04F8" w:rsidRDefault="009C04F8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73CE4E7E" w14:textId="77777777" w:rsidR="00C651E6" w:rsidRDefault="009C04F8" w:rsidP="00CB4FD4">
      <w:pPr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ANS: B</w:t>
      </w:r>
    </w:p>
    <w:p w14:paraId="4CA61F8C" w14:textId="77777777" w:rsidR="00DC05B2" w:rsidRDefault="00BE0C15" w:rsidP="00DC05B2">
      <w:pPr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O</w:t>
      </w:r>
      <w:r w:rsidR="00DC05B2">
        <w:rPr>
          <w:rFonts w:cs="Times New Roman"/>
        </w:rPr>
        <w:t>BJ:</w:t>
      </w:r>
      <w:r>
        <w:rPr>
          <w:rFonts w:cs="Times New Roman"/>
        </w:rPr>
        <w:t xml:space="preserve"> 1-8</w:t>
      </w:r>
    </w:p>
    <w:p w14:paraId="1C152DBB" w14:textId="77777777" w:rsidR="00DC05B2" w:rsidRDefault="00DC05B2" w:rsidP="00DC05B2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738819AD" w14:textId="77777777" w:rsidR="00DC05B2" w:rsidRDefault="00DC05B2" w:rsidP="00DC05B2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474DEB46" w14:textId="77777777" w:rsidR="00DC05B2" w:rsidRDefault="009C04F8" w:rsidP="00DC05B2">
      <w:pPr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2</w:t>
      </w:r>
      <w:r w:rsidR="00E1789F">
        <w:rPr>
          <w:rFonts w:cs="Times New Roman"/>
        </w:rPr>
        <w:t>0</w:t>
      </w:r>
      <w:r>
        <w:rPr>
          <w:rFonts w:cs="Times New Roman"/>
        </w:rPr>
        <w:t xml:space="preserve">. Enzymes that recognize palindromic sequences of </w:t>
      </w:r>
      <w:r w:rsidRPr="005F4018">
        <w:rPr>
          <w:rFonts w:cs="Times New Roman"/>
          <w:noProof/>
        </w:rPr>
        <w:t>DNA,</w:t>
      </w:r>
      <w:r>
        <w:rPr>
          <w:rFonts w:cs="Times New Roman"/>
        </w:rPr>
        <w:t xml:space="preserve"> that are cut within the recognition sequence, that do not have methylating activity, and that are used frequently in the laboratory are which type of restriction enzymes?</w:t>
      </w:r>
    </w:p>
    <w:p w14:paraId="1347A5CA" w14:textId="77777777" w:rsidR="00DC05B2" w:rsidRDefault="009C04F8" w:rsidP="00DC05B2">
      <w:pPr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A. Type I</w:t>
      </w:r>
    </w:p>
    <w:p w14:paraId="3EAFE331" w14:textId="77777777" w:rsidR="00DC05B2" w:rsidRDefault="009C04F8" w:rsidP="00DC05B2">
      <w:pPr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B. Type II</w:t>
      </w:r>
    </w:p>
    <w:p w14:paraId="7CAB9A1A" w14:textId="77777777" w:rsidR="00DC05B2" w:rsidRDefault="009C04F8" w:rsidP="00DC05B2">
      <w:pPr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C. Type III</w:t>
      </w:r>
    </w:p>
    <w:p w14:paraId="5E43C656" w14:textId="77777777" w:rsidR="009C04F8" w:rsidRDefault="009C04F8" w:rsidP="00DC05B2">
      <w:pPr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D. Type IV</w:t>
      </w:r>
    </w:p>
    <w:p w14:paraId="691CCAD9" w14:textId="77777777" w:rsidR="00DC05B2" w:rsidRDefault="00DC05B2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</w:p>
    <w:p w14:paraId="109EDF78" w14:textId="77777777" w:rsidR="009C04F8" w:rsidRDefault="009C04F8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ANS: B</w:t>
      </w:r>
    </w:p>
    <w:p w14:paraId="39EFC301" w14:textId="77777777" w:rsidR="00DC05B2" w:rsidRDefault="00DC05B2" w:rsidP="00DC05B2">
      <w:pPr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OBJ: 1-8</w:t>
      </w:r>
    </w:p>
    <w:p w14:paraId="3E18D0FC" w14:textId="77777777" w:rsidR="00DC05B2" w:rsidRDefault="00DC05B2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</w:p>
    <w:p w14:paraId="5916224C" w14:textId="77777777" w:rsidR="00C651E6" w:rsidRDefault="00C651E6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</w:p>
    <w:p w14:paraId="412E93C7" w14:textId="77777777" w:rsidR="00C651E6" w:rsidRDefault="00C651E6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</w:p>
    <w:p w14:paraId="32E80ECA" w14:textId="77777777" w:rsidR="009C04F8" w:rsidRDefault="00E1789F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21</w:t>
      </w:r>
      <w:r w:rsidR="009C04F8">
        <w:rPr>
          <w:rFonts w:cs="Times New Roman"/>
        </w:rPr>
        <w:t>.</w:t>
      </w:r>
      <w:r w:rsidR="009C04F8">
        <w:t xml:space="preserve"> </w:t>
      </w:r>
      <w:r w:rsidR="00C651E6">
        <w:rPr>
          <w:rFonts w:cs="Times New Roman"/>
        </w:rPr>
        <w:t>Which of the following is a type II restriction enzyme recognition site?</w:t>
      </w:r>
    </w:p>
    <w:p w14:paraId="0B8C1887" w14:textId="77777777" w:rsidR="009C04F8" w:rsidRDefault="009C04F8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A. </w:t>
      </w:r>
      <w:r w:rsidR="00C651E6">
        <w:rPr>
          <w:rFonts w:cs="Times New Roman"/>
        </w:rPr>
        <w:t>GAATTC</w:t>
      </w:r>
    </w:p>
    <w:p w14:paraId="1895AEEA" w14:textId="77777777" w:rsidR="009C04F8" w:rsidRDefault="009C04F8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B. </w:t>
      </w:r>
      <w:r w:rsidR="00C651E6">
        <w:rPr>
          <w:rFonts w:cs="Times New Roman"/>
        </w:rPr>
        <w:t>GAATTG</w:t>
      </w:r>
    </w:p>
    <w:p w14:paraId="4163FF81" w14:textId="77777777" w:rsidR="009C04F8" w:rsidRDefault="009C04F8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C. </w:t>
      </w:r>
      <w:r w:rsidR="00C651E6">
        <w:rPr>
          <w:rFonts w:cs="Times New Roman"/>
        </w:rPr>
        <w:t>GAAAAG</w:t>
      </w:r>
    </w:p>
    <w:p w14:paraId="344DD00E" w14:textId="77777777" w:rsidR="009C04F8" w:rsidRDefault="009C04F8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D. </w:t>
      </w:r>
      <w:r w:rsidR="00C651E6" w:rsidRPr="005F4018">
        <w:rPr>
          <w:rFonts w:cs="Times New Roman"/>
          <w:noProof/>
        </w:rPr>
        <w:t>GATCAG</w:t>
      </w:r>
    </w:p>
    <w:p w14:paraId="28337AE9" w14:textId="77777777" w:rsidR="009C04F8" w:rsidRDefault="009C04F8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59FEFD9B" w14:textId="77777777" w:rsidR="009C04F8" w:rsidRDefault="009C04F8" w:rsidP="00CB4FD4">
      <w:pPr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ANS: </w:t>
      </w:r>
      <w:r w:rsidR="00C651E6">
        <w:rPr>
          <w:rFonts w:cs="Times New Roman"/>
        </w:rPr>
        <w:t>A</w:t>
      </w:r>
    </w:p>
    <w:p w14:paraId="26540FA8" w14:textId="77777777" w:rsidR="00C27404" w:rsidRDefault="00C27404" w:rsidP="00C27404">
      <w:pPr>
        <w:keepNext/>
        <w:keepLines/>
        <w:widowControl w:val="0"/>
        <w:autoSpaceDE w:val="0"/>
        <w:autoSpaceDN w:val="0"/>
        <w:adjustRightInd w:val="0"/>
      </w:pPr>
      <w:r>
        <w:rPr>
          <w:rFonts w:cs="Times New Roman"/>
        </w:rPr>
        <w:t>OBJ:1-8</w:t>
      </w:r>
    </w:p>
    <w:p w14:paraId="01E96C8A" w14:textId="77777777" w:rsidR="00C27404" w:rsidRDefault="00C27404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72F588B3" w14:textId="77777777" w:rsidR="00C651E6" w:rsidRDefault="00C651E6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508A3F6D" w14:textId="77777777" w:rsidR="00C651E6" w:rsidRDefault="00C651E6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62B027DD" w14:textId="77777777" w:rsidR="00D3010B" w:rsidRDefault="00E1789F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22</w:t>
      </w:r>
      <w:r w:rsidR="00D3010B">
        <w:rPr>
          <w:rFonts w:cs="Times New Roman"/>
        </w:rPr>
        <w:t>.</w:t>
      </w:r>
      <w:r w:rsidR="00B1411B">
        <w:t xml:space="preserve"> </w:t>
      </w:r>
      <w:r w:rsidR="00D3010B">
        <w:rPr>
          <w:rFonts w:cs="Times New Roman"/>
        </w:rPr>
        <w:t xml:space="preserve">An </w:t>
      </w:r>
      <w:r w:rsidR="00C651E6">
        <w:rPr>
          <w:rFonts w:cs="Times New Roman"/>
        </w:rPr>
        <w:t>exonuclease will catalyze what type of reaction?</w:t>
      </w:r>
    </w:p>
    <w:p w14:paraId="1AF63F60" w14:textId="77777777" w:rsidR="00D3010B" w:rsidRDefault="00B1411B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A. </w:t>
      </w:r>
      <w:r w:rsidR="00452945">
        <w:rPr>
          <w:rFonts w:cs="Times New Roman"/>
        </w:rPr>
        <w:t xml:space="preserve">Polymerization </w:t>
      </w:r>
      <w:r w:rsidR="00C651E6">
        <w:rPr>
          <w:rFonts w:cs="Times New Roman"/>
        </w:rPr>
        <w:t>of nucleotides into long strands</w:t>
      </w:r>
    </w:p>
    <w:p w14:paraId="73EA038A" w14:textId="77777777" w:rsidR="00D3010B" w:rsidRDefault="00B1411B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B. </w:t>
      </w:r>
      <w:r w:rsidR="00452945">
        <w:rPr>
          <w:rFonts w:cs="Times New Roman"/>
        </w:rPr>
        <w:t xml:space="preserve">Separation </w:t>
      </w:r>
      <w:r w:rsidR="00C651E6">
        <w:rPr>
          <w:rFonts w:cs="Times New Roman"/>
        </w:rPr>
        <w:t>of complementary DNA strands</w:t>
      </w:r>
    </w:p>
    <w:p w14:paraId="7396B1C7" w14:textId="77777777" w:rsidR="00D3010B" w:rsidRDefault="00B1411B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C. </w:t>
      </w:r>
      <w:r w:rsidR="00452945">
        <w:rPr>
          <w:rFonts w:cs="Times New Roman"/>
        </w:rPr>
        <w:t xml:space="preserve">Dissociation </w:t>
      </w:r>
      <w:r w:rsidR="00C651E6">
        <w:rPr>
          <w:rFonts w:cs="Times New Roman"/>
        </w:rPr>
        <w:t>of phosphodiester bonds at the ends of DNA molecules</w:t>
      </w:r>
    </w:p>
    <w:p w14:paraId="772F07D1" w14:textId="77777777" w:rsidR="00D3010B" w:rsidRDefault="00B1411B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D. </w:t>
      </w:r>
      <w:r w:rsidR="00452945">
        <w:rPr>
          <w:rFonts w:cs="Times New Roman"/>
        </w:rPr>
        <w:t xml:space="preserve">Formation </w:t>
      </w:r>
      <w:r w:rsidR="00C651E6">
        <w:rPr>
          <w:rFonts w:cs="Times New Roman"/>
        </w:rPr>
        <w:t>of circular DNA molecules from linear ones</w:t>
      </w:r>
    </w:p>
    <w:p w14:paraId="624BC5C0" w14:textId="77777777" w:rsidR="00B1411B" w:rsidRDefault="00B1411B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0FEE3517" w14:textId="77777777" w:rsidR="00D3010B" w:rsidRDefault="00B1411B" w:rsidP="00CB4FD4">
      <w:pPr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ANS: </w:t>
      </w:r>
      <w:r w:rsidR="00C651E6">
        <w:rPr>
          <w:rFonts w:cs="Times New Roman"/>
        </w:rPr>
        <w:t>C</w:t>
      </w:r>
    </w:p>
    <w:p w14:paraId="40775AC5" w14:textId="77777777" w:rsidR="000A45FF" w:rsidRDefault="000A45FF" w:rsidP="000A45FF">
      <w:pPr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OBJ: 1-8</w:t>
      </w:r>
    </w:p>
    <w:p w14:paraId="3DE1FFDF" w14:textId="77777777" w:rsidR="000A45FF" w:rsidRDefault="000A45FF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2221F2B8" w14:textId="77777777" w:rsidR="00B1411B" w:rsidRDefault="00B1411B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0B69351E" w14:textId="77777777" w:rsidR="00B1411B" w:rsidRDefault="00B1411B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5E27832F" w14:textId="77777777" w:rsidR="00D3010B" w:rsidRDefault="00E1789F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lastRenderedPageBreak/>
        <w:t>23</w:t>
      </w:r>
      <w:r w:rsidR="00D3010B">
        <w:rPr>
          <w:rFonts w:cs="Times New Roman"/>
        </w:rPr>
        <w:t>.</w:t>
      </w:r>
      <w:r w:rsidR="00B1411B">
        <w:t xml:space="preserve"> </w:t>
      </w:r>
      <w:r w:rsidR="00292846">
        <w:rPr>
          <w:rFonts w:cs="Times New Roman"/>
        </w:rPr>
        <w:t>What reactions are catalyzed by</w:t>
      </w:r>
      <w:r w:rsidR="00C651E6">
        <w:rPr>
          <w:rFonts w:cs="Times New Roman"/>
        </w:rPr>
        <w:t xml:space="preserve"> DNA methyltransferase</w:t>
      </w:r>
      <w:r w:rsidR="00D3010B">
        <w:rPr>
          <w:rFonts w:cs="Times New Roman"/>
        </w:rPr>
        <w:t>?</w:t>
      </w:r>
    </w:p>
    <w:p w14:paraId="2CE08043" w14:textId="77777777" w:rsidR="00D3010B" w:rsidRDefault="00B1411B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A. </w:t>
      </w:r>
      <w:r w:rsidR="00452945">
        <w:rPr>
          <w:rFonts w:cs="Times New Roman"/>
        </w:rPr>
        <w:t xml:space="preserve">Addition </w:t>
      </w:r>
      <w:r w:rsidR="00292846">
        <w:rPr>
          <w:rFonts w:cs="Times New Roman"/>
        </w:rPr>
        <w:t>of methyl groups to nitrogen bases</w:t>
      </w:r>
    </w:p>
    <w:p w14:paraId="3BA54A2E" w14:textId="77777777" w:rsidR="00D3010B" w:rsidRDefault="00B1411B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B. </w:t>
      </w:r>
      <w:r w:rsidR="00452945">
        <w:rPr>
          <w:rFonts w:cs="Times New Roman"/>
        </w:rPr>
        <w:t xml:space="preserve">Addition </w:t>
      </w:r>
      <w:r w:rsidR="00292846">
        <w:rPr>
          <w:rFonts w:cs="Times New Roman"/>
        </w:rPr>
        <w:t>of methyl groups to ribose sugars</w:t>
      </w:r>
    </w:p>
    <w:p w14:paraId="4F1B9742" w14:textId="77777777" w:rsidR="00D3010B" w:rsidRDefault="00B1411B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C. </w:t>
      </w:r>
      <w:r w:rsidR="00452945">
        <w:rPr>
          <w:rFonts w:cs="Times New Roman"/>
        </w:rPr>
        <w:t xml:space="preserve">Addition </w:t>
      </w:r>
      <w:r w:rsidR="00292846">
        <w:rPr>
          <w:rFonts w:cs="Times New Roman"/>
        </w:rPr>
        <w:t>of methyl groups to proteins</w:t>
      </w:r>
    </w:p>
    <w:p w14:paraId="7086A2EE" w14:textId="77777777" w:rsidR="00D3010B" w:rsidRDefault="00B1411B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D. </w:t>
      </w:r>
      <w:r w:rsidR="00452945">
        <w:rPr>
          <w:rFonts w:cs="Times New Roman"/>
        </w:rPr>
        <w:t xml:space="preserve">Removal </w:t>
      </w:r>
      <w:r w:rsidR="00292846">
        <w:rPr>
          <w:rFonts w:cs="Times New Roman"/>
        </w:rPr>
        <w:t>of methyl groups from DNA</w:t>
      </w:r>
    </w:p>
    <w:p w14:paraId="78256A23" w14:textId="77777777" w:rsidR="00B1411B" w:rsidRDefault="00B1411B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4E65AD49" w14:textId="77777777" w:rsidR="00B1411B" w:rsidRDefault="00B1411B" w:rsidP="00CB4FD4">
      <w:pPr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ANS: </w:t>
      </w:r>
      <w:r w:rsidR="00292846">
        <w:rPr>
          <w:rFonts w:cs="Times New Roman"/>
        </w:rPr>
        <w:t>A</w:t>
      </w:r>
    </w:p>
    <w:p w14:paraId="2DB5AB01" w14:textId="77777777" w:rsidR="000A45FF" w:rsidRDefault="000A45FF" w:rsidP="000A45FF">
      <w:pPr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OBJ: 1-8</w:t>
      </w:r>
    </w:p>
    <w:p w14:paraId="2D6E04E7" w14:textId="77777777" w:rsidR="000A45FF" w:rsidRDefault="000A45FF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70BEECF4" w14:textId="77777777" w:rsidR="00B1411B" w:rsidRDefault="00B1411B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67954114" w14:textId="77777777" w:rsidR="00B1411B" w:rsidRDefault="00B1411B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63EE8098" w14:textId="554E3D32" w:rsidR="00D3010B" w:rsidRDefault="00E1789F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24</w:t>
      </w:r>
      <w:r w:rsidR="00D3010B">
        <w:rPr>
          <w:rFonts w:cs="Times New Roman"/>
        </w:rPr>
        <w:t>.</w:t>
      </w:r>
      <w:r w:rsidR="00B1411B">
        <w:rPr>
          <w:rFonts w:cs="Times New Roman"/>
        </w:rPr>
        <w:t xml:space="preserve"> </w:t>
      </w:r>
      <w:r w:rsidR="00D3010B">
        <w:rPr>
          <w:rFonts w:cs="Times New Roman"/>
        </w:rPr>
        <w:t xml:space="preserve">The purpose of </w:t>
      </w:r>
      <w:r w:rsidR="00292846">
        <w:rPr>
          <w:rFonts w:cs="Times New Roman"/>
        </w:rPr>
        <w:t>ligase</w:t>
      </w:r>
      <w:r w:rsidR="00D3010B">
        <w:rPr>
          <w:rFonts w:cs="Times New Roman"/>
        </w:rPr>
        <w:t xml:space="preserve"> is to</w:t>
      </w:r>
    </w:p>
    <w:p w14:paraId="4FC82960" w14:textId="77777777" w:rsidR="00D3010B" w:rsidRDefault="00B1411B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A. </w:t>
      </w:r>
      <w:r w:rsidR="00D3010B">
        <w:rPr>
          <w:rFonts w:cs="Times New Roman"/>
        </w:rPr>
        <w:t>synthesize DNA</w:t>
      </w:r>
      <w:r w:rsidR="00452945">
        <w:rPr>
          <w:rFonts w:cs="Times New Roman"/>
        </w:rPr>
        <w:t>.</w:t>
      </w:r>
    </w:p>
    <w:p w14:paraId="4CE81FC4" w14:textId="77777777" w:rsidR="00D3010B" w:rsidRDefault="00B1411B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B. </w:t>
      </w:r>
      <w:r w:rsidR="00D3010B">
        <w:rPr>
          <w:rFonts w:cs="Times New Roman"/>
        </w:rPr>
        <w:t>cut DNA within the double helix</w:t>
      </w:r>
      <w:r w:rsidR="00452945">
        <w:rPr>
          <w:rFonts w:cs="Times New Roman"/>
        </w:rPr>
        <w:t>.</w:t>
      </w:r>
    </w:p>
    <w:p w14:paraId="00177E85" w14:textId="77777777" w:rsidR="00D3010B" w:rsidRDefault="00B1411B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C. </w:t>
      </w:r>
      <w:r w:rsidR="00D3010B">
        <w:rPr>
          <w:rFonts w:cs="Times New Roman"/>
        </w:rPr>
        <w:t>chew DNA from the ends</w:t>
      </w:r>
      <w:r w:rsidR="00452945">
        <w:rPr>
          <w:rFonts w:cs="Times New Roman"/>
        </w:rPr>
        <w:t>.</w:t>
      </w:r>
    </w:p>
    <w:p w14:paraId="205D5F67" w14:textId="77777777" w:rsidR="00D3010B" w:rsidRDefault="00B1411B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D. </w:t>
      </w:r>
      <w:r w:rsidR="00D3010B">
        <w:rPr>
          <w:rFonts w:cs="Times New Roman"/>
        </w:rPr>
        <w:t>paste two ends of DNA together</w:t>
      </w:r>
      <w:r w:rsidR="00452945">
        <w:rPr>
          <w:rFonts w:cs="Times New Roman"/>
        </w:rPr>
        <w:t>.</w:t>
      </w:r>
    </w:p>
    <w:p w14:paraId="3921B6E8" w14:textId="77777777" w:rsidR="00B1411B" w:rsidRDefault="00B1411B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5D72A424" w14:textId="77777777" w:rsidR="00D3010B" w:rsidRDefault="00B1411B" w:rsidP="00CB4FD4">
      <w:pPr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ANS: </w:t>
      </w:r>
      <w:r w:rsidR="00292846">
        <w:rPr>
          <w:rFonts w:cs="Times New Roman"/>
        </w:rPr>
        <w:t>D</w:t>
      </w:r>
    </w:p>
    <w:p w14:paraId="120FEC52" w14:textId="77777777" w:rsidR="000A45FF" w:rsidRDefault="000A45FF" w:rsidP="000A45FF">
      <w:pPr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OBJ: 1-8</w:t>
      </w:r>
    </w:p>
    <w:p w14:paraId="07E9C735" w14:textId="77777777" w:rsidR="000A45FF" w:rsidRDefault="000A45FF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2E8BDF52" w14:textId="77777777" w:rsidR="00B1411B" w:rsidRDefault="00B1411B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470326ED" w14:textId="77777777" w:rsidR="00B1411B" w:rsidRDefault="00B1411B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5EF93FA4" w14:textId="77777777" w:rsidR="00D3010B" w:rsidRDefault="00D3010B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2</w:t>
      </w:r>
      <w:r w:rsidR="00E1789F">
        <w:rPr>
          <w:rFonts w:cs="Times New Roman"/>
        </w:rPr>
        <w:t>5</w:t>
      </w:r>
      <w:r>
        <w:rPr>
          <w:rFonts w:cs="Times New Roman"/>
        </w:rPr>
        <w:t>.</w:t>
      </w:r>
      <w:r w:rsidR="00B1411B">
        <w:rPr>
          <w:rFonts w:cs="Times New Roman"/>
        </w:rPr>
        <w:t xml:space="preserve"> </w:t>
      </w:r>
      <w:r w:rsidR="00292846">
        <w:rPr>
          <w:rFonts w:cs="Times New Roman"/>
        </w:rPr>
        <w:t>What is the fertility factor (F) observed by Hayes and Lederberg</w:t>
      </w:r>
      <w:r>
        <w:rPr>
          <w:rFonts w:cs="Times New Roman"/>
        </w:rPr>
        <w:t>?</w:t>
      </w:r>
    </w:p>
    <w:p w14:paraId="1B0B65D9" w14:textId="77777777" w:rsidR="00D3010B" w:rsidRDefault="00B1411B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A. </w:t>
      </w:r>
      <w:r w:rsidR="00452945">
        <w:rPr>
          <w:rFonts w:cs="Times New Roman"/>
        </w:rPr>
        <w:t xml:space="preserve">A </w:t>
      </w:r>
      <w:r w:rsidR="00E1789F">
        <w:rPr>
          <w:rFonts w:cs="Times New Roman"/>
        </w:rPr>
        <w:t>chemical that encourages bacterial mating</w:t>
      </w:r>
    </w:p>
    <w:p w14:paraId="1F4F058F" w14:textId="77777777" w:rsidR="00D3010B" w:rsidRDefault="00B1411B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B. </w:t>
      </w:r>
      <w:r w:rsidR="00452945">
        <w:rPr>
          <w:rFonts w:cs="Times New Roman"/>
        </w:rPr>
        <w:t xml:space="preserve">A </w:t>
      </w:r>
      <w:r w:rsidR="00E1789F">
        <w:rPr>
          <w:rFonts w:cs="Times New Roman"/>
        </w:rPr>
        <w:t>virus</w:t>
      </w:r>
    </w:p>
    <w:p w14:paraId="3594FC9E" w14:textId="77777777" w:rsidR="00D3010B" w:rsidRDefault="00B1411B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C. </w:t>
      </w:r>
      <w:r w:rsidR="00452945">
        <w:rPr>
          <w:rFonts w:cs="Times New Roman"/>
        </w:rPr>
        <w:t xml:space="preserve">A </w:t>
      </w:r>
      <w:r w:rsidR="00E1789F">
        <w:rPr>
          <w:rFonts w:cs="Times New Roman"/>
        </w:rPr>
        <w:t>plasmid</w:t>
      </w:r>
    </w:p>
    <w:p w14:paraId="2FABFFAF" w14:textId="77777777" w:rsidR="00D3010B" w:rsidRDefault="00B1411B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D. </w:t>
      </w:r>
      <w:r w:rsidR="00452945">
        <w:rPr>
          <w:rFonts w:cs="Times New Roman"/>
        </w:rPr>
        <w:t xml:space="preserve">A </w:t>
      </w:r>
      <w:r w:rsidR="00E1789F">
        <w:rPr>
          <w:rFonts w:cs="Times New Roman"/>
        </w:rPr>
        <w:t>polysaccharide on the cell surface</w:t>
      </w:r>
    </w:p>
    <w:p w14:paraId="747C9E95" w14:textId="77777777" w:rsidR="00B1411B" w:rsidRDefault="00B1411B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</w:p>
    <w:p w14:paraId="6BDCBB4E" w14:textId="77777777" w:rsidR="00B1411B" w:rsidRDefault="00B1411B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ANS: </w:t>
      </w:r>
      <w:r w:rsidR="00E1789F">
        <w:rPr>
          <w:rFonts w:cs="Times New Roman"/>
        </w:rPr>
        <w:t>C</w:t>
      </w:r>
    </w:p>
    <w:p w14:paraId="0E0A7EDF" w14:textId="77777777" w:rsidR="000A45FF" w:rsidRDefault="000A45FF" w:rsidP="000A45FF">
      <w:pPr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OBJ: 1-10</w:t>
      </w:r>
    </w:p>
    <w:p w14:paraId="43B1FB44" w14:textId="77777777" w:rsidR="00B1411B" w:rsidRDefault="00B1411B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1E0139C5" w14:textId="77777777" w:rsidR="00B1411B" w:rsidRDefault="00B1411B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3011FAC8" w14:textId="77777777" w:rsidR="00BE0C15" w:rsidRDefault="00BE0C15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3CCE97AF" w14:textId="77777777" w:rsidR="00E1789F" w:rsidRDefault="00E1789F" w:rsidP="00CB4FD4">
      <w:pPr>
        <w:keepNext/>
        <w:keepLines/>
        <w:widowControl w:val="0"/>
        <w:autoSpaceDE w:val="0"/>
        <w:autoSpaceDN w:val="0"/>
        <w:adjustRightInd w:val="0"/>
      </w:pPr>
      <w:r>
        <w:rPr>
          <w:rFonts w:cs="Times New Roman"/>
        </w:rPr>
        <w:t xml:space="preserve">26. </w:t>
      </w:r>
      <w:r w:rsidRPr="00315103">
        <w:t xml:space="preserve">Avery, </w:t>
      </w:r>
      <w:r>
        <w:t>MacLeod</w:t>
      </w:r>
      <w:r w:rsidR="00452945">
        <w:t>,</w:t>
      </w:r>
      <w:r w:rsidRPr="00315103">
        <w:t xml:space="preserve"> and McCarty</w:t>
      </w:r>
      <w:r>
        <w:t xml:space="preserve"> identified the nature of </w:t>
      </w:r>
      <w:r w:rsidR="00043B00">
        <w:t>Griffith’s</w:t>
      </w:r>
      <w:r>
        <w:t xml:space="preserve"> transforming factor in an experiment where</w:t>
      </w:r>
      <w:r w:rsidR="00043B00">
        <w:t xml:space="preserve"> it was destroyed by what treatment?</w:t>
      </w:r>
    </w:p>
    <w:p w14:paraId="5C9DE3EC" w14:textId="77777777" w:rsidR="00043B00" w:rsidRDefault="00043B00" w:rsidP="00CB4FD4">
      <w:pPr>
        <w:keepNext/>
        <w:keepLines/>
        <w:widowControl w:val="0"/>
        <w:autoSpaceDE w:val="0"/>
        <w:autoSpaceDN w:val="0"/>
        <w:adjustRightInd w:val="0"/>
      </w:pPr>
      <w:r>
        <w:t xml:space="preserve">A. </w:t>
      </w:r>
      <w:r w:rsidR="00452945">
        <w:t>Protease</w:t>
      </w:r>
    </w:p>
    <w:p w14:paraId="303DBC49" w14:textId="77777777" w:rsidR="00043B00" w:rsidRDefault="00043B00" w:rsidP="00CB4FD4">
      <w:pPr>
        <w:keepNext/>
        <w:keepLines/>
        <w:widowControl w:val="0"/>
        <w:autoSpaceDE w:val="0"/>
        <w:autoSpaceDN w:val="0"/>
        <w:adjustRightInd w:val="0"/>
      </w:pPr>
      <w:r>
        <w:t xml:space="preserve">B. </w:t>
      </w:r>
      <w:r w:rsidR="00452945">
        <w:t>Ribonuclease</w:t>
      </w:r>
    </w:p>
    <w:p w14:paraId="4B6D1768" w14:textId="77777777" w:rsidR="00043B00" w:rsidRDefault="00043B00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t>C.</w:t>
      </w:r>
      <w:r w:rsidRPr="00043B00">
        <w:t xml:space="preserve"> </w:t>
      </w:r>
      <w:r w:rsidR="00452945">
        <w:t>Deoxyribonuclease</w:t>
      </w:r>
    </w:p>
    <w:p w14:paraId="3327D749" w14:textId="77777777" w:rsidR="00E1789F" w:rsidRDefault="00043B00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D. </w:t>
      </w:r>
      <w:r w:rsidR="00452945">
        <w:rPr>
          <w:rFonts w:cs="Times New Roman"/>
        </w:rPr>
        <w:t>Heating</w:t>
      </w:r>
    </w:p>
    <w:p w14:paraId="1A7AD195" w14:textId="77777777" w:rsidR="00043B00" w:rsidRDefault="00043B00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</w:p>
    <w:p w14:paraId="74C6EE3C" w14:textId="77777777" w:rsidR="00043B00" w:rsidRDefault="00043B00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ANS: C</w:t>
      </w:r>
    </w:p>
    <w:p w14:paraId="0EAE5AFA" w14:textId="77777777" w:rsidR="00F91C49" w:rsidRDefault="00F91C49" w:rsidP="00F91C49">
      <w:pPr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OBJ: 1-10</w:t>
      </w:r>
    </w:p>
    <w:p w14:paraId="51E4E0F1" w14:textId="77777777" w:rsidR="00F91C49" w:rsidRDefault="00F91C49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</w:p>
    <w:p w14:paraId="54965943" w14:textId="77777777" w:rsidR="00E1789F" w:rsidRDefault="00E1789F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</w:p>
    <w:p w14:paraId="26EB45C5" w14:textId="77777777" w:rsidR="00043B00" w:rsidRDefault="00043B00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</w:p>
    <w:p w14:paraId="2AE055A8" w14:textId="358E893F" w:rsidR="00D3010B" w:rsidRDefault="00D3010B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2</w:t>
      </w:r>
      <w:r w:rsidR="00043B00">
        <w:rPr>
          <w:rFonts w:cs="Times New Roman"/>
        </w:rPr>
        <w:t>7</w:t>
      </w:r>
      <w:r>
        <w:rPr>
          <w:rFonts w:cs="Times New Roman"/>
        </w:rPr>
        <w:t>.</w:t>
      </w:r>
      <w:r w:rsidR="00B1411B">
        <w:rPr>
          <w:rFonts w:cs="Times New Roman"/>
        </w:rPr>
        <w:t xml:space="preserve"> </w:t>
      </w:r>
      <w:r>
        <w:rPr>
          <w:rFonts w:cs="Times New Roman"/>
        </w:rPr>
        <w:t>The movement of DNA from one bacterium to another through the activity of bacteriophages is c</w:t>
      </w:r>
      <w:r w:rsidR="00B1411B">
        <w:rPr>
          <w:rFonts w:cs="Times New Roman"/>
        </w:rPr>
        <w:t>a</w:t>
      </w:r>
      <w:r>
        <w:rPr>
          <w:rFonts w:cs="Times New Roman"/>
        </w:rPr>
        <w:t>lled</w:t>
      </w:r>
    </w:p>
    <w:p w14:paraId="7B42E59E" w14:textId="77777777" w:rsidR="00D3010B" w:rsidRDefault="00B1411B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A. </w:t>
      </w:r>
      <w:r w:rsidR="00D3010B">
        <w:rPr>
          <w:rFonts w:cs="Times New Roman"/>
        </w:rPr>
        <w:t>conjugation</w:t>
      </w:r>
      <w:r w:rsidR="00452945">
        <w:rPr>
          <w:rFonts w:cs="Times New Roman"/>
        </w:rPr>
        <w:t>.</w:t>
      </w:r>
    </w:p>
    <w:p w14:paraId="506FEB90" w14:textId="77777777" w:rsidR="00D3010B" w:rsidRDefault="00B1411B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B. </w:t>
      </w:r>
      <w:r w:rsidR="00D3010B">
        <w:rPr>
          <w:rFonts w:cs="Times New Roman"/>
        </w:rPr>
        <w:t>transformation</w:t>
      </w:r>
      <w:r w:rsidR="00452945">
        <w:rPr>
          <w:rFonts w:cs="Times New Roman"/>
        </w:rPr>
        <w:t>.</w:t>
      </w:r>
    </w:p>
    <w:p w14:paraId="70ACD53E" w14:textId="77777777" w:rsidR="00D3010B" w:rsidRDefault="00B1411B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C. </w:t>
      </w:r>
      <w:r w:rsidR="00D3010B">
        <w:rPr>
          <w:rFonts w:cs="Times New Roman"/>
        </w:rPr>
        <w:t>transduction</w:t>
      </w:r>
      <w:r w:rsidR="00452945">
        <w:rPr>
          <w:rFonts w:cs="Times New Roman"/>
        </w:rPr>
        <w:t>.</w:t>
      </w:r>
    </w:p>
    <w:p w14:paraId="317D94E0" w14:textId="77777777" w:rsidR="00D3010B" w:rsidRDefault="00B1411B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D. </w:t>
      </w:r>
      <w:r w:rsidR="00D3010B">
        <w:rPr>
          <w:rFonts w:cs="Times New Roman"/>
        </w:rPr>
        <w:t>crossing over</w:t>
      </w:r>
      <w:r w:rsidR="00452945">
        <w:rPr>
          <w:rFonts w:cs="Times New Roman"/>
        </w:rPr>
        <w:t>.</w:t>
      </w:r>
    </w:p>
    <w:p w14:paraId="39C517D6" w14:textId="77777777" w:rsidR="00B1411B" w:rsidRDefault="00B1411B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</w:p>
    <w:p w14:paraId="59304B00" w14:textId="77777777" w:rsidR="00B1411B" w:rsidRDefault="00B1411B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ANS: C</w:t>
      </w:r>
    </w:p>
    <w:p w14:paraId="2CBA2C2C" w14:textId="77777777" w:rsidR="00B05E5A" w:rsidRDefault="00B05E5A" w:rsidP="00B05E5A">
      <w:pPr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OBJ: 1-10</w:t>
      </w:r>
    </w:p>
    <w:p w14:paraId="7D3D6068" w14:textId="77777777" w:rsidR="00B05E5A" w:rsidRDefault="00B05E5A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</w:p>
    <w:p w14:paraId="36A88079" w14:textId="77777777" w:rsidR="00D3010B" w:rsidRDefault="00D3010B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7955842F" w14:textId="77777777" w:rsidR="00B1411B" w:rsidRDefault="00B1411B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60BD044C" w14:textId="77777777" w:rsidR="00D3010B" w:rsidRDefault="00D3010B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2</w:t>
      </w:r>
      <w:r w:rsidR="00043B00">
        <w:rPr>
          <w:rFonts w:cs="Times New Roman"/>
        </w:rPr>
        <w:t>8</w:t>
      </w:r>
      <w:r>
        <w:rPr>
          <w:rFonts w:cs="Times New Roman"/>
        </w:rPr>
        <w:t>.</w:t>
      </w:r>
      <w:r w:rsidR="00B1411B">
        <w:rPr>
          <w:rFonts w:cs="Times New Roman"/>
        </w:rPr>
        <w:t xml:space="preserve"> </w:t>
      </w:r>
      <w:r>
        <w:rPr>
          <w:rFonts w:cs="Times New Roman"/>
        </w:rPr>
        <w:t>In sexual recombination, new combinations of genes are created by which of the following processes?</w:t>
      </w:r>
    </w:p>
    <w:p w14:paraId="4E5AAFF3" w14:textId="77777777" w:rsidR="00D3010B" w:rsidRDefault="00B1411B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A. </w:t>
      </w:r>
      <w:r w:rsidR="00D3010B">
        <w:rPr>
          <w:rFonts w:cs="Times New Roman"/>
        </w:rPr>
        <w:t>Transduction</w:t>
      </w:r>
    </w:p>
    <w:p w14:paraId="081CDD0A" w14:textId="77777777" w:rsidR="00D3010B" w:rsidRDefault="00B1411B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B. </w:t>
      </w:r>
      <w:r w:rsidR="00D3010B">
        <w:rPr>
          <w:rFonts w:cs="Times New Roman"/>
        </w:rPr>
        <w:t>Crossing over</w:t>
      </w:r>
    </w:p>
    <w:p w14:paraId="5658815A" w14:textId="77777777" w:rsidR="00D3010B" w:rsidRDefault="00B1411B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C. </w:t>
      </w:r>
      <w:r w:rsidR="00D3010B">
        <w:rPr>
          <w:rFonts w:cs="Times New Roman"/>
        </w:rPr>
        <w:t>Conjugation</w:t>
      </w:r>
    </w:p>
    <w:p w14:paraId="1C6746CB" w14:textId="77777777" w:rsidR="00D3010B" w:rsidRDefault="00B1411B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D. </w:t>
      </w:r>
      <w:r w:rsidR="00D3010B">
        <w:rPr>
          <w:rFonts w:cs="Times New Roman"/>
        </w:rPr>
        <w:t>Transformation</w:t>
      </w:r>
    </w:p>
    <w:p w14:paraId="41139F34" w14:textId="77777777" w:rsidR="00B1411B" w:rsidRDefault="00B1411B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</w:p>
    <w:p w14:paraId="28CF7658" w14:textId="77777777" w:rsidR="00B1411B" w:rsidRDefault="00B1411B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ANS: B</w:t>
      </w:r>
    </w:p>
    <w:p w14:paraId="39FBC963" w14:textId="77777777" w:rsidR="00B05E5A" w:rsidRDefault="00B05E5A" w:rsidP="00B05E5A">
      <w:pPr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OBJ: 1-11</w:t>
      </w:r>
    </w:p>
    <w:p w14:paraId="0B69B662" w14:textId="77777777" w:rsidR="00D3010B" w:rsidRDefault="00D3010B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718671CA" w14:textId="77777777" w:rsidR="00B1411B" w:rsidRDefault="00B1411B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4DC84852" w14:textId="53F31B2C" w:rsidR="00B1411B" w:rsidRDefault="00E1789F" w:rsidP="00CB4FD4">
      <w:pPr>
        <w:keepNext/>
        <w:keepLines/>
        <w:widowControl w:val="0"/>
        <w:autoSpaceDE w:val="0"/>
        <w:autoSpaceDN w:val="0"/>
        <w:adjustRightInd w:val="0"/>
      </w:pPr>
      <w:r>
        <w:t>2</w:t>
      </w:r>
      <w:r w:rsidR="00043B00">
        <w:t>9</w:t>
      </w:r>
      <w:r>
        <w:t>.</w:t>
      </w:r>
      <w:r w:rsidR="00A132AB">
        <w:t xml:space="preserve"> </w:t>
      </w:r>
      <w:r>
        <w:t>Which of the following promote resistance to common antibiotics?</w:t>
      </w:r>
    </w:p>
    <w:p w14:paraId="178B4809" w14:textId="77777777" w:rsidR="00E1789F" w:rsidRDefault="00E1789F" w:rsidP="00CB4FD4">
      <w:pPr>
        <w:keepNext/>
        <w:keepLines/>
        <w:widowControl w:val="0"/>
        <w:autoSpaceDE w:val="0"/>
        <w:autoSpaceDN w:val="0"/>
        <w:adjustRightInd w:val="0"/>
      </w:pPr>
      <w:r>
        <w:t xml:space="preserve">A. </w:t>
      </w:r>
      <w:r w:rsidR="00452945">
        <w:t>Helicases</w:t>
      </w:r>
    </w:p>
    <w:p w14:paraId="5557375E" w14:textId="77777777" w:rsidR="00E1789F" w:rsidRDefault="00E1789F" w:rsidP="00CB4FD4">
      <w:pPr>
        <w:keepNext/>
        <w:keepLines/>
        <w:widowControl w:val="0"/>
        <w:autoSpaceDE w:val="0"/>
        <w:autoSpaceDN w:val="0"/>
        <w:adjustRightInd w:val="0"/>
      </w:pPr>
      <w:r>
        <w:t>B. R factors</w:t>
      </w:r>
    </w:p>
    <w:p w14:paraId="0DF3F089" w14:textId="77777777" w:rsidR="00E1789F" w:rsidRDefault="00E1789F" w:rsidP="00CB4FD4">
      <w:pPr>
        <w:keepNext/>
        <w:keepLines/>
        <w:widowControl w:val="0"/>
        <w:autoSpaceDE w:val="0"/>
        <w:autoSpaceDN w:val="0"/>
        <w:adjustRightInd w:val="0"/>
      </w:pPr>
      <w:r>
        <w:t xml:space="preserve">C. </w:t>
      </w:r>
      <w:r w:rsidR="00452945">
        <w:t>Endonucleases</w:t>
      </w:r>
    </w:p>
    <w:p w14:paraId="625F7403" w14:textId="77777777" w:rsidR="00E1789F" w:rsidRDefault="00E1789F" w:rsidP="00CB4FD4">
      <w:pPr>
        <w:keepNext/>
        <w:keepLines/>
        <w:widowControl w:val="0"/>
        <w:autoSpaceDE w:val="0"/>
        <w:autoSpaceDN w:val="0"/>
        <w:adjustRightInd w:val="0"/>
      </w:pPr>
      <w:r>
        <w:t xml:space="preserve">D. </w:t>
      </w:r>
      <w:r w:rsidR="00452945">
        <w:t>Methylases</w:t>
      </w:r>
    </w:p>
    <w:p w14:paraId="02F2726E" w14:textId="77777777" w:rsidR="00E1789F" w:rsidRDefault="00E1789F" w:rsidP="00CB4FD4">
      <w:pPr>
        <w:keepNext/>
        <w:keepLines/>
        <w:widowControl w:val="0"/>
        <w:autoSpaceDE w:val="0"/>
        <w:autoSpaceDN w:val="0"/>
        <w:adjustRightInd w:val="0"/>
      </w:pPr>
    </w:p>
    <w:p w14:paraId="2A1CA98C" w14:textId="77777777" w:rsidR="00E1789F" w:rsidRDefault="00E1789F" w:rsidP="00CB4FD4">
      <w:pPr>
        <w:keepNext/>
        <w:keepLines/>
        <w:widowControl w:val="0"/>
        <w:autoSpaceDE w:val="0"/>
        <w:autoSpaceDN w:val="0"/>
        <w:adjustRightInd w:val="0"/>
      </w:pPr>
      <w:r>
        <w:t>ANS: B</w:t>
      </w:r>
    </w:p>
    <w:p w14:paraId="28A1338F" w14:textId="77777777" w:rsidR="00B05E5A" w:rsidRDefault="00B05E5A" w:rsidP="00B05E5A">
      <w:pPr>
        <w:keepNext/>
        <w:keepLines/>
        <w:widowControl w:val="0"/>
        <w:autoSpaceDE w:val="0"/>
        <w:autoSpaceDN w:val="0"/>
        <w:adjustRightInd w:val="0"/>
      </w:pPr>
      <w:r>
        <w:rPr>
          <w:rFonts w:cs="Times New Roman"/>
        </w:rPr>
        <w:t>OBJ: 1-10</w:t>
      </w:r>
    </w:p>
    <w:p w14:paraId="4B43BB4E" w14:textId="77777777" w:rsidR="00B05E5A" w:rsidRDefault="00B05E5A" w:rsidP="00CB4FD4">
      <w:pPr>
        <w:keepNext/>
        <w:keepLines/>
        <w:widowControl w:val="0"/>
        <w:autoSpaceDE w:val="0"/>
        <w:autoSpaceDN w:val="0"/>
        <w:adjustRightInd w:val="0"/>
      </w:pPr>
    </w:p>
    <w:p w14:paraId="00758EAF" w14:textId="77777777" w:rsidR="00D3010B" w:rsidRDefault="00D3010B" w:rsidP="00CB4FD4"/>
    <w:p w14:paraId="38EF7FE7" w14:textId="77777777" w:rsidR="00043B00" w:rsidRDefault="00043B00" w:rsidP="00CB4FD4"/>
    <w:p w14:paraId="570AA0D4" w14:textId="77777777" w:rsidR="00043B00" w:rsidRDefault="00043B00" w:rsidP="00CB4FD4">
      <w:r>
        <w:t xml:space="preserve">30. Recombination between a plasmid and the cell chromosome will result in </w:t>
      </w:r>
    </w:p>
    <w:p w14:paraId="4DC8B723" w14:textId="77777777" w:rsidR="00043B00" w:rsidRDefault="00043B00" w:rsidP="00CB4FD4">
      <w:r>
        <w:t xml:space="preserve">A. </w:t>
      </w:r>
      <w:r w:rsidR="00240B88">
        <w:t>rapid degradation of the chromosome.</w:t>
      </w:r>
    </w:p>
    <w:p w14:paraId="2826968E" w14:textId="77777777" w:rsidR="00043B00" w:rsidRDefault="00043B00" w:rsidP="00CB4FD4">
      <w:r>
        <w:t>B. death of the cell.</w:t>
      </w:r>
    </w:p>
    <w:p w14:paraId="6B6A7B15" w14:textId="77777777" w:rsidR="00043B00" w:rsidRDefault="00043B00" w:rsidP="00CB4FD4">
      <w:r>
        <w:t xml:space="preserve">C. </w:t>
      </w:r>
      <w:r w:rsidR="00240B88">
        <w:t xml:space="preserve">immediate </w:t>
      </w:r>
      <w:r>
        <w:t>cellular replication.</w:t>
      </w:r>
    </w:p>
    <w:p w14:paraId="6F00C8FD" w14:textId="77777777" w:rsidR="00043B00" w:rsidRDefault="00043B00" w:rsidP="00CB4FD4">
      <w:r>
        <w:t>D. integration of pl</w:t>
      </w:r>
      <w:r w:rsidR="00A640AA">
        <w:t>asmid genes.</w:t>
      </w:r>
    </w:p>
    <w:p w14:paraId="0C2B9590" w14:textId="77777777" w:rsidR="00043B00" w:rsidRDefault="00043B00" w:rsidP="00CB4FD4">
      <w:r>
        <w:t xml:space="preserve"> </w:t>
      </w:r>
    </w:p>
    <w:p w14:paraId="7F156E54" w14:textId="77777777" w:rsidR="00A640AA" w:rsidRDefault="00A640AA" w:rsidP="00CB4FD4"/>
    <w:p w14:paraId="7436957B" w14:textId="77777777" w:rsidR="00240B88" w:rsidRDefault="00240B88" w:rsidP="00CB4FD4">
      <w:r>
        <w:t>ANS: D</w:t>
      </w:r>
    </w:p>
    <w:p w14:paraId="6D119162" w14:textId="77777777" w:rsidR="00B05E5A" w:rsidRDefault="00B05E5A" w:rsidP="00B05E5A">
      <w:pPr>
        <w:rPr>
          <w:rFonts w:cs="Times New Roman"/>
        </w:rPr>
      </w:pPr>
      <w:r>
        <w:rPr>
          <w:rFonts w:cs="Times New Roman"/>
        </w:rPr>
        <w:t>OBJ: 1-11</w:t>
      </w:r>
    </w:p>
    <w:p w14:paraId="560346A0" w14:textId="77777777" w:rsidR="00B05E5A" w:rsidRDefault="00B05E5A" w:rsidP="00B05E5A"/>
    <w:p w14:paraId="56B942DD" w14:textId="77777777" w:rsidR="00B05E5A" w:rsidRDefault="00B05E5A" w:rsidP="00CB4FD4"/>
    <w:p w14:paraId="1C46F0DA" w14:textId="77777777" w:rsidR="00CD6090" w:rsidRDefault="00CD6090" w:rsidP="00CB4FD4"/>
    <w:p w14:paraId="6892A97E" w14:textId="3EF613A2" w:rsidR="00A95B3E" w:rsidRDefault="00A640AA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3</w:t>
      </w:r>
      <w:r w:rsidR="00A95B3E">
        <w:rPr>
          <w:rFonts w:cs="Times New Roman"/>
        </w:rPr>
        <w:t>1.</w:t>
      </w:r>
      <w:r w:rsidR="00A95B3E">
        <w:t xml:space="preserve"> </w:t>
      </w:r>
      <w:r w:rsidR="003E58F4">
        <w:rPr>
          <w:rFonts w:cs="Times New Roman"/>
        </w:rPr>
        <w:t>When an</w:t>
      </w:r>
      <w:r w:rsidR="00A95B3E">
        <w:rPr>
          <w:rFonts w:cs="Times New Roman"/>
        </w:rPr>
        <w:t xml:space="preserve"> RNA molecule</w:t>
      </w:r>
      <w:r w:rsidR="003E58F4">
        <w:rPr>
          <w:rFonts w:cs="Times New Roman"/>
        </w:rPr>
        <w:t xml:space="preserve"> folds</w:t>
      </w:r>
      <w:r w:rsidR="00A95B3E">
        <w:rPr>
          <w:rFonts w:cs="Times New Roman"/>
        </w:rPr>
        <w:t>, adenine always base</w:t>
      </w:r>
      <w:r w:rsidR="00452945">
        <w:rPr>
          <w:rFonts w:cs="Times New Roman"/>
        </w:rPr>
        <w:t xml:space="preserve"> </w:t>
      </w:r>
      <w:r w:rsidR="00A95B3E">
        <w:rPr>
          <w:rFonts w:cs="Times New Roman"/>
        </w:rPr>
        <w:t>pairs with</w:t>
      </w:r>
    </w:p>
    <w:p w14:paraId="5D7D3FDB" w14:textId="77777777" w:rsidR="00A95B3E" w:rsidRDefault="00A95B3E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A. thymine</w:t>
      </w:r>
      <w:r w:rsidR="00452945">
        <w:rPr>
          <w:rFonts w:cs="Times New Roman"/>
        </w:rPr>
        <w:t>.</w:t>
      </w:r>
    </w:p>
    <w:p w14:paraId="2907A2C8" w14:textId="77777777" w:rsidR="00A95B3E" w:rsidRDefault="00A95B3E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B. cytosine</w:t>
      </w:r>
      <w:r w:rsidR="00452945">
        <w:rPr>
          <w:rFonts w:cs="Times New Roman"/>
        </w:rPr>
        <w:t>.</w:t>
      </w:r>
    </w:p>
    <w:p w14:paraId="24FC8D8D" w14:textId="77777777" w:rsidR="00A95B3E" w:rsidRDefault="00A95B3E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C. uracil</w:t>
      </w:r>
      <w:r w:rsidR="00452945">
        <w:rPr>
          <w:rFonts w:cs="Times New Roman"/>
        </w:rPr>
        <w:t>.</w:t>
      </w:r>
    </w:p>
    <w:p w14:paraId="07CF2B39" w14:textId="77777777" w:rsidR="00A95B3E" w:rsidRDefault="00A95B3E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D. guanine</w:t>
      </w:r>
      <w:r w:rsidR="00452945">
        <w:rPr>
          <w:rFonts w:cs="Times New Roman"/>
        </w:rPr>
        <w:t>.</w:t>
      </w:r>
    </w:p>
    <w:p w14:paraId="31B9EABF" w14:textId="77777777" w:rsidR="00A95B3E" w:rsidRDefault="00A95B3E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446F6E57" w14:textId="77777777" w:rsidR="00A95B3E" w:rsidRDefault="00A95B3E" w:rsidP="00CB4FD4">
      <w:pPr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ANS: C</w:t>
      </w:r>
    </w:p>
    <w:p w14:paraId="01E8C7FE" w14:textId="77777777" w:rsidR="00B05E5A" w:rsidRDefault="00B05E5A" w:rsidP="00B05E5A">
      <w:r>
        <w:t>OBJ: 1-5</w:t>
      </w:r>
    </w:p>
    <w:p w14:paraId="5A4CFA38" w14:textId="77777777" w:rsidR="00B05E5A" w:rsidRDefault="00B05E5A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562810DC" w14:textId="77777777" w:rsidR="00A95B3E" w:rsidRDefault="00A95B3E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5A1BA295" w14:textId="77777777" w:rsidR="00A95B3E" w:rsidRDefault="00A95B3E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71392616" w14:textId="015BFEEE" w:rsidR="00A95B3E" w:rsidRDefault="003E58F4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3</w:t>
      </w:r>
      <w:r w:rsidR="00A95B3E">
        <w:rPr>
          <w:rFonts w:cs="Times New Roman"/>
        </w:rPr>
        <w:t xml:space="preserve">2. RNA and DNA are structurally similar </w:t>
      </w:r>
      <w:r w:rsidR="00A95B3E" w:rsidRPr="005F4018">
        <w:rPr>
          <w:rFonts w:cs="Times New Roman"/>
          <w:noProof/>
        </w:rPr>
        <w:t>because</w:t>
      </w:r>
      <w:r w:rsidR="00A95B3E">
        <w:rPr>
          <w:rFonts w:cs="Times New Roman"/>
        </w:rPr>
        <w:t xml:space="preserve"> they both</w:t>
      </w:r>
    </w:p>
    <w:p w14:paraId="387712C7" w14:textId="77777777" w:rsidR="00A95B3E" w:rsidRDefault="00A95B3E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A. have ribose as their sugar moiety</w:t>
      </w:r>
      <w:r w:rsidR="00452945">
        <w:rPr>
          <w:rFonts w:cs="Times New Roman"/>
        </w:rPr>
        <w:t>.</w:t>
      </w:r>
    </w:p>
    <w:p w14:paraId="4B182EA4" w14:textId="77777777" w:rsidR="00A95B3E" w:rsidRDefault="00A95B3E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B. </w:t>
      </w:r>
      <w:r w:rsidRPr="005F4018">
        <w:rPr>
          <w:rFonts w:cs="Times New Roman"/>
          <w:noProof/>
        </w:rPr>
        <w:t>consist</w:t>
      </w:r>
      <w:r>
        <w:rPr>
          <w:rFonts w:cs="Times New Roman"/>
        </w:rPr>
        <w:t xml:space="preserve"> of a single strand that folds on itself</w:t>
      </w:r>
      <w:r w:rsidR="00452945">
        <w:rPr>
          <w:rFonts w:cs="Times New Roman"/>
        </w:rPr>
        <w:t>.</w:t>
      </w:r>
    </w:p>
    <w:p w14:paraId="79C214F4" w14:textId="77777777" w:rsidR="00A95B3E" w:rsidRDefault="00A95B3E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C. consist of two complementary strands</w:t>
      </w:r>
      <w:r w:rsidR="00452945">
        <w:rPr>
          <w:rFonts w:cs="Times New Roman"/>
        </w:rPr>
        <w:t>.</w:t>
      </w:r>
    </w:p>
    <w:p w14:paraId="25AACA81" w14:textId="77777777" w:rsidR="00A95B3E" w:rsidRDefault="00A95B3E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D. are polymers of four different nucleotide bases</w:t>
      </w:r>
      <w:r w:rsidR="00452945">
        <w:rPr>
          <w:rFonts w:cs="Times New Roman"/>
        </w:rPr>
        <w:t>.</w:t>
      </w:r>
    </w:p>
    <w:p w14:paraId="24278611" w14:textId="77777777" w:rsidR="00A95B3E" w:rsidRDefault="00A95B3E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1B4EED6E" w14:textId="77777777" w:rsidR="00A95B3E" w:rsidRDefault="00A95B3E" w:rsidP="00CB4FD4">
      <w:pPr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ANS: D</w:t>
      </w:r>
    </w:p>
    <w:p w14:paraId="3DF751BA" w14:textId="77777777" w:rsidR="00B05E5A" w:rsidRPr="003E58F4" w:rsidRDefault="00B05E5A" w:rsidP="00B05E5A">
      <w:r>
        <w:t>OBJ: 1-4</w:t>
      </w:r>
    </w:p>
    <w:p w14:paraId="54073252" w14:textId="77777777" w:rsidR="00B05E5A" w:rsidRDefault="00B05E5A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33226741" w14:textId="77777777" w:rsidR="00A95B3E" w:rsidRDefault="00A95B3E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49DFFEEE" w14:textId="77777777" w:rsidR="00A95B3E" w:rsidRDefault="00A95B3E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3143D3E4" w14:textId="414F921B" w:rsidR="00A95B3E" w:rsidRDefault="00A95B3E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3</w:t>
      </w:r>
      <w:r w:rsidR="003E58F4">
        <w:rPr>
          <w:rFonts w:cs="Times New Roman"/>
        </w:rPr>
        <w:t>3</w:t>
      </w:r>
      <w:r>
        <w:rPr>
          <w:rFonts w:cs="Times New Roman"/>
        </w:rPr>
        <w:t>. RNA is degraded by</w:t>
      </w:r>
    </w:p>
    <w:p w14:paraId="1224AD18" w14:textId="77777777" w:rsidR="00A95B3E" w:rsidRDefault="00A95B3E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A. helicases</w:t>
      </w:r>
      <w:r w:rsidR="00452945">
        <w:rPr>
          <w:rFonts w:cs="Times New Roman"/>
        </w:rPr>
        <w:t>.</w:t>
      </w:r>
    </w:p>
    <w:p w14:paraId="24112E56" w14:textId="77777777" w:rsidR="00A95B3E" w:rsidRDefault="00A95B3E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B. polymerases</w:t>
      </w:r>
      <w:r w:rsidR="00452945">
        <w:rPr>
          <w:rFonts w:cs="Times New Roman"/>
        </w:rPr>
        <w:t>.</w:t>
      </w:r>
    </w:p>
    <w:p w14:paraId="422B710F" w14:textId="77777777" w:rsidR="00A95B3E" w:rsidRDefault="00A95B3E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C. ribonucleases</w:t>
      </w:r>
      <w:r w:rsidR="00452945">
        <w:rPr>
          <w:rFonts w:cs="Times New Roman"/>
        </w:rPr>
        <w:t>.</w:t>
      </w:r>
    </w:p>
    <w:p w14:paraId="179D21CC" w14:textId="77777777" w:rsidR="00A95B3E" w:rsidRDefault="00A95B3E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D. methylases</w:t>
      </w:r>
      <w:r w:rsidR="00452945">
        <w:rPr>
          <w:rFonts w:cs="Times New Roman"/>
        </w:rPr>
        <w:t>.</w:t>
      </w:r>
    </w:p>
    <w:p w14:paraId="02263E51" w14:textId="77777777" w:rsidR="00A95B3E" w:rsidRDefault="00A95B3E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10316D8A" w14:textId="77777777" w:rsidR="00A95B3E" w:rsidRDefault="00A95B3E" w:rsidP="00CB4FD4">
      <w:pPr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ANS: C</w:t>
      </w:r>
    </w:p>
    <w:p w14:paraId="5343FEE2" w14:textId="77777777" w:rsidR="00B05E5A" w:rsidRPr="003E58F4" w:rsidRDefault="00B05E5A" w:rsidP="00B05E5A">
      <w:r>
        <w:t>OBJ: 1-8</w:t>
      </w:r>
    </w:p>
    <w:p w14:paraId="7295F3F9" w14:textId="77777777" w:rsidR="00A95B3E" w:rsidRDefault="00A95B3E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7DBD896B" w14:textId="77777777" w:rsidR="00A95B3E" w:rsidRDefault="00A95B3E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6B4DD8B6" w14:textId="77777777" w:rsidR="00A95B3E" w:rsidRPr="003E58F4" w:rsidRDefault="00A95B3E" w:rsidP="00CB4FD4"/>
    <w:p w14:paraId="247FAE49" w14:textId="24A4DEA4" w:rsidR="00A95B3E" w:rsidRDefault="003E58F4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3</w:t>
      </w:r>
      <w:r w:rsidR="00A95B3E">
        <w:rPr>
          <w:rFonts w:cs="Times New Roman"/>
        </w:rPr>
        <w:t>4. The large ribosome subunit in prokaryotes consists of ribosomal proteins and</w:t>
      </w:r>
    </w:p>
    <w:p w14:paraId="514DFD36" w14:textId="77777777" w:rsidR="00A95B3E" w:rsidRDefault="00A95B3E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A. 16S rRNA</w:t>
      </w:r>
      <w:r w:rsidR="00452945">
        <w:rPr>
          <w:rFonts w:cs="Times New Roman"/>
        </w:rPr>
        <w:t>.</w:t>
      </w:r>
    </w:p>
    <w:p w14:paraId="37F7E087" w14:textId="77777777" w:rsidR="00A95B3E" w:rsidRDefault="00A95B3E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B. 18S rRNA</w:t>
      </w:r>
      <w:r w:rsidR="00452945">
        <w:rPr>
          <w:rFonts w:cs="Times New Roman"/>
        </w:rPr>
        <w:t>.</w:t>
      </w:r>
    </w:p>
    <w:p w14:paraId="3B6D61B3" w14:textId="77777777" w:rsidR="00A95B3E" w:rsidRDefault="00A95B3E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C. 23S rRNA and 5S rRNA</w:t>
      </w:r>
      <w:r w:rsidR="00452945">
        <w:rPr>
          <w:rFonts w:cs="Times New Roman"/>
        </w:rPr>
        <w:t>.</w:t>
      </w:r>
    </w:p>
    <w:p w14:paraId="6E49F4E1" w14:textId="77777777" w:rsidR="00A95B3E" w:rsidRDefault="00A95B3E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D. 28S rRNA, 5S rRNA, and 5.8S rRNA</w:t>
      </w:r>
      <w:r w:rsidR="00452945">
        <w:rPr>
          <w:rFonts w:cs="Times New Roman"/>
        </w:rPr>
        <w:t>.</w:t>
      </w:r>
    </w:p>
    <w:p w14:paraId="26444850" w14:textId="77777777" w:rsidR="00A95B3E" w:rsidRDefault="00A95B3E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2496E02F" w14:textId="77777777" w:rsidR="00A95B3E" w:rsidRDefault="00A95B3E" w:rsidP="00CB4FD4">
      <w:pPr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ANS: C</w:t>
      </w:r>
    </w:p>
    <w:p w14:paraId="4B232A9D" w14:textId="77777777" w:rsidR="00B05E5A" w:rsidRDefault="00B05E5A" w:rsidP="00CB4FD4">
      <w:pPr>
        <w:widowControl w:val="0"/>
        <w:autoSpaceDE w:val="0"/>
        <w:autoSpaceDN w:val="0"/>
        <w:adjustRightInd w:val="0"/>
      </w:pPr>
      <w:r>
        <w:t>OBJ: 1-5</w:t>
      </w:r>
    </w:p>
    <w:p w14:paraId="1F26A413" w14:textId="77777777" w:rsidR="00B05E5A" w:rsidRDefault="00B05E5A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28713AFB" w14:textId="77777777" w:rsidR="00A95B3E" w:rsidRDefault="00A95B3E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</w:p>
    <w:p w14:paraId="1AF06D01" w14:textId="77777777" w:rsidR="00A95B3E" w:rsidRDefault="00A95B3E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</w:p>
    <w:p w14:paraId="14926D39" w14:textId="63FE0DCC" w:rsidR="00A95B3E" w:rsidRDefault="006925B7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3</w:t>
      </w:r>
      <w:r w:rsidR="00A95B3E">
        <w:rPr>
          <w:rFonts w:cs="Times New Roman"/>
        </w:rPr>
        <w:t>5.</w:t>
      </w:r>
      <w:r w:rsidR="00A95B3E">
        <w:t xml:space="preserve"> </w:t>
      </w:r>
      <w:r w:rsidR="00A95B3E">
        <w:rPr>
          <w:rFonts w:cs="Times New Roman"/>
        </w:rPr>
        <w:t>Messenger RNA is different from other types of RNA because messenger RNA has</w:t>
      </w:r>
    </w:p>
    <w:p w14:paraId="5074DD7A" w14:textId="36531D61" w:rsidR="00A95B3E" w:rsidRDefault="00A95B3E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A. a 3</w:t>
      </w:r>
      <w:r w:rsidR="00452945" w:rsidRPr="00115A31">
        <w:t>'</w:t>
      </w:r>
      <w:r>
        <w:rPr>
          <w:rFonts w:cs="Times New Roman"/>
        </w:rPr>
        <w:t xml:space="preserve"> polyA tail</w:t>
      </w:r>
      <w:r w:rsidR="00452945">
        <w:rPr>
          <w:rFonts w:cs="Times New Roman"/>
        </w:rPr>
        <w:t>.</w:t>
      </w:r>
    </w:p>
    <w:p w14:paraId="2E616CE2" w14:textId="77777777" w:rsidR="00A95B3E" w:rsidRDefault="00A95B3E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B. introns and exons</w:t>
      </w:r>
      <w:r w:rsidR="00452945">
        <w:rPr>
          <w:rFonts w:cs="Times New Roman"/>
        </w:rPr>
        <w:t>.</w:t>
      </w:r>
    </w:p>
    <w:p w14:paraId="6A9AF297" w14:textId="2D9AE915" w:rsidR="00A95B3E" w:rsidRDefault="00A95B3E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C. a 3</w:t>
      </w:r>
      <w:r w:rsidR="00452945" w:rsidRPr="00115A31">
        <w:t>'</w:t>
      </w:r>
      <w:r>
        <w:rPr>
          <w:rFonts w:cs="Times New Roman"/>
        </w:rPr>
        <w:t xml:space="preserve"> methylated cap</w:t>
      </w:r>
      <w:r w:rsidR="00452945">
        <w:rPr>
          <w:rFonts w:cs="Times New Roman"/>
        </w:rPr>
        <w:t>.</w:t>
      </w:r>
    </w:p>
    <w:p w14:paraId="5559788D" w14:textId="77777777" w:rsidR="00A95B3E" w:rsidRDefault="00A95B3E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D. a cruciform structure</w:t>
      </w:r>
      <w:r w:rsidR="00452945">
        <w:rPr>
          <w:rFonts w:cs="Times New Roman"/>
        </w:rPr>
        <w:t>.</w:t>
      </w:r>
    </w:p>
    <w:p w14:paraId="64729010" w14:textId="77777777" w:rsidR="00A95B3E" w:rsidRDefault="00A95B3E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1A0DA3A9" w14:textId="77777777" w:rsidR="00A95B3E" w:rsidRDefault="00A95B3E" w:rsidP="00CB4FD4">
      <w:pPr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ANS: A</w:t>
      </w:r>
    </w:p>
    <w:p w14:paraId="184C48D0" w14:textId="77777777" w:rsidR="00B05E5A" w:rsidRDefault="00B05E5A" w:rsidP="00B05E5A">
      <w:r>
        <w:t>OBJ: 1-5</w:t>
      </w:r>
    </w:p>
    <w:p w14:paraId="419212CD" w14:textId="77777777" w:rsidR="00B05E5A" w:rsidRPr="006925B7" w:rsidRDefault="00B05E5A" w:rsidP="00B05E5A"/>
    <w:p w14:paraId="1BE82801" w14:textId="77777777" w:rsidR="00B05E5A" w:rsidRDefault="00B05E5A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3453668F" w14:textId="77777777" w:rsidR="00A95B3E" w:rsidRDefault="00A95B3E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</w:p>
    <w:p w14:paraId="7E925EA0" w14:textId="77777777" w:rsidR="00A95B3E" w:rsidRDefault="006925B7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3</w:t>
      </w:r>
      <w:r w:rsidR="00A95B3E">
        <w:rPr>
          <w:rFonts w:cs="Times New Roman"/>
        </w:rPr>
        <w:t>6.</w:t>
      </w:r>
      <w:r w:rsidR="00A95B3E">
        <w:t xml:space="preserve"> </w:t>
      </w:r>
      <w:r w:rsidR="00A95B3E">
        <w:rPr>
          <w:rFonts w:cs="Times New Roman"/>
        </w:rPr>
        <w:t xml:space="preserve">Synthesis of RNA guided by a DNA template is </w:t>
      </w:r>
    </w:p>
    <w:p w14:paraId="504528CB" w14:textId="77777777" w:rsidR="00A95B3E" w:rsidRPr="00AF0E82" w:rsidRDefault="00A95B3E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  <w:lang w:val="es-ES"/>
        </w:rPr>
      </w:pPr>
      <w:r>
        <w:rPr>
          <w:rFonts w:cs="Times New Roman"/>
          <w:lang w:val="es-ES"/>
        </w:rPr>
        <w:t>A. translation</w:t>
      </w:r>
      <w:r w:rsidR="00452945">
        <w:rPr>
          <w:rFonts w:cs="Times New Roman"/>
          <w:lang w:val="es-ES"/>
        </w:rPr>
        <w:t>.</w:t>
      </w:r>
    </w:p>
    <w:p w14:paraId="083AD994" w14:textId="77777777" w:rsidR="00A95B3E" w:rsidRPr="00AF0E82" w:rsidRDefault="00A95B3E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  <w:lang w:val="es-ES"/>
        </w:rPr>
      </w:pPr>
      <w:r>
        <w:rPr>
          <w:rFonts w:cs="Times New Roman"/>
          <w:lang w:val="es-ES"/>
        </w:rPr>
        <w:t>B. DNA replication</w:t>
      </w:r>
      <w:r w:rsidR="00452945">
        <w:rPr>
          <w:rFonts w:cs="Times New Roman"/>
          <w:lang w:val="es-ES"/>
        </w:rPr>
        <w:t>.</w:t>
      </w:r>
    </w:p>
    <w:p w14:paraId="54B9B079" w14:textId="77777777" w:rsidR="00A95B3E" w:rsidRPr="00AF0E82" w:rsidRDefault="00A95B3E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  <w:lang w:val="es-ES"/>
        </w:rPr>
      </w:pPr>
      <w:r>
        <w:rPr>
          <w:rFonts w:cs="Times New Roman"/>
          <w:lang w:val="es-ES"/>
        </w:rPr>
        <w:t>C. transcription</w:t>
      </w:r>
      <w:r w:rsidR="00452945">
        <w:rPr>
          <w:rFonts w:cs="Times New Roman"/>
          <w:lang w:val="es-ES"/>
        </w:rPr>
        <w:t>.</w:t>
      </w:r>
    </w:p>
    <w:p w14:paraId="72B3E427" w14:textId="77777777" w:rsidR="00A95B3E" w:rsidRDefault="00A95B3E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  <w:lang w:val="es-ES"/>
        </w:rPr>
      </w:pPr>
      <w:r>
        <w:rPr>
          <w:rFonts w:cs="Times New Roman"/>
          <w:lang w:val="es-ES"/>
        </w:rPr>
        <w:t>D. reverse transcription</w:t>
      </w:r>
      <w:r w:rsidR="00452945">
        <w:rPr>
          <w:rFonts w:cs="Times New Roman"/>
          <w:lang w:val="es-ES"/>
        </w:rPr>
        <w:t>.</w:t>
      </w:r>
    </w:p>
    <w:p w14:paraId="7A448FF8" w14:textId="77777777" w:rsidR="00A95B3E" w:rsidRDefault="00A95B3E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33541B33" w14:textId="77777777" w:rsidR="00A95B3E" w:rsidRDefault="00A95B3E" w:rsidP="00CB4FD4">
      <w:pPr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ANS: C</w:t>
      </w:r>
    </w:p>
    <w:p w14:paraId="3CA441FA" w14:textId="77777777" w:rsidR="00B05E5A" w:rsidRPr="006925B7" w:rsidRDefault="00B05E5A" w:rsidP="00B05E5A">
      <w:r>
        <w:t>OBJ: 1-4</w:t>
      </w:r>
    </w:p>
    <w:p w14:paraId="0483F47B" w14:textId="77777777" w:rsidR="00B05E5A" w:rsidRDefault="00B05E5A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5546D24C" w14:textId="77777777" w:rsidR="00A95B3E" w:rsidRDefault="00A95B3E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18FE8F9E" w14:textId="77777777" w:rsidR="00A95B3E" w:rsidRDefault="00A95B3E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78D86A59" w14:textId="77777777" w:rsidR="00A95B3E" w:rsidRDefault="006925B7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3</w:t>
      </w:r>
      <w:r w:rsidR="00A95B3E">
        <w:rPr>
          <w:rFonts w:cs="Times New Roman"/>
        </w:rPr>
        <w:t>7.</w:t>
      </w:r>
      <w:r w:rsidR="00A95B3E">
        <w:t xml:space="preserve"> </w:t>
      </w:r>
      <w:r w:rsidR="00A95B3E">
        <w:rPr>
          <w:rFonts w:cs="Times New Roman"/>
        </w:rPr>
        <w:t>Synthesis of DNA guided by a</w:t>
      </w:r>
      <w:r w:rsidR="00452945">
        <w:rPr>
          <w:rFonts w:cs="Times New Roman"/>
        </w:rPr>
        <w:t>n</w:t>
      </w:r>
      <w:r w:rsidR="00A95B3E">
        <w:rPr>
          <w:rFonts w:cs="Times New Roman"/>
        </w:rPr>
        <w:t xml:space="preserve"> RNA template is </w:t>
      </w:r>
    </w:p>
    <w:p w14:paraId="2174E340" w14:textId="77777777" w:rsidR="00A95B3E" w:rsidRPr="00AF0E82" w:rsidRDefault="00A95B3E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  <w:lang w:val="es-ES"/>
        </w:rPr>
      </w:pPr>
      <w:r>
        <w:rPr>
          <w:rFonts w:cs="Times New Roman"/>
          <w:lang w:val="es-ES"/>
        </w:rPr>
        <w:t>A. translation</w:t>
      </w:r>
      <w:r w:rsidR="00452945">
        <w:rPr>
          <w:rFonts w:cs="Times New Roman"/>
          <w:lang w:val="es-ES"/>
        </w:rPr>
        <w:t>.</w:t>
      </w:r>
    </w:p>
    <w:p w14:paraId="1C3EDF1A" w14:textId="77777777" w:rsidR="00A95B3E" w:rsidRPr="00AF0E82" w:rsidRDefault="00A95B3E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  <w:lang w:val="es-ES"/>
        </w:rPr>
      </w:pPr>
      <w:r>
        <w:rPr>
          <w:rFonts w:cs="Times New Roman"/>
          <w:lang w:val="es-ES"/>
        </w:rPr>
        <w:t>B. DNA replication</w:t>
      </w:r>
      <w:r w:rsidR="00452945">
        <w:rPr>
          <w:rFonts w:cs="Times New Roman"/>
          <w:lang w:val="es-ES"/>
        </w:rPr>
        <w:t>.</w:t>
      </w:r>
    </w:p>
    <w:p w14:paraId="33019B8C" w14:textId="77777777" w:rsidR="00A95B3E" w:rsidRPr="00AF0E82" w:rsidRDefault="00A95B3E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  <w:lang w:val="es-ES"/>
        </w:rPr>
      </w:pPr>
      <w:r>
        <w:rPr>
          <w:rFonts w:cs="Times New Roman"/>
          <w:lang w:val="es-ES"/>
        </w:rPr>
        <w:t>C. transcription</w:t>
      </w:r>
      <w:r w:rsidR="00452945">
        <w:rPr>
          <w:rFonts w:cs="Times New Roman"/>
          <w:lang w:val="es-ES"/>
        </w:rPr>
        <w:t>.</w:t>
      </w:r>
    </w:p>
    <w:p w14:paraId="5FB91F0D" w14:textId="77777777" w:rsidR="00A95B3E" w:rsidRDefault="00A95B3E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  <w:lang w:val="es-ES"/>
        </w:rPr>
      </w:pPr>
      <w:r>
        <w:rPr>
          <w:rFonts w:cs="Times New Roman"/>
          <w:lang w:val="es-ES"/>
        </w:rPr>
        <w:t>D. reverse transcription</w:t>
      </w:r>
      <w:r w:rsidR="00452945">
        <w:rPr>
          <w:rFonts w:cs="Times New Roman"/>
          <w:lang w:val="es-ES"/>
        </w:rPr>
        <w:t>.</w:t>
      </w:r>
    </w:p>
    <w:p w14:paraId="5BE923B7" w14:textId="77777777" w:rsidR="00A95B3E" w:rsidRDefault="00A95B3E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1A0C1633" w14:textId="77777777" w:rsidR="00A95B3E" w:rsidRDefault="00A95B3E" w:rsidP="00CB4FD4">
      <w:pPr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ANS: D</w:t>
      </w:r>
    </w:p>
    <w:p w14:paraId="5CBC5986" w14:textId="77777777" w:rsidR="00B05E5A" w:rsidRPr="006925B7" w:rsidRDefault="00B05E5A" w:rsidP="00B05E5A">
      <w:r>
        <w:t>OBJ: 1-4</w:t>
      </w:r>
    </w:p>
    <w:p w14:paraId="40C34FF5" w14:textId="77777777" w:rsidR="00B05E5A" w:rsidRDefault="00B05E5A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1FDF4186" w14:textId="77777777" w:rsidR="00A95B3E" w:rsidRDefault="00A95B3E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52E16B26" w14:textId="77777777" w:rsidR="00A95B3E" w:rsidRPr="00AF0E82" w:rsidRDefault="00A95B3E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  <w:lang w:val="es-ES"/>
        </w:rPr>
      </w:pPr>
    </w:p>
    <w:p w14:paraId="2CD876DC" w14:textId="77777777" w:rsidR="00A95B3E" w:rsidRDefault="006925B7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3</w:t>
      </w:r>
      <w:r w:rsidR="00A95B3E">
        <w:rPr>
          <w:rFonts w:cs="Times New Roman"/>
        </w:rPr>
        <w:t>8.</w:t>
      </w:r>
      <w:r w:rsidR="00A95B3E">
        <w:t xml:space="preserve"> </w:t>
      </w:r>
      <w:r w:rsidR="00A95B3E">
        <w:rPr>
          <w:rFonts w:cs="Times New Roman"/>
        </w:rPr>
        <w:t xml:space="preserve">In transcription, what is the starting material, </w:t>
      </w:r>
      <w:r w:rsidR="00452945">
        <w:rPr>
          <w:rFonts w:cs="Times New Roman"/>
        </w:rPr>
        <w:t xml:space="preserve">what is the </w:t>
      </w:r>
      <w:r w:rsidR="00A95B3E">
        <w:rPr>
          <w:rFonts w:cs="Times New Roman"/>
        </w:rPr>
        <w:t xml:space="preserve">ending material, and </w:t>
      </w:r>
      <w:r w:rsidR="00452945">
        <w:rPr>
          <w:rFonts w:cs="Times New Roman"/>
        </w:rPr>
        <w:t xml:space="preserve">what is </w:t>
      </w:r>
      <w:r w:rsidR="00A95B3E">
        <w:rPr>
          <w:rFonts w:cs="Times New Roman"/>
        </w:rPr>
        <w:t>the major enzyme that catalyzes the process?</w:t>
      </w:r>
    </w:p>
    <w:p w14:paraId="07549889" w14:textId="50AE20F3" w:rsidR="00A95B3E" w:rsidRPr="00AF0E82" w:rsidRDefault="00A95B3E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  <w:lang w:val="es-ES"/>
        </w:rPr>
      </w:pPr>
      <w:r>
        <w:rPr>
          <w:rFonts w:cs="Times New Roman"/>
          <w:lang w:val="es-ES"/>
        </w:rPr>
        <w:t xml:space="preserve">A. </w:t>
      </w:r>
      <w:r w:rsidRPr="00AF0E82">
        <w:rPr>
          <w:rFonts w:cs="Times New Roman"/>
          <w:lang w:val="es-ES"/>
        </w:rPr>
        <w:t>DNA</w:t>
      </w:r>
      <w:r w:rsidR="00452945">
        <w:rPr>
          <w:rFonts w:cs="Times New Roman"/>
          <w:lang w:val="es-ES"/>
        </w:rPr>
        <w:t>;</w:t>
      </w:r>
      <w:r w:rsidRPr="00AF0E82">
        <w:rPr>
          <w:rFonts w:cs="Times New Roman"/>
          <w:lang w:val="es-ES"/>
        </w:rPr>
        <w:t xml:space="preserve"> RNA</w:t>
      </w:r>
      <w:r w:rsidR="00452945">
        <w:rPr>
          <w:rFonts w:cs="Times New Roman"/>
          <w:lang w:val="es-ES"/>
        </w:rPr>
        <w:t>;</w:t>
      </w:r>
      <w:r w:rsidRPr="00AF0E82">
        <w:rPr>
          <w:rFonts w:cs="Times New Roman"/>
          <w:lang w:val="es-ES"/>
        </w:rPr>
        <w:t xml:space="preserve"> DNA polymerase</w:t>
      </w:r>
    </w:p>
    <w:p w14:paraId="536C859A" w14:textId="14297045" w:rsidR="00A95B3E" w:rsidRPr="00AF0E82" w:rsidRDefault="00A95B3E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  <w:lang w:val="es-ES"/>
        </w:rPr>
      </w:pPr>
      <w:r>
        <w:rPr>
          <w:rFonts w:cs="Times New Roman"/>
          <w:lang w:val="es-ES"/>
        </w:rPr>
        <w:t xml:space="preserve">B. </w:t>
      </w:r>
      <w:r w:rsidRPr="00AF0E82">
        <w:rPr>
          <w:rFonts w:cs="Times New Roman"/>
          <w:lang w:val="es-ES"/>
        </w:rPr>
        <w:t>RNA</w:t>
      </w:r>
      <w:r w:rsidR="00452945">
        <w:rPr>
          <w:rFonts w:cs="Times New Roman"/>
          <w:lang w:val="es-ES"/>
        </w:rPr>
        <w:t>;</w:t>
      </w:r>
      <w:r w:rsidRPr="00AF0E82">
        <w:rPr>
          <w:rFonts w:cs="Times New Roman"/>
          <w:lang w:val="es-ES"/>
        </w:rPr>
        <w:t xml:space="preserve"> protein</w:t>
      </w:r>
      <w:r w:rsidR="00452945">
        <w:rPr>
          <w:rFonts w:cs="Times New Roman"/>
          <w:lang w:val="es-ES"/>
        </w:rPr>
        <w:t>;</w:t>
      </w:r>
      <w:r w:rsidRPr="00AF0E82">
        <w:rPr>
          <w:rFonts w:cs="Times New Roman"/>
          <w:lang w:val="es-ES"/>
        </w:rPr>
        <w:t xml:space="preserve"> peptidyl transferase</w:t>
      </w:r>
    </w:p>
    <w:p w14:paraId="054E49E1" w14:textId="5AEA5005" w:rsidR="00A95B3E" w:rsidRPr="00AF0E82" w:rsidRDefault="00A95B3E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  <w:lang w:val="es-ES"/>
        </w:rPr>
      </w:pPr>
      <w:r>
        <w:rPr>
          <w:rFonts w:cs="Times New Roman"/>
          <w:lang w:val="es-ES"/>
        </w:rPr>
        <w:t xml:space="preserve">C. </w:t>
      </w:r>
      <w:r w:rsidRPr="00AF0E82">
        <w:rPr>
          <w:rFonts w:cs="Times New Roman"/>
          <w:lang w:val="es-ES"/>
        </w:rPr>
        <w:t>RNA</w:t>
      </w:r>
      <w:r w:rsidR="00452945">
        <w:rPr>
          <w:rFonts w:cs="Times New Roman"/>
          <w:lang w:val="es-ES"/>
        </w:rPr>
        <w:t>;</w:t>
      </w:r>
      <w:r w:rsidRPr="00AF0E82">
        <w:rPr>
          <w:rFonts w:cs="Times New Roman"/>
          <w:lang w:val="es-ES"/>
        </w:rPr>
        <w:t xml:space="preserve"> DNA</w:t>
      </w:r>
      <w:r w:rsidR="00452945">
        <w:rPr>
          <w:rFonts w:cs="Times New Roman"/>
          <w:lang w:val="es-ES"/>
        </w:rPr>
        <w:t>;</w:t>
      </w:r>
      <w:r w:rsidRPr="00AF0E82">
        <w:rPr>
          <w:rFonts w:cs="Times New Roman"/>
          <w:lang w:val="es-ES"/>
        </w:rPr>
        <w:t xml:space="preserve"> reverse transcriptase</w:t>
      </w:r>
    </w:p>
    <w:p w14:paraId="2774E38E" w14:textId="041A3518" w:rsidR="00A95B3E" w:rsidRDefault="00A95B3E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  <w:lang w:val="es-ES"/>
        </w:rPr>
      </w:pPr>
      <w:r>
        <w:rPr>
          <w:rFonts w:cs="Times New Roman"/>
          <w:lang w:val="es-ES"/>
        </w:rPr>
        <w:t xml:space="preserve">D. </w:t>
      </w:r>
      <w:r w:rsidRPr="00AF0E82">
        <w:rPr>
          <w:rFonts w:cs="Times New Roman"/>
          <w:lang w:val="es-ES"/>
        </w:rPr>
        <w:t>DNA</w:t>
      </w:r>
      <w:r w:rsidR="00452945">
        <w:rPr>
          <w:rFonts w:cs="Times New Roman"/>
          <w:lang w:val="es-ES"/>
        </w:rPr>
        <w:t>;</w:t>
      </w:r>
      <w:r w:rsidRPr="00AF0E82">
        <w:rPr>
          <w:rFonts w:cs="Times New Roman"/>
          <w:lang w:val="es-ES"/>
        </w:rPr>
        <w:t xml:space="preserve"> RNA</w:t>
      </w:r>
      <w:r w:rsidR="00452945">
        <w:rPr>
          <w:rFonts w:cs="Times New Roman"/>
          <w:lang w:val="es-ES"/>
        </w:rPr>
        <w:t>;</w:t>
      </w:r>
      <w:r w:rsidRPr="00AF0E82">
        <w:rPr>
          <w:rFonts w:cs="Times New Roman"/>
          <w:lang w:val="es-ES"/>
        </w:rPr>
        <w:t xml:space="preserve"> RNA polymerase</w:t>
      </w:r>
    </w:p>
    <w:p w14:paraId="4A4A7582" w14:textId="77777777" w:rsidR="00A95B3E" w:rsidRDefault="00A95B3E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258ADB8A" w14:textId="77777777" w:rsidR="00A95B3E" w:rsidRDefault="00A95B3E" w:rsidP="00CB4FD4">
      <w:pPr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ANS: D</w:t>
      </w:r>
    </w:p>
    <w:p w14:paraId="5B14F268" w14:textId="77777777" w:rsidR="00B05E5A" w:rsidRPr="006925B7" w:rsidRDefault="00B05E5A" w:rsidP="00B05E5A">
      <w:r>
        <w:t>OBJ: 1-4</w:t>
      </w:r>
    </w:p>
    <w:p w14:paraId="4DA45F3D" w14:textId="77777777" w:rsidR="006925B7" w:rsidRPr="00AF0E82" w:rsidRDefault="006925B7" w:rsidP="00CB4FD4">
      <w:pPr>
        <w:widowControl w:val="0"/>
        <w:autoSpaceDE w:val="0"/>
        <w:autoSpaceDN w:val="0"/>
        <w:adjustRightInd w:val="0"/>
        <w:rPr>
          <w:rFonts w:cs="Times New Roman"/>
          <w:lang w:val="es-ES"/>
        </w:rPr>
      </w:pPr>
    </w:p>
    <w:p w14:paraId="35E690BC" w14:textId="77777777" w:rsidR="006925B7" w:rsidRDefault="006925B7" w:rsidP="00CB4FD4"/>
    <w:p w14:paraId="694B5383" w14:textId="77777777" w:rsidR="006925B7" w:rsidRDefault="006925B7" w:rsidP="00CB4FD4"/>
    <w:p w14:paraId="09CFB2EB" w14:textId="77777777" w:rsidR="00A95B3E" w:rsidRDefault="006925B7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3</w:t>
      </w:r>
      <w:r w:rsidR="00A95B3E">
        <w:rPr>
          <w:rFonts w:cs="Times New Roman"/>
        </w:rPr>
        <w:t>9.</w:t>
      </w:r>
      <w:r w:rsidR="00A95B3E">
        <w:t xml:space="preserve"> </w:t>
      </w:r>
      <w:r w:rsidR="00A95B3E">
        <w:rPr>
          <w:rFonts w:cs="Times New Roman"/>
        </w:rPr>
        <w:t>If the following oligonucleotide of double-stranded DNA was transcribed, what would be the sequence of the RNA?</w:t>
      </w:r>
    </w:p>
    <w:p w14:paraId="000F8B2F" w14:textId="771F32CA" w:rsidR="00A95B3E" w:rsidRDefault="00A95B3E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5</w:t>
      </w:r>
      <w:r w:rsidR="00452945" w:rsidRPr="00115A31">
        <w:t>'</w:t>
      </w:r>
      <w:r>
        <w:rPr>
          <w:rFonts w:cs="Times New Roman"/>
        </w:rPr>
        <w:t>TGCTAGCTA3</w:t>
      </w:r>
      <w:r w:rsidR="00452945" w:rsidRPr="00115A31">
        <w:t>'</w:t>
      </w:r>
    </w:p>
    <w:p w14:paraId="6F5B4B2F" w14:textId="4502CDE9" w:rsidR="00A95B3E" w:rsidRDefault="00A95B3E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3</w:t>
      </w:r>
      <w:r w:rsidR="00452945" w:rsidRPr="00115A31">
        <w:t>'</w:t>
      </w:r>
      <w:r>
        <w:rPr>
          <w:rFonts w:cs="Times New Roman"/>
        </w:rPr>
        <w:t>ACGATCGAT5</w:t>
      </w:r>
      <w:r w:rsidR="00452945" w:rsidRPr="00115A31">
        <w:t>'</w:t>
      </w:r>
    </w:p>
    <w:p w14:paraId="1C60445C" w14:textId="44D31598" w:rsidR="00A95B3E" w:rsidRDefault="00A95B3E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A. 5</w:t>
      </w:r>
      <w:r w:rsidR="00452945" w:rsidRPr="00115A31">
        <w:t>'</w:t>
      </w:r>
      <w:r>
        <w:rPr>
          <w:rFonts w:cs="Times New Roman"/>
        </w:rPr>
        <w:t>UGCUAGCUA3</w:t>
      </w:r>
      <w:r w:rsidR="00452945" w:rsidRPr="00115A31">
        <w:t>'</w:t>
      </w:r>
    </w:p>
    <w:p w14:paraId="342B4F78" w14:textId="4CBE4423" w:rsidR="00A95B3E" w:rsidRDefault="00A95B3E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B. 5</w:t>
      </w:r>
      <w:r w:rsidR="00452945" w:rsidRPr="00115A31">
        <w:t>'</w:t>
      </w:r>
      <w:r>
        <w:rPr>
          <w:rFonts w:cs="Times New Roman"/>
        </w:rPr>
        <w:t>ACGAUCGAU3</w:t>
      </w:r>
      <w:r w:rsidR="00452945" w:rsidRPr="00115A31">
        <w:t>'</w:t>
      </w:r>
    </w:p>
    <w:p w14:paraId="7C948475" w14:textId="16F028D8" w:rsidR="00A95B3E" w:rsidRDefault="00A95B3E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C. 3</w:t>
      </w:r>
      <w:r w:rsidR="00452945" w:rsidRPr="00115A31">
        <w:t>'</w:t>
      </w:r>
      <w:r>
        <w:rPr>
          <w:rFonts w:cs="Times New Roman"/>
        </w:rPr>
        <w:t>ACGATCGAT5</w:t>
      </w:r>
      <w:r w:rsidR="00452945" w:rsidRPr="00115A31">
        <w:t>'</w:t>
      </w:r>
    </w:p>
    <w:p w14:paraId="68AA82D9" w14:textId="57103DD7" w:rsidR="00A95B3E" w:rsidRDefault="00A95B3E" w:rsidP="00CB4FD4">
      <w:pPr>
        <w:keepNext/>
        <w:keepLines/>
        <w:widowControl w:val="0"/>
        <w:autoSpaceDE w:val="0"/>
        <w:autoSpaceDN w:val="0"/>
        <w:adjustRightInd w:val="0"/>
        <w:rPr>
          <w:rFonts w:ascii="Symbol" w:hAnsi="Symbol" w:cs="Symbol"/>
        </w:rPr>
      </w:pPr>
      <w:r>
        <w:rPr>
          <w:rFonts w:cs="Times New Roman"/>
        </w:rPr>
        <w:t>D. 3</w:t>
      </w:r>
      <w:r w:rsidR="00452945" w:rsidRPr="00115A31">
        <w:t>'</w:t>
      </w:r>
      <w:r>
        <w:rPr>
          <w:rFonts w:cs="Times New Roman"/>
        </w:rPr>
        <w:t>ACGAUCGAU5</w:t>
      </w:r>
      <w:r w:rsidR="00452945" w:rsidRPr="00115A31">
        <w:t>'</w:t>
      </w:r>
    </w:p>
    <w:p w14:paraId="706AB2E5" w14:textId="77777777" w:rsidR="00A95B3E" w:rsidRDefault="00A95B3E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485DE2E4" w14:textId="77777777" w:rsidR="00A95B3E" w:rsidRDefault="00A95B3E" w:rsidP="00CB4FD4">
      <w:pPr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ANS: A</w:t>
      </w:r>
    </w:p>
    <w:p w14:paraId="54D62DA7" w14:textId="77777777" w:rsidR="00B05E5A" w:rsidRDefault="00B05E5A" w:rsidP="00B05E5A">
      <w:r>
        <w:t>OBJ: 1-4</w:t>
      </w:r>
    </w:p>
    <w:p w14:paraId="37A23DEE" w14:textId="77777777" w:rsidR="00B05E5A" w:rsidRDefault="00B05E5A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662E9A44" w14:textId="77777777" w:rsidR="00A95B3E" w:rsidRDefault="00A95B3E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</w:p>
    <w:p w14:paraId="24E1157F" w14:textId="77777777" w:rsidR="00A95B3E" w:rsidRDefault="00A95B3E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</w:p>
    <w:p w14:paraId="6A02671A" w14:textId="77777777" w:rsidR="00A95B3E" w:rsidRDefault="006925B7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bookmarkStart w:id="1" w:name="OLE_LINK1"/>
      <w:bookmarkStart w:id="2" w:name="OLE_LINK2"/>
      <w:r>
        <w:rPr>
          <w:rFonts w:cs="Times New Roman"/>
        </w:rPr>
        <w:t>4</w:t>
      </w:r>
      <w:r w:rsidR="00A95B3E">
        <w:rPr>
          <w:rFonts w:cs="Times New Roman"/>
        </w:rPr>
        <w:t>0.</w:t>
      </w:r>
      <w:r w:rsidR="00A95B3E">
        <w:t xml:space="preserve"> </w:t>
      </w:r>
      <w:r w:rsidR="00A95B3E">
        <w:rPr>
          <w:rFonts w:cs="Times New Roman"/>
        </w:rPr>
        <w:t>Which of the following enzymes performs transcription in bacteria?</w:t>
      </w:r>
    </w:p>
    <w:p w14:paraId="793A3299" w14:textId="77777777" w:rsidR="00A95B3E" w:rsidRDefault="00A95B3E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A. RNA-dependent DNA polymerase</w:t>
      </w:r>
    </w:p>
    <w:p w14:paraId="48B415D6" w14:textId="77777777" w:rsidR="00A95B3E" w:rsidRDefault="00A95B3E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B. DNA-dependent RNA polymerase</w:t>
      </w:r>
    </w:p>
    <w:p w14:paraId="3FB68F21" w14:textId="77777777" w:rsidR="00A95B3E" w:rsidRDefault="00A95B3E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C. DNA-dependent DNA polymerase</w:t>
      </w:r>
    </w:p>
    <w:p w14:paraId="599DBD67" w14:textId="77777777" w:rsidR="00A95B3E" w:rsidRDefault="00A95B3E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D. RNA-dependent RNA polymerase</w:t>
      </w:r>
    </w:p>
    <w:p w14:paraId="1377FF26" w14:textId="77777777" w:rsidR="00A95B3E" w:rsidRDefault="00A95B3E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7D840967" w14:textId="77777777" w:rsidR="00A95B3E" w:rsidRDefault="00A95B3E" w:rsidP="00CB4FD4">
      <w:pPr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ANS: B</w:t>
      </w:r>
    </w:p>
    <w:p w14:paraId="4D69A1E3" w14:textId="77777777" w:rsidR="009B0969" w:rsidRPr="006925B7" w:rsidRDefault="009B0969" w:rsidP="009B0969">
      <w:r>
        <w:t>OBJ: 1-4</w:t>
      </w:r>
    </w:p>
    <w:p w14:paraId="687469D6" w14:textId="77777777" w:rsidR="009B0969" w:rsidRDefault="009B0969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bookmarkEnd w:id="1"/>
    <w:bookmarkEnd w:id="2"/>
    <w:p w14:paraId="550D37EB" w14:textId="77777777" w:rsidR="00A95B3E" w:rsidRDefault="00A95B3E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</w:p>
    <w:p w14:paraId="772711E7" w14:textId="77777777" w:rsidR="00A95B3E" w:rsidRDefault="00A95B3E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</w:p>
    <w:p w14:paraId="30E6BB76" w14:textId="77777777" w:rsidR="00A95B3E" w:rsidRDefault="006925B7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4</w:t>
      </w:r>
      <w:r w:rsidR="00A95B3E">
        <w:rPr>
          <w:rFonts w:cs="Times New Roman"/>
        </w:rPr>
        <w:t>1.</w:t>
      </w:r>
      <w:r w:rsidR="00A95B3E">
        <w:t xml:space="preserve"> </w:t>
      </w:r>
      <w:r w:rsidR="00A95B3E">
        <w:rPr>
          <w:rFonts w:cs="Times New Roman"/>
        </w:rPr>
        <w:t>The RNA polymerase holoenzyme consists of which of the following?</w:t>
      </w:r>
    </w:p>
    <w:p w14:paraId="1EB2711D" w14:textId="2521340E" w:rsidR="00A95B3E" w:rsidRDefault="00A95B3E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A. </w:t>
      </w:r>
      <w:r>
        <w:rPr>
          <w:rFonts w:ascii="Symbol" w:hAnsi="Symbol" w:cs="Symbol"/>
        </w:rPr>
        <w:t></w:t>
      </w:r>
      <w:r>
        <w:rPr>
          <w:rFonts w:cs="Times New Roman"/>
        </w:rPr>
        <w:t>2,</w:t>
      </w:r>
      <w:r w:rsidR="00452945">
        <w:rPr>
          <w:rFonts w:cs="Times New Roman"/>
        </w:rPr>
        <w:t xml:space="preserve"> </w:t>
      </w:r>
      <w:r>
        <w:rPr>
          <w:rFonts w:ascii="Symbol" w:hAnsi="Symbol" w:cs="Symbol"/>
        </w:rPr>
        <w:t></w:t>
      </w:r>
      <w:r>
        <w:rPr>
          <w:rFonts w:cs="Times New Roman"/>
        </w:rPr>
        <w:t>,</w:t>
      </w:r>
      <w:r w:rsidR="00452945">
        <w:rPr>
          <w:rFonts w:cs="Times New Roman"/>
        </w:rPr>
        <w:t xml:space="preserve"> </w:t>
      </w:r>
      <w:r>
        <w:rPr>
          <w:rFonts w:ascii="Symbol" w:hAnsi="Symbol" w:cs="Symbol"/>
        </w:rPr>
        <w:t></w:t>
      </w:r>
      <w:r w:rsidR="00452945" w:rsidRPr="00115A31">
        <w:t>'</w:t>
      </w:r>
    </w:p>
    <w:p w14:paraId="3EAA37CF" w14:textId="05D6B37D" w:rsidR="00A95B3E" w:rsidRDefault="00A95B3E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B. </w:t>
      </w:r>
      <w:r>
        <w:rPr>
          <w:rFonts w:ascii="Symbol" w:hAnsi="Symbol" w:cs="Symbol"/>
        </w:rPr>
        <w:t></w:t>
      </w:r>
      <w:r>
        <w:rPr>
          <w:rFonts w:cs="Times New Roman"/>
        </w:rPr>
        <w:t>2,</w:t>
      </w:r>
      <w:r w:rsidR="00452945">
        <w:rPr>
          <w:rFonts w:cs="Times New Roman"/>
        </w:rPr>
        <w:t xml:space="preserve"> </w:t>
      </w:r>
      <w:r>
        <w:rPr>
          <w:rFonts w:ascii="Symbol" w:hAnsi="Symbol" w:cs="Symbol"/>
        </w:rPr>
        <w:t></w:t>
      </w:r>
      <w:r>
        <w:rPr>
          <w:rFonts w:cs="Times New Roman"/>
        </w:rPr>
        <w:t>,</w:t>
      </w:r>
      <w:r w:rsidR="00452945">
        <w:rPr>
          <w:rFonts w:cs="Times New Roman"/>
        </w:rPr>
        <w:t xml:space="preserve"> </w:t>
      </w:r>
      <w:r>
        <w:rPr>
          <w:rFonts w:ascii="Symbol" w:hAnsi="Symbol" w:cs="Symbol"/>
        </w:rPr>
        <w:t></w:t>
      </w:r>
      <w:r w:rsidR="00452945" w:rsidRPr="00115A31">
        <w:t>'</w:t>
      </w:r>
      <w:r>
        <w:rPr>
          <w:rFonts w:ascii="Symbol" w:hAnsi="Symbol" w:cs="Symbol"/>
        </w:rPr>
        <w:t></w:t>
      </w:r>
    </w:p>
    <w:p w14:paraId="232BC49C" w14:textId="43E99FAC" w:rsidR="00A95B3E" w:rsidRDefault="00A95B3E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C. </w:t>
      </w:r>
      <w:r>
        <w:rPr>
          <w:rFonts w:ascii="Symbol" w:hAnsi="Symbol" w:cs="Symbol"/>
        </w:rPr>
        <w:t></w:t>
      </w:r>
      <w:r>
        <w:rPr>
          <w:rFonts w:cs="Times New Roman"/>
        </w:rPr>
        <w:t>,</w:t>
      </w:r>
      <w:r w:rsidR="00452945">
        <w:rPr>
          <w:rFonts w:cs="Times New Roman"/>
        </w:rPr>
        <w:t xml:space="preserve"> </w:t>
      </w:r>
      <w:r>
        <w:rPr>
          <w:rFonts w:ascii="Symbol" w:hAnsi="Symbol" w:cs="Symbol"/>
        </w:rPr>
        <w:t></w:t>
      </w:r>
      <w:r w:rsidR="00452945" w:rsidRPr="00115A31">
        <w:t>'</w:t>
      </w:r>
      <w:r>
        <w:rPr>
          <w:rFonts w:cs="Times New Roman"/>
        </w:rPr>
        <w:t>,</w:t>
      </w:r>
      <w:r w:rsidR="00452945">
        <w:rPr>
          <w:rFonts w:cs="Times New Roman"/>
        </w:rPr>
        <w:t xml:space="preserve"> </w:t>
      </w:r>
      <w:r>
        <w:rPr>
          <w:rFonts w:ascii="Symbol" w:hAnsi="Symbol" w:cs="Symbol"/>
        </w:rPr>
        <w:t></w:t>
      </w:r>
      <w:r>
        <w:rPr>
          <w:rFonts w:cs="Times New Roman"/>
        </w:rPr>
        <w:t>,</w:t>
      </w:r>
      <w:r w:rsidR="00452945">
        <w:rPr>
          <w:rFonts w:cs="Times New Roman"/>
        </w:rPr>
        <w:t xml:space="preserve"> </w:t>
      </w:r>
      <w:r>
        <w:rPr>
          <w:rFonts w:ascii="Symbol" w:hAnsi="Symbol" w:cs="Symbol"/>
        </w:rPr>
        <w:t></w:t>
      </w:r>
      <w:r w:rsidR="00452945" w:rsidRPr="00115A31">
        <w:t>'</w:t>
      </w:r>
    </w:p>
    <w:p w14:paraId="6122684A" w14:textId="749F6651" w:rsidR="00A95B3E" w:rsidRDefault="00A95B3E" w:rsidP="00CB4FD4">
      <w:pPr>
        <w:keepNext/>
        <w:keepLines/>
        <w:widowControl w:val="0"/>
        <w:autoSpaceDE w:val="0"/>
        <w:autoSpaceDN w:val="0"/>
        <w:adjustRightInd w:val="0"/>
        <w:rPr>
          <w:rFonts w:ascii="Symbol" w:hAnsi="Symbol" w:cs="Symbol"/>
        </w:rPr>
      </w:pPr>
      <w:r>
        <w:rPr>
          <w:rFonts w:cs="Times New Roman"/>
        </w:rPr>
        <w:t xml:space="preserve">D. </w:t>
      </w:r>
      <w:r>
        <w:rPr>
          <w:rFonts w:ascii="Symbol" w:hAnsi="Symbol" w:cs="Symbol"/>
        </w:rPr>
        <w:t></w:t>
      </w:r>
      <w:r>
        <w:rPr>
          <w:rFonts w:cs="Times New Roman"/>
        </w:rPr>
        <w:t>2,</w:t>
      </w:r>
      <w:r w:rsidR="00452945">
        <w:rPr>
          <w:rFonts w:cs="Times New Roman"/>
        </w:rPr>
        <w:t xml:space="preserve"> </w:t>
      </w:r>
      <w:r>
        <w:rPr>
          <w:rFonts w:ascii="Symbol" w:hAnsi="Symbol" w:cs="Symbol"/>
        </w:rPr>
        <w:t></w:t>
      </w:r>
      <w:r>
        <w:rPr>
          <w:rFonts w:cs="Times New Roman"/>
        </w:rPr>
        <w:t>,</w:t>
      </w:r>
      <w:r w:rsidR="00452945">
        <w:rPr>
          <w:rFonts w:cs="Times New Roman"/>
        </w:rPr>
        <w:t xml:space="preserve"> </w:t>
      </w:r>
      <w:r>
        <w:rPr>
          <w:rFonts w:ascii="Symbol" w:hAnsi="Symbol" w:cs="Symbol"/>
        </w:rPr>
        <w:t></w:t>
      </w:r>
      <w:r w:rsidR="00452945" w:rsidRPr="00115A31">
        <w:t>'</w:t>
      </w:r>
      <w:r>
        <w:rPr>
          <w:rFonts w:cs="Times New Roman"/>
        </w:rPr>
        <w:t>,</w:t>
      </w:r>
      <w:r w:rsidR="00452945">
        <w:rPr>
          <w:rFonts w:cs="Times New Roman"/>
        </w:rPr>
        <w:t xml:space="preserve"> </w:t>
      </w:r>
      <w:r>
        <w:rPr>
          <w:rFonts w:ascii="Symbol" w:hAnsi="Symbol" w:cs="Symbol"/>
        </w:rPr>
        <w:t></w:t>
      </w:r>
    </w:p>
    <w:p w14:paraId="0007D400" w14:textId="77777777" w:rsidR="00A95B3E" w:rsidRDefault="00A95B3E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475CB3CE" w14:textId="77777777" w:rsidR="00A95B3E" w:rsidRDefault="00A95B3E" w:rsidP="00CB4FD4">
      <w:pPr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ANS: B</w:t>
      </w:r>
    </w:p>
    <w:p w14:paraId="4A6ABB55" w14:textId="77777777" w:rsidR="009B0969" w:rsidRPr="006925B7" w:rsidRDefault="009B0969" w:rsidP="009B0969">
      <w:r>
        <w:t>OBJ: 1-4</w:t>
      </w:r>
    </w:p>
    <w:p w14:paraId="7BA176A7" w14:textId="77777777" w:rsidR="009B0969" w:rsidRDefault="009B0969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7C51EF82" w14:textId="77777777" w:rsidR="00A95B3E" w:rsidRDefault="00A95B3E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</w:p>
    <w:p w14:paraId="6E5E3E64" w14:textId="77777777" w:rsidR="00A95B3E" w:rsidRDefault="00A95B3E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</w:p>
    <w:p w14:paraId="308C7F62" w14:textId="77777777" w:rsidR="00A95B3E" w:rsidRDefault="006925B7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4</w:t>
      </w:r>
      <w:r w:rsidR="00A95B3E">
        <w:rPr>
          <w:rFonts w:cs="Times New Roman"/>
        </w:rPr>
        <w:t>2.</w:t>
      </w:r>
      <w:r w:rsidR="00A95B3E">
        <w:t xml:space="preserve"> </w:t>
      </w:r>
      <w:r w:rsidR="00A95B3E">
        <w:rPr>
          <w:rFonts w:cs="Times New Roman"/>
        </w:rPr>
        <w:t>Which component of RNA polymerase is responsible for initiating transcription at the correct site?</w:t>
      </w:r>
    </w:p>
    <w:p w14:paraId="18FFB296" w14:textId="77777777" w:rsidR="00A95B3E" w:rsidRDefault="00A95B3E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A. </w:t>
      </w:r>
      <w:r>
        <w:rPr>
          <w:rFonts w:ascii="Symbol" w:hAnsi="Symbol" w:cs="Symbol"/>
        </w:rPr>
        <w:t></w:t>
      </w:r>
    </w:p>
    <w:p w14:paraId="2472F21F" w14:textId="77777777" w:rsidR="00A95B3E" w:rsidRDefault="00A95B3E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B. </w:t>
      </w:r>
      <w:r>
        <w:rPr>
          <w:rFonts w:ascii="Symbol" w:hAnsi="Symbol" w:cs="Symbol"/>
        </w:rPr>
        <w:t></w:t>
      </w:r>
    </w:p>
    <w:p w14:paraId="68BF49A1" w14:textId="222533A7" w:rsidR="00A95B3E" w:rsidRDefault="00A95B3E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C. </w:t>
      </w:r>
      <w:r>
        <w:rPr>
          <w:rFonts w:ascii="Symbol" w:hAnsi="Symbol" w:cs="Symbol"/>
        </w:rPr>
        <w:t></w:t>
      </w:r>
      <w:r w:rsidR="00452945" w:rsidRPr="00115A31">
        <w:t>'</w:t>
      </w:r>
    </w:p>
    <w:p w14:paraId="0D789270" w14:textId="77777777" w:rsidR="00A95B3E" w:rsidRDefault="00A95B3E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D. </w:t>
      </w:r>
      <w:r>
        <w:rPr>
          <w:rFonts w:ascii="Symbol" w:hAnsi="Symbol" w:cs="Symbol"/>
        </w:rPr>
        <w:t></w:t>
      </w:r>
    </w:p>
    <w:p w14:paraId="65968A35" w14:textId="77777777" w:rsidR="00A95B3E" w:rsidRDefault="00A95B3E" w:rsidP="00CB4FD4">
      <w:pPr>
        <w:keepNext/>
        <w:keepLines/>
        <w:widowControl w:val="0"/>
        <w:autoSpaceDE w:val="0"/>
        <w:autoSpaceDN w:val="0"/>
        <w:adjustRightInd w:val="0"/>
        <w:rPr>
          <w:rFonts w:ascii="Symbol" w:hAnsi="Symbol" w:cs="Symbol"/>
        </w:rPr>
      </w:pPr>
      <w:r>
        <w:rPr>
          <w:rFonts w:cs="Times New Roman"/>
        </w:rPr>
        <w:t xml:space="preserve">E. </w:t>
      </w:r>
      <w:r>
        <w:rPr>
          <w:rFonts w:ascii="Symbol" w:hAnsi="Symbol" w:cs="Symbol"/>
        </w:rPr>
        <w:t></w:t>
      </w:r>
    </w:p>
    <w:p w14:paraId="5B4103F2" w14:textId="77777777" w:rsidR="00A95B3E" w:rsidRDefault="00A95B3E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68413BF2" w14:textId="77777777" w:rsidR="00A95B3E" w:rsidRDefault="00A95B3E" w:rsidP="00CB4FD4">
      <w:pPr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ANS: E</w:t>
      </w:r>
    </w:p>
    <w:p w14:paraId="29A5955F" w14:textId="77777777" w:rsidR="00E45002" w:rsidRPr="006925B7" w:rsidRDefault="00E45002" w:rsidP="00E45002">
      <w:r>
        <w:lastRenderedPageBreak/>
        <w:t>O</w:t>
      </w:r>
      <w:r w:rsidR="00835786">
        <w:t>BJ:</w:t>
      </w:r>
      <w:r>
        <w:t xml:space="preserve"> 1-4</w:t>
      </w:r>
    </w:p>
    <w:p w14:paraId="50602AE9" w14:textId="77777777" w:rsidR="00A95B3E" w:rsidRDefault="00A95B3E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</w:p>
    <w:p w14:paraId="145B1ED7" w14:textId="77777777" w:rsidR="00835786" w:rsidRDefault="00835786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</w:p>
    <w:p w14:paraId="06BACAB1" w14:textId="77777777" w:rsidR="00A95B3E" w:rsidRDefault="00A95B3E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46FE9EB3" w14:textId="77777777" w:rsidR="00A95B3E" w:rsidRDefault="00F555D4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43</w:t>
      </w:r>
      <w:r w:rsidR="00A95B3E">
        <w:rPr>
          <w:rFonts w:cs="Times New Roman"/>
        </w:rPr>
        <w:t>.</w:t>
      </w:r>
      <w:r w:rsidR="00A95B3E">
        <w:t xml:space="preserve"> </w:t>
      </w:r>
      <w:r w:rsidR="00A95B3E">
        <w:rPr>
          <w:rFonts w:cs="Times New Roman"/>
        </w:rPr>
        <w:t>Which of the following is required for termination of transcription in bacteria?</w:t>
      </w:r>
    </w:p>
    <w:p w14:paraId="311B0DEC" w14:textId="77777777" w:rsidR="00A95B3E" w:rsidRDefault="00A95B3E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A. DNA polymerase</w:t>
      </w:r>
    </w:p>
    <w:p w14:paraId="75F1E8DA" w14:textId="77777777" w:rsidR="00A95B3E" w:rsidRDefault="00A95B3E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B. </w:t>
      </w:r>
      <w:r w:rsidR="00452945">
        <w:rPr>
          <w:rFonts w:cs="Times New Roman"/>
        </w:rPr>
        <w:t>Sigma</w:t>
      </w:r>
    </w:p>
    <w:p w14:paraId="5C7EF665" w14:textId="77777777" w:rsidR="00A95B3E" w:rsidRDefault="00A95B3E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C. </w:t>
      </w:r>
      <w:r w:rsidR="00452945">
        <w:rPr>
          <w:rFonts w:cs="Times New Roman"/>
        </w:rPr>
        <w:t xml:space="preserve">Rho </w:t>
      </w:r>
    </w:p>
    <w:p w14:paraId="0DBF5CA2" w14:textId="77777777" w:rsidR="00A95B3E" w:rsidRDefault="00A95B3E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D. </w:t>
      </w:r>
      <w:r w:rsidR="00452945">
        <w:rPr>
          <w:rFonts w:cs="Times New Roman"/>
        </w:rPr>
        <w:t xml:space="preserve">PolyA </w:t>
      </w:r>
      <w:r>
        <w:rPr>
          <w:rFonts w:cs="Times New Roman"/>
        </w:rPr>
        <w:t>signal</w:t>
      </w:r>
    </w:p>
    <w:p w14:paraId="01516176" w14:textId="77777777" w:rsidR="00A95B3E" w:rsidRDefault="00A95B3E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2A149E98" w14:textId="77777777" w:rsidR="00A95B3E" w:rsidRDefault="00A95B3E" w:rsidP="00CB4FD4">
      <w:pPr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ANS: B</w:t>
      </w:r>
    </w:p>
    <w:p w14:paraId="741505EF" w14:textId="77777777" w:rsidR="00835786" w:rsidRPr="00F555D4" w:rsidRDefault="00835786" w:rsidP="00835786">
      <w:r>
        <w:t>OBJ: 1-4</w:t>
      </w:r>
    </w:p>
    <w:p w14:paraId="6591898F" w14:textId="77777777" w:rsidR="00835786" w:rsidRDefault="00835786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1B57328E" w14:textId="77777777" w:rsidR="00A95B3E" w:rsidRDefault="00A95B3E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</w:p>
    <w:p w14:paraId="7B3B31DF" w14:textId="77777777" w:rsidR="00A95B3E" w:rsidRDefault="00A95B3E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28F5325F" w14:textId="77777777" w:rsidR="00A95B3E" w:rsidRDefault="00F555D4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4</w:t>
      </w:r>
      <w:r w:rsidR="00A95B3E">
        <w:rPr>
          <w:rFonts w:cs="Times New Roman"/>
        </w:rPr>
        <w:t>4.</w:t>
      </w:r>
      <w:r w:rsidR="00A95B3E">
        <w:t xml:space="preserve"> </w:t>
      </w:r>
      <w:r w:rsidR="00A95B3E">
        <w:rPr>
          <w:rFonts w:cs="Times New Roman"/>
        </w:rPr>
        <w:t>Which of the following is required for termination of transcription in eukaryotes?</w:t>
      </w:r>
    </w:p>
    <w:p w14:paraId="619A31D0" w14:textId="77777777" w:rsidR="00A95B3E" w:rsidRDefault="00A95B3E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A. RNA polymerase</w:t>
      </w:r>
    </w:p>
    <w:p w14:paraId="7375E774" w14:textId="77777777" w:rsidR="00A95B3E" w:rsidRDefault="00A95B3E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B. </w:t>
      </w:r>
      <w:r w:rsidR="00452945">
        <w:rPr>
          <w:rFonts w:cs="Times New Roman"/>
        </w:rPr>
        <w:t>Sigma</w:t>
      </w:r>
    </w:p>
    <w:p w14:paraId="0D3D46C1" w14:textId="77777777" w:rsidR="00A95B3E" w:rsidRDefault="00A95B3E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C. </w:t>
      </w:r>
      <w:r w:rsidR="00452945">
        <w:rPr>
          <w:rFonts w:cs="Times New Roman"/>
        </w:rPr>
        <w:t xml:space="preserve">Rho </w:t>
      </w:r>
    </w:p>
    <w:p w14:paraId="02D0061A" w14:textId="77777777" w:rsidR="00A95B3E" w:rsidRDefault="00A95B3E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D. </w:t>
      </w:r>
      <w:r w:rsidR="00452945">
        <w:rPr>
          <w:rFonts w:cs="Times New Roman"/>
        </w:rPr>
        <w:t xml:space="preserve">PolyA </w:t>
      </w:r>
      <w:r>
        <w:rPr>
          <w:rFonts w:cs="Times New Roman"/>
        </w:rPr>
        <w:t>signal</w:t>
      </w:r>
    </w:p>
    <w:p w14:paraId="0186B877" w14:textId="77777777" w:rsidR="00A95B3E" w:rsidRDefault="00A95B3E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285F565F" w14:textId="77777777" w:rsidR="00A95B3E" w:rsidRDefault="00A95B3E" w:rsidP="00CB4FD4">
      <w:pPr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ANS: B</w:t>
      </w:r>
    </w:p>
    <w:p w14:paraId="6C813A44" w14:textId="77777777" w:rsidR="00835786" w:rsidRPr="00F555D4" w:rsidRDefault="00835786" w:rsidP="00835786">
      <w:r>
        <w:t>OBJ: 1-4</w:t>
      </w:r>
    </w:p>
    <w:p w14:paraId="34A545DE" w14:textId="77777777" w:rsidR="00835786" w:rsidRDefault="00835786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43761AF5" w14:textId="77777777" w:rsidR="00A95B3E" w:rsidRDefault="00A95B3E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24F50385" w14:textId="77777777" w:rsidR="00A95B3E" w:rsidRDefault="00A95B3E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6694C8FA" w14:textId="77777777" w:rsidR="00A95B3E" w:rsidRDefault="00F555D4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4</w:t>
      </w:r>
      <w:r w:rsidR="00A95B3E">
        <w:rPr>
          <w:rFonts w:cs="Times New Roman"/>
        </w:rPr>
        <w:t>5.</w:t>
      </w:r>
      <w:r w:rsidR="00A95B3E">
        <w:t xml:space="preserve"> </w:t>
      </w:r>
      <w:r w:rsidR="00A95B3E">
        <w:rPr>
          <w:rFonts w:cs="Times New Roman"/>
        </w:rPr>
        <w:t>Which of the following types of RNA is directly involved in removing introns from RNA in eukaryotes?</w:t>
      </w:r>
    </w:p>
    <w:p w14:paraId="74EEF97B" w14:textId="77777777" w:rsidR="00A95B3E" w:rsidRDefault="00A95B3E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A. Micro</w:t>
      </w:r>
    </w:p>
    <w:p w14:paraId="0EE5DBA6" w14:textId="77777777" w:rsidR="00A95B3E" w:rsidRDefault="00A95B3E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B. Transfer</w:t>
      </w:r>
    </w:p>
    <w:p w14:paraId="23281B71" w14:textId="77777777" w:rsidR="00A95B3E" w:rsidRDefault="00A95B3E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C. Small nuclear</w:t>
      </w:r>
    </w:p>
    <w:p w14:paraId="54B17100" w14:textId="77777777" w:rsidR="00A95B3E" w:rsidRDefault="00A95B3E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D. Small interfering</w:t>
      </w:r>
    </w:p>
    <w:p w14:paraId="3648FA9F" w14:textId="77777777" w:rsidR="00A95B3E" w:rsidRDefault="00A95B3E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28C375A3" w14:textId="77777777" w:rsidR="00A95B3E" w:rsidRDefault="00A95B3E" w:rsidP="00CB4FD4">
      <w:pPr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ANS: C</w:t>
      </w:r>
    </w:p>
    <w:p w14:paraId="6D84B9D1" w14:textId="77777777" w:rsidR="00835786" w:rsidRPr="00F555D4" w:rsidRDefault="00835786" w:rsidP="00835786">
      <w:r>
        <w:t>OBJ 1-9</w:t>
      </w:r>
    </w:p>
    <w:p w14:paraId="17D96B55" w14:textId="77777777" w:rsidR="00835786" w:rsidRDefault="00835786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0AF75EA5" w14:textId="77777777" w:rsidR="00A95B3E" w:rsidRDefault="00A95B3E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</w:p>
    <w:p w14:paraId="4EF68D59" w14:textId="77777777" w:rsidR="00A95B3E" w:rsidRDefault="00A95B3E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63996C04" w14:textId="77777777" w:rsidR="00A95B3E" w:rsidRDefault="00F555D4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4</w:t>
      </w:r>
      <w:r w:rsidR="00A95B3E">
        <w:rPr>
          <w:rFonts w:cs="Times New Roman"/>
        </w:rPr>
        <w:t>6.</w:t>
      </w:r>
      <w:r w:rsidR="00A95B3E">
        <w:t xml:space="preserve"> </w:t>
      </w:r>
      <w:r w:rsidR="00A95B3E">
        <w:rPr>
          <w:rFonts w:cs="Times New Roman"/>
        </w:rPr>
        <w:t>What is the secondary structure of transfer RNA?</w:t>
      </w:r>
    </w:p>
    <w:p w14:paraId="0FD1C9BF" w14:textId="77777777" w:rsidR="00A95B3E" w:rsidRDefault="00A95B3E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A. </w:t>
      </w:r>
      <w:r w:rsidR="00452945">
        <w:rPr>
          <w:rFonts w:cs="Times New Roman"/>
        </w:rPr>
        <w:t xml:space="preserve">Cruciform </w:t>
      </w:r>
      <w:r>
        <w:rPr>
          <w:rFonts w:cs="Times New Roman"/>
        </w:rPr>
        <w:t>or inverted L</w:t>
      </w:r>
    </w:p>
    <w:p w14:paraId="7E355443" w14:textId="77777777" w:rsidR="00A95B3E" w:rsidRDefault="00A95B3E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B. </w:t>
      </w:r>
      <w:r w:rsidR="00452945">
        <w:rPr>
          <w:rFonts w:cs="Times New Roman"/>
        </w:rPr>
        <w:t>Hairpin</w:t>
      </w:r>
    </w:p>
    <w:p w14:paraId="5EEE912A" w14:textId="77777777" w:rsidR="00A95B3E" w:rsidRDefault="00A95B3E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C. </w:t>
      </w:r>
      <w:r w:rsidR="00452945">
        <w:rPr>
          <w:rFonts w:cs="Times New Roman"/>
        </w:rPr>
        <w:t xml:space="preserve">Triple </w:t>
      </w:r>
      <w:r>
        <w:rPr>
          <w:rFonts w:cs="Times New Roman"/>
        </w:rPr>
        <w:t>helix or triplex</w:t>
      </w:r>
    </w:p>
    <w:p w14:paraId="0143D7CC" w14:textId="77777777" w:rsidR="00A95B3E" w:rsidRDefault="00A95B3E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D. </w:t>
      </w:r>
      <w:r w:rsidR="00452945">
        <w:rPr>
          <w:rFonts w:cs="Times New Roman"/>
        </w:rPr>
        <w:t xml:space="preserve">Ring </w:t>
      </w:r>
      <w:r>
        <w:rPr>
          <w:rFonts w:cs="Times New Roman"/>
        </w:rPr>
        <w:t>or inverted C</w:t>
      </w:r>
    </w:p>
    <w:p w14:paraId="22BA50ED" w14:textId="77777777" w:rsidR="00A95B3E" w:rsidRDefault="00A95B3E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60BF6731" w14:textId="77777777" w:rsidR="00A95B3E" w:rsidRDefault="00A95B3E" w:rsidP="00CB4FD4">
      <w:pPr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ANS: A</w:t>
      </w:r>
    </w:p>
    <w:p w14:paraId="29E6B900" w14:textId="77777777" w:rsidR="00F555D4" w:rsidRDefault="00835786" w:rsidP="00835786">
      <w:pPr>
        <w:rPr>
          <w:rFonts w:cs="Times New Roman"/>
        </w:rPr>
      </w:pPr>
      <w:r>
        <w:t>OBJ: 1-5</w:t>
      </w:r>
    </w:p>
    <w:p w14:paraId="13541044" w14:textId="77777777" w:rsidR="00F555D4" w:rsidRDefault="00F555D4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1B00BD53" w14:textId="77777777" w:rsidR="00F555D4" w:rsidRDefault="00F555D4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066BCA9C" w14:textId="77777777" w:rsidR="00F555D4" w:rsidRDefault="00F555D4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704871A6" w14:textId="083B5BD2" w:rsidR="00A95B3E" w:rsidRDefault="00F555D4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4</w:t>
      </w:r>
      <w:r w:rsidR="00A95B3E">
        <w:rPr>
          <w:rFonts w:cs="Times New Roman"/>
        </w:rPr>
        <w:t>7.</w:t>
      </w:r>
      <w:r w:rsidR="00A95B3E">
        <w:t xml:space="preserve"> </w:t>
      </w:r>
      <w:r w:rsidR="00A95B3E">
        <w:rPr>
          <w:rFonts w:cs="Times New Roman"/>
        </w:rPr>
        <w:t>The loop of transfer RNA that interacts with the codon on mRNA in translation is called the</w:t>
      </w:r>
    </w:p>
    <w:p w14:paraId="263CE93D" w14:textId="77777777" w:rsidR="00A95B3E" w:rsidRDefault="00A95B3E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A. D loop</w:t>
      </w:r>
      <w:r w:rsidR="00452945">
        <w:rPr>
          <w:rFonts w:cs="Times New Roman"/>
        </w:rPr>
        <w:t>.</w:t>
      </w:r>
    </w:p>
    <w:p w14:paraId="09CC8D6C" w14:textId="77777777" w:rsidR="00A95B3E" w:rsidRDefault="00A95B3E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B. T</w:t>
      </w:r>
      <w:r>
        <w:rPr>
          <w:rFonts w:ascii="Symbol" w:hAnsi="Symbol" w:cs="Symbol"/>
        </w:rPr>
        <w:t></w:t>
      </w:r>
      <w:r>
        <w:rPr>
          <w:rFonts w:cs="Times New Roman"/>
        </w:rPr>
        <w:t>C loop</w:t>
      </w:r>
      <w:r w:rsidR="00452945">
        <w:rPr>
          <w:rFonts w:cs="Times New Roman"/>
        </w:rPr>
        <w:t>.</w:t>
      </w:r>
    </w:p>
    <w:p w14:paraId="075A2DEC" w14:textId="77777777" w:rsidR="00A95B3E" w:rsidRDefault="00A95B3E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C. variable loop</w:t>
      </w:r>
      <w:r w:rsidR="00452945">
        <w:rPr>
          <w:rFonts w:cs="Times New Roman"/>
        </w:rPr>
        <w:t>.</w:t>
      </w:r>
    </w:p>
    <w:p w14:paraId="29A0675D" w14:textId="77777777" w:rsidR="00A95B3E" w:rsidRDefault="00A95B3E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D. anticodon loop</w:t>
      </w:r>
      <w:r w:rsidR="00452945">
        <w:rPr>
          <w:rFonts w:cs="Times New Roman"/>
        </w:rPr>
        <w:t>.</w:t>
      </w:r>
    </w:p>
    <w:p w14:paraId="09AA3035" w14:textId="77777777" w:rsidR="00A95B3E" w:rsidRDefault="00A95B3E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6108176D" w14:textId="77777777" w:rsidR="00A95B3E" w:rsidRDefault="00A95B3E" w:rsidP="00CB4FD4">
      <w:pPr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ANS: D</w:t>
      </w:r>
    </w:p>
    <w:p w14:paraId="0E7796F4" w14:textId="77777777" w:rsidR="00835786" w:rsidRPr="00F555D4" w:rsidRDefault="00835786" w:rsidP="00835786">
      <w:r>
        <w:t>OBJ: 1-5</w:t>
      </w:r>
    </w:p>
    <w:p w14:paraId="1CE6C6C4" w14:textId="77777777" w:rsidR="00A95B3E" w:rsidRDefault="00A95B3E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</w:p>
    <w:p w14:paraId="5C64028D" w14:textId="77777777" w:rsidR="00A95B3E" w:rsidRDefault="00A95B3E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03C2C1A7" w14:textId="77777777" w:rsidR="00A95B3E" w:rsidRDefault="00A95B3E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618BE2C2" w14:textId="77777777" w:rsidR="00A95B3E" w:rsidRDefault="00AF65FC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48</w:t>
      </w:r>
      <w:r w:rsidR="00A95B3E">
        <w:rPr>
          <w:rFonts w:cs="Times New Roman"/>
        </w:rPr>
        <w:t>.</w:t>
      </w:r>
      <w:r w:rsidR="00A95B3E">
        <w:t xml:space="preserve"> </w:t>
      </w:r>
      <w:r w:rsidR="000510F5" w:rsidRPr="005F4018">
        <w:rPr>
          <w:rFonts w:cs="Times New Roman"/>
          <w:noProof/>
        </w:rPr>
        <w:t>A mechanism</w:t>
      </w:r>
      <w:r w:rsidR="000510F5">
        <w:rPr>
          <w:rFonts w:cs="Times New Roman"/>
        </w:rPr>
        <w:t xml:space="preserve"> of intron removal results in which by-product</w:t>
      </w:r>
      <w:r w:rsidR="00452945">
        <w:rPr>
          <w:rFonts w:cs="Times New Roman"/>
        </w:rPr>
        <w:t>?</w:t>
      </w:r>
    </w:p>
    <w:p w14:paraId="4E870411" w14:textId="77777777" w:rsidR="00A95B3E" w:rsidRDefault="00A95B3E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A. </w:t>
      </w:r>
      <w:r w:rsidR="00452945">
        <w:rPr>
          <w:rFonts w:cs="Times New Roman"/>
        </w:rPr>
        <w:t>Dinucleotides</w:t>
      </w:r>
    </w:p>
    <w:p w14:paraId="2CB3E6FB" w14:textId="683E4C12" w:rsidR="00A95B3E" w:rsidRDefault="00A95B3E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B. </w:t>
      </w:r>
      <w:r w:rsidR="00452945">
        <w:rPr>
          <w:rFonts w:cs="Times New Roman"/>
        </w:rPr>
        <w:t xml:space="preserve">PolyA </w:t>
      </w:r>
      <w:r>
        <w:rPr>
          <w:rFonts w:cs="Times New Roman"/>
        </w:rPr>
        <w:t>tail</w:t>
      </w:r>
      <w:r w:rsidR="004E25CD">
        <w:rPr>
          <w:rFonts w:cs="Times New Roman"/>
        </w:rPr>
        <w:t>s</w:t>
      </w:r>
    </w:p>
    <w:p w14:paraId="0CB0E6C1" w14:textId="77777777" w:rsidR="00A95B3E" w:rsidRDefault="000510F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C. </w:t>
      </w:r>
      <w:r w:rsidR="00452945">
        <w:rPr>
          <w:rFonts w:cs="Times New Roman"/>
        </w:rPr>
        <w:t>Lariats</w:t>
      </w:r>
    </w:p>
    <w:p w14:paraId="79913D19" w14:textId="77777777" w:rsidR="00A95B3E" w:rsidRDefault="000510F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D. </w:t>
      </w:r>
      <w:r w:rsidR="004E25CD">
        <w:rPr>
          <w:rFonts w:cs="Times New Roman"/>
        </w:rPr>
        <w:t>Okazaki fragments</w:t>
      </w:r>
    </w:p>
    <w:p w14:paraId="53E1D0C2" w14:textId="77777777" w:rsidR="00A95B3E" w:rsidRDefault="00A95B3E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191272E1" w14:textId="77777777" w:rsidR="00A95B3E" w:rsidRDefault="00A95B3E" w:rsidP="00CB4FD4">
      <w:pPr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ANS: C</w:t>
      </w:r>
    </w:p>
    <w:p w14:paraId="73CDD164" w14:textId="77777777" w:rsidR="005262C9" w:rsidRDefault="005262C9" w:rsidP="005262C9">
      <w:pPr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OBJ: 1-9</w:t>
      </w:r>
    </w:p>
    <w:p w14:paraId="39E6D740" w14:textId="77777777" w:rsidR="005262C9" w:rsidRDefault="005262C9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67DC77B5" w14:textId="77777777" w:rsidR="00A95B3E" w:rsidRDefault="00A95B3E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</w:p>
    <w:p w14:paraId="0FE94335" w14:textId="77777777" w:rsidR="00A95B3E" w:rsidRDefault="00A95B3E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</w:p>
    <w:p w14:paraId="02C403AD" w14:textId="77777777" w:rsidR="00A95B3E" w:rsidRDefault="009B17AE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49</w:t>
      </w:r>
      <w:r w:rsidR="00A95B3E">
        <w:rPr>
          <w:rFonts w:cs="Times New Roman"/>
        </w:rPr>
        <w:t>.</w:t>
      </w:r>
      <w:r w:rsidR="00A95B3E">
        <w:t xml:space="preserve"> </w:t>
      </w:r>
      <w:r>
        <w:rPr>
          <w:rFonts w:cs="Times New Roman"/>
        </w:rPr>
        <w:t>Capping of RNA involves which type of connection</w:t>
      </w:r>
      <w:r w:rsidR="004D4990">
        <w:rPr>
          <w:rFonts w:cs="Times New Roman"/>
        </w:rPr>
        <w:t>?</w:t>
      </w:r>
    </w:p>
    <w:p w14:paraId="34CDB8E6" w14:textId="4DD8F182" w:rsidR="00A95B3E" w:rsidRDefault="00A95B3E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A. </w:t>
      </w:r>
      <w:r w:rsidR="009B17AE">
        <w:rPr>
          <w:rFonts w:cs="Times New Roman"/>
        </w:rPr>
        <w:t>3</w:t>
      </w:r>
      <w:r w:rsidR="00452945" w:rsidRPr="00115A31">
        <w:t>'</w:t>
      </w:r>
      <w:r w:rsidR="009B17AE">
        <w:rPr>
          <w:rFonts w:cs="Times New Roman"/>
        </w:rPr>
        <w:t>RNA-5</w:t>
      </w:r>
      <w:r w:rsidR="00452945" w:rsidRPr="00115A31">
        <w:t>'</w:t>
      </w:r>
      <w:r w:rsidR="00452945">
        <w:t xml:space="preserve"> </w:t>
      </w:r>
      <w:r w:rsidR="009B17AE">
        <w:rPr>
          <w:rFonts w:cs="Times New Roman"/>
        </w:rPr>
        <w:t>cap</w:t>
      </w:r>
    </w:p>
    <w:p w14:paraId="533B1A1C" w14:textId="5A697AF3" w:rsidR="00A95B3E" w:rsidRDefault="00A95B3E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B. </w:t>
      </w:r>
      <w:r w:rsidR="000510F5">
        <w:rPr>
          <w:rFonts w:cs="Times New Roman"/>
        </w:rPr>
        <w:t>5</w:t>
      </w:r>
      <w:r w:rsidR="00452945" w:rsidRPr="00115A31">
        <w:t>'</w:t>
      </w:r>
      <w:r w:rsidR="009B17AE">
        <w:rPr>
          <w:rFonts w:cs="Times New Roman"/>
        </w:rPr>
        <w:t>RNA-</w:t>
      </w:r>
      <w:r w:rsidR="000510F5">
        <w:rPr>
          <w:rFonts w:cs="Times New Roman"/>
        </w:rPr>
        <w:t>3</w:t>
      </w:r>
      <w:r w:rsidR="00452945" w:rsidRPr="00115A31">
        <w:t>'</w:t>
      </w:r>
      <w:r w:rsidR="00452945">
        <w:t xml:space="preserve"> </w:t>
      </w:r>
      <w:r w:rsidR="009B17AE">
        <w:rPr>
          <w:rFonts w:cs="Times New Roman"/>
        </w:rPr>
        <w:t>cap</w:t>
      </w:r>
    </w:p>
    <w:p w14:paraId="1D658AC0" w14:textId="31336911" w:rsidR="00A95B3E" w:rsidRDefault="00A95B3E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C. </w:t>
      </w:r>
      <w:r w:rsidR="000510F5">
        <w:rPr>
          <w:rFonts w:cs="Times New Roman"/>
        </w:rPr>
        <w:t>5</w:t>
      </w:r>
      <w:r w:rsidR="00452945" w:rsidRPr="00115A31">
        <w:t>'</w:t>
      </w:r>
      <w:r w:rsidR="009B17AE">
        <w:rPr>
          <w:rFonts w:cs="Times New Roman"/>
        </w:rPr>
        <w:t>RNA-5</w:t>
      </w:r>
      <w:r w:rsidR="00452945" w:rsidRPr="00115A31">
        <w:t>'</w:t>
      </w:r>
      <w:r w:rsidR="00452945">
        <w:t xml:space="preserve"> </w:t>
      </w:r>
      <w:r w:rsidR="009B17AE">
        <w:rPr>
          <w:rFonts w:cs="Times New Roman"/>
        </w:rPr>
        <w:t>cap</w:t>
      </w:r>
    </w:p>
    <w:p w14:paraId="5B88B4C6" w14:textId="24BA74FE" w:rsidR="00A95B3E" w:rsidRDefault="00A95B3E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D. </w:t>
      </w:r>
      <w:r w:rsidR="009B17AE">
        <w:rPr>
          <w:rFonts w:cs="Times New Roman"/>
        </w:rPr>
        <w:t>3</w:t>
      </w:r>
      <w:r w:rsidR="00452945" w:rsidRPr="00115A31">
        <w:t>'</w:t>
      </w:r>
      <w:r w:rsidR="009B17AE">
        <w:rPr>
          <w:rFonts w:cs="Times New Roman"/>
        </w:rPr>
        <w:t>RNA-</w:t>
      </w:r>
      <w:r w:rsidR="000510F5">
        <w:rPr>
          <w:rFonts w:cs="Times New Roman"/>
        </w:rPr>
        <w:t>3</w:t>
      </w:r>
      <w:r w:rsidR="00452945" w:rsidRPr="00115A31">
        <w:t>'</w:t>
      </w:r>
      <w:r w:rsidR="00452945">
        <w:t xml:space="preserve"> </w:t>
      </w:r>
      <w:r w:rsidR="009B17AE">
        <w:rPr>
          <w:rFonts w:cs="Times New Roman"/>
        </w:rPr>
        <w:t>cap</w:t>
      </w:r>
    </w:p>
    <w:p w14:paraId="268C05A5" w14:textId="77777777" w:rsidR="00A95B3E" w:rsidRDefault="00A95B3E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64C14C21" w14:textId="77777777" w:rsidR="00A95B3E" w:rsidRDefault="00A95B3E" w:rsidP="00CB4FD4">
      <w:pPr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ANS: C</w:t>
      </w:r>
    </w:p>
    <w:p w14:paraId="669268E0" w14:textId="77777777" w:rsidR="005262C9" w:rsidRDefault="005262C9" w:rsidP="005262C9">
      <w:pPr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OBJ: 1-9</w:t>
      </w:r>
    </w:p>
    <w:p w14:paraId="19CE3FE1" w14:textId="77777777" w:rsidR="005262C9" w:rsidRDefault="005262C9" w:rsidP="005262C9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187560CD" w14:textId="77777777" w:rsidR="005262C9" w:rsidRDefault="005262C9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6A0F4594" w14:textId="77777777" w:rsidR="00A95B3E" w:rsidRDefault="00A95B3E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66ED25F1" w14:textId="77777777" w:rsidR="000510F5" w:rsidRDefault="000510F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50.</w:t>
      </w:r>
      <w:r>
        <w:t xml:space="preserve"> </w:t>
      </w:r>
      <w:r>
        <w:rPr>
          <w:rFonts w:cs="Times New Roman"/>
        </w:rPr>
        <w:t>Thalassemias arise from changes in what part of the beta-globin gene?</w:t>
      </w:r>
    </w:p>
    <w:p w14:paraId="32D56CF6" w14:textId="2026E833" w:rsidR="000510F5" w:rsidRDefault="000510F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A. 3</w:t>
      </w:r>
      <w:r w:rsidR="00452945" w:rsidRPr="00115A31">
        <w:t>'</w:t>
      </w:r>
      <w:r>
        <w:rPr>
          <w:rFonts w:cs="Times New Roman"/>
        </w:rPr>
        <w:t xml:space="preserve"> untranslated region</w:t>
      </w:r>
    </w:p>
    <w:p w14:paraId="40C1EE1D" w14:textId="77777777" w:rsidR="000510F5" w:rsidRDefault="000510F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B. </w:t>
      </w:r>
      <w:r w:rsidR="00452945">
        <w:rPr>
          <w:rFonts w:cs="Times New Roman"/>
        </w:rPr>
        <w:t xml:space="preserve">PolyA </w:t>
      </w:r>
      <w:r>
        <w:rPr>
          <w:rFonts w:cs="Times New Roman"/>
        </w:rPr>
        <w:t>tail</w:t>
      </w:r>
    </w:p>
    <w:p w14:paraId="6AD892B8" w14:textId="0FA6C1A6" w:rsidR="000510F5" w:rsidRDefault="000510F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C. </w:t>
      </w:r>
      <w:r w:rsidR="00452945">
        <w:rPr>
          <w:rFonts w:cs="Times New Roman"/>
        </w:rPr>
        <w:t>Splice-</w:t>
      </w:r>
      <w:r>
        <w:rPr>
          <w:rFonts w:cs="Times New Roman"/>
        </w:rPr>
        <w:t>recognition site</w:t>
      </w:r>
    </w:p>
    <w:p w14:paraId="118181ED" w14:textId="0B5FBDF9" w:rsidR="000510F5" w:rsidRDefault="000510F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D. </w:t>
      </w:r>
      <w:r w:rsidR="00452945">
        <w:rPr>
          <w:rFonts w:cs="Times New Roman"/>
        </w:rPr>
        <w:t>Ribosome-</w:t>
      </w:r>
      <w:r>
        <w:rPr>
          <w:rFonts w:cs="Times New Roman"/>
        </w:rPr>
        <w:t>binding site</w:t>
      </w:r>
    </w:p>
    <w:p w14:paraId="306215EC" w14:textId="77777777" w:rsidR="000510F5" w:rsidRDefault="000510F5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3DEFDABF" w14:textId="77777777" w:rsidR="000510F5" w:rsidRDefault="000510F5" w:rsidP="00CB4FD4">
      <w:pPr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ANS: C</w:t>
      </w:r>
    </w:p>
    <w:p w14:paraId="35A7AD53" w14:textId="77777777" w:rsidR="005262C9" w:rsidRDefault="005262C9" w:rsidP="005262C9">
      <w:pPr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OBJ: 1-9</w:t>
      </w:r>
    </w:p>
    <w:p w14:paraId="7CB11E1E" w14:textId="77777777" w:rsidR="00075B23" w:rsidRDefault="00075B23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31DD645A" w14:textId="77777777" w:rsidR="00075B23" w:rsidRDefault="00075B23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155FA97D" w14:textId="77777777" w:rsidR="009F5376" w:rsidRDefault="009F5376" w:rsidP="00CB4FD4"/>
    <w:p w14:paraId="11F5DD41" w14:textId="77777777" w:rsidR="007C2885" w:rsidRDefault="000C72F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51</w:t>
      </w:r>
      <w:r w:rsidR="007C2885">
        <w:rPr>
          <w:rFonts w:cs="Times New Roman"/>
        </w:rPr>
        <w:t>.</w:t>
      </w:r>
      <w:r w:rsidR="007C2885">
        <w:t xml:space="preserve"> </w:t>
      </w:r>
      <w:r w:rsidR="007C2885">
        <w:rPr>
          <w:rFonts w:cs="Times New Roman"/>
        </w:rPr>
        <w:t>Which of the following describes the general structure of an amino acid?</w:t>
      </w:r>
    </w:p>
    <w:p w14:paraId="2035CCF9" w14:textId="77777777" w:rsidR="007C2885" w:rsidRDefault="007C288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A. Planar carbon-nitrogen ring with </w:t>
      </w:r>
      <w:r w:rsidRPr="005F4018">
        <w:rPr>
          <w:rFonts w:cs="Times New Roman"/>
          <w:noProof/>
        </w:rPr>
        <w:t>deoxyribose</w:t>
      </w:r>
      <w:r>
        <w:rPr>
          <w:rFonts w:cs="Times New Roman"/>
        </w:rPr>
        <w:t xml:space="preserve"> sugar</w:t>
      </w:r>
    </w:p>
    <w:p w14:paraId="4B053570" w14:textId="77777777" w:rsidR="007C2885" w:rsidRDefault="007C288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B. Pentose sugar bound to phosphate and purine or pyrimidine base</w:t>
      </w:r>
    </w:p>
    <w:p w14:paraId="21DFE062" w14:textId="77777777" w:rsidR="007C2885" w:rsidRDefault="007C288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C. Central carbon with </w:t>
      </w:r>
      <w:r w:rsidRPr="005F4018">
        <w:rPr>
          <w:rFonts w:cs="Times New Roman"/>
          <w:noProof/>
        </w:rPr>
        <w:t>carboxyl</w:t>
      </w:r>
      <w:r>
        <w:rPr>
          <w:rFonts w:cs="Times New Roman"/>
        </w:rPr>
        <w:t xml:space="preserve"> group, </w:t>
      </w:r>
      <w:r w:rsidRPr="005F4018">
        <w:rPr>
          <w:rFonts w:cs="Times New Roman"/>
          <w:noProof/>
        </w:rPr>
        <w:t>amino</w:t>
      </w:r>
      <w:r>
        <w:rPr>
          <w:rFonts w:cs="Times New Roman"/>
        </w:rPr>
        <w:t xml:space="preserve"> group, hydrogen, and a side chain</w:t>
      </w:r>
    </w:p>
    <w:p w14:paraId="24AFC926" w14:textId="77777777" w:rsidR="007C2885" w:rsidRDefault="007C288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D. </w:t>
      </w:r>
      <w:r w:rsidRPr="005F4018">
        <w:rPr>
          <w:rFonts w:cs="Times New Roman"/>
          <w:noProof/>
        </w:rPr>
        <w:t>Polymer</w:t>
      </w:r>
      <w:r>
        <w:rPr>
          <w:rFonts w:cs="Times New Roman"/>
        </w:rPr>
        <w:t xml:space="preserve"> of molecules bound together by a peptide bond</w:t>
      </w:r>
    </w:p>
    <w:p w14:paraId="06C47D77" w14:textId="77777777" w:rsidR="007C2885" w:rsidRDefault="007C2885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3B0DFCB9" w14:textId="77777777" w:rsidR="007C2885" w:rsidRDefault="007C2885" w:rsidP="00CB4FD4">
      <w:pPr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ANS: C</w:t>
      </w:r>
    </w:p>
    <w:p w14:paraId="22A50B6B" w14:textId="77777777" w:rsidR="0020232A" w:rsidRPr="000C72F5" w:rsidRDefault="0020232A" w:rsidP="0020232A">
      <w:r>
        <w:rPr>
          <w:rFonts w:cs="Times New Roman"/>
        </w:rPr>
        <w:t>OBJ: 1-12</w:t>
      </w:r>
    </w:p>
    <w:p w14:paraId="30B3C2EA" w14:textId="77777777" w:rsidR="0020232A" w:rsidRDefault="0020232A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7B4969F0" w14:textId="77777777" w:rsidR="007C2885" w:rsidRDefault="007C2885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4A7221B6" w14:textId="77777777" w:rsidR="007C2885" w:rsidRDefault="007C2885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178410F8" w14:textId="7307A390" w:rsidR="007C2885" w:rsidRDefault="008C7F46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5</w:t>
      </w:r>
      <w:r w:rsidR="007C2885">
        <w:rPr>
          <w:rFonts w:cs="Times New Roman"/>
        </w:rPr>
        <w:t>2.</w:t>
      </w:r>
      <w:r w:rsidR="007C2885">
        <w:t xml:space="preserve"> </w:t>
      </w:r>
      <w:r w:rsidR="007C2885">
        <w:rPr>
          <w:rFonts w:cs="Times New Roman"/>
        </w:rPr>
        <w:t>The chemical nature of alanine, leucine, phenylalanine, and tryptophan is described as</w:t>
      </w:r>
    </w:p>
    <w:p w14:paraId="408BC95E" w14:textId="77777777" w:rsidR="007C2885" w:rsidRDefault="007C288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A. polar</w:t>
      </w:r>
      <w:r w:rsidR="00452945">
        <w:rPr>
          <w:rFonts w:cs="Times New Roman"/>
        </w:rPr>
        <w:t>.</w:t>
      </w:r>
    </w:p>
    <w:p w14:paraId="4DB8FBBB" w14:textId="77777777" w:rsidR="007C2885" w:rsidRDefault="007C288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B. acidic</w:t>
      </w:r>
      <w:r w:rsidR="00452945">
        <w:rPr>
          <w:rFonts w:cs="Times New Roman"/>
        </w:rPr>
        <w:t>.</w:t>
      </w:r>
    </w:p>
    <w:p w14:paraId="4C9E13F1" w14:textId="77777777" w:rsidR="007C2885" w:rsidRDefault="007C288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C. basic</w:t>
      </w:r>
      <w:r w:rsidR="00452945">
        <w:rPr>
          <w:rFonts w:cs="Times New Roman"/>
        </w:rPr>
        <w:t>.</w:t>
      </w:r>
    </w:p>
    <w:p w14:paraId="676FEAAD" w14:textId="77777777" w:rsidR="007C2885" w:rsidRDefault="007C288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D. nonpolar</w:t>
      </w:r>
      <w:r w:rsidR="00452945">
        <w:rPr>
          <w:rFonts w:cs="Times New Roman"/>
        </w:rPr>
        <w:t>.</w:t>
      </w:r>
    </w:p>
    <w:p w14:paraId="4B8ADECA" w14:textId="77777777" w:rsidR="007C2885" w:rsidRDefault="007C2885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2991D376" w14:textId="77777777" w:rsidR="007C2885" w:rsidRDefault="007C2885" w:rsidP="00CB4FD4">
      <w:pPr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ANS: D</w:t>
      </w:r>
    </w:p>
    <w:p w14:paraId="5A6A14CE" w14:textId="77777777" w:rsidR="0020232A" w:rsidRPr="008C7F46" w:rsidRDefault="0020232A" w:rsidP="0020232A">
      <w:r>
        <w:rPr>
          <w:rFonts w:cs="Times New Roman"/>
        </w:rPr>
        <w:t>OBJ: 1-12</w:t>
      </w:r>
    </w:p>
    <w:p w14:paraId="32AD12DB" w14:textId="77777777" w:rsidR="0020232A" w:rsidRDefault="0020232A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34B9243D" w14:textId="77777777" w:rsidR="007C2885" w:rsidRDefault="007C2885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3DB01958" w14:textId="77777777" w:rsidR="007C2885" w:rsidRDefault="007C2885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27C90F00" w14:textId="77777777" w:rsidR="007C2885" w:rsidRDefault="008C7F46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5</w:t>
      </w:r>
      <w:r w:rsidR="007C2885">
        <w:rPr>
          <w:rFonts w:cs="Times New Roman"/>
        </w:rPr>
        <w:t>3.</w:t>
      </w:r>
      <w:r w:rsidR="007C2885">
        <w:t xml:space="preserve"> </w:t>
      </w:r>
      <w:r w:rsidR="007C2885">
        <w:rPr>
          <w:rFonts w:cs="Times New Roman"/>
        </w:rPr>
        <w:t>Which of the following amino acids has a nonpolar R group?</w:t>
      </w:r>
    </w:p>
    <w:p w14:paraId="67513828" w14:textId="77777777" w:rsidR="007C2885" w:rsidRDefault="007C288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A. </w:t>
      </w:r>
      <w:r w:rsidR="00452945">
        <w:rPr>
          <w:rFonts w:cs="Times New Roman"/>
        </w:rPr>
        <w:t>Valine</w:t>
      </w:r>
    </w:p>
    <w:p w14:paraId="31E44979" w14:textId="77777777" w:rsidR="007C2885" w:rsidRDefault="007C288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B. </w:t>
      </w:r>
      <w:r w:rsidR="00452945">
        <w:rPr>
          <w:rFonts w:cs="Times New Roman"/>
        </w:rPr>
        <w:t>Cysteine</w:t>
      </w:r>
    </w:p>
    <w:p w14:paraId="1DE372DD" w14:textId="77777777" w:rsidR="007C2885" w:rsidRDefault="007C288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C. </w:t>
      </w:r>
      <w:r w:rsidR="00452945">
        <w:rPr>
          <w:rFonts w:cs="Times New Roman"/>
        </w:rPr>
        <w:t>Arginine</w:t>
      </w:r>
    </w:p>
    <w:p w14:paraId="39BA3BD6" w14:textId="77777777" w:rsidR="007C2885" w:rsidRDefault="007C288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D. </w:t>
      </w:r>
      <w:r w:rsidR="00452945">
        <w:rPr>
          <w:rFonts w:cs="Times New Roman"/>
        </w:rPr>
        <w:t>Tyrosine</w:t>
      </w:r>
    </w:p>
    <w:p w14:paraId="38965962" w14:textId="77777777" w:rsidR="007C2885" w:rsidRDefault="007C2885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7AEFD9DE" w14:textId="77777777" w:rsidR="007C2885" w:rsidRDefault="007C2885" w:rsidP="00CB4FD4">
      <w:pPr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ANS: A</w:t>
      </w:r>
    </w:p>
    <w:p w14:paraId="5E860E9C" w14:textId="77777777" w:rsidR="0020232A" w:rsidRPr="008C7F46" w:rsidRDefault="0020232A" w:rsidP="0020232A">
      <w:r>
        <w:rPr>
          <w:rFonts w:cs="Times New Roman"/>
        </w:rPr>
        <w:t>OBJ: 1-12</w:t>
      </w:r>
    </w:p>
    <w:p w14:paraId="57EB6557" w14:textId="77777777" w:rsidR="0020232A" w:rsidRDefault="0020232A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7C9B9F4E" w14:textId="77777777" w:rsidR="007C2885" w:rsidRDefault="007C2885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793B7855" w14:textId="77777777" w:rsidR="007C2885" w:rsidRDefault="007C2885" w:rsidP="00CB4FD4">
      <w:pPr>
        <w:widowControl w:val="0"/>
        <w:autoSpaceDE w:val="0"/>
        <w:autoSpaceDN w:val="0"/>
        <w:adjustRightInd w:val="0"/>
        <w:rPr>
          <w:rFonts w:cs="Times New Roman"/>
          <w:lang w:val="es-ES"/>
        </w:rPr>
      </w:pPr>
    </w:p>
    <w:p w14:paraId="79843E99" w14:textId="77777777" w:rsidR="007C2885" w:rsidRDefault="008C7F46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5</w:t>
      </w:r>
      <w:r w:rsidR="007C2885">
        <w:rPr>
          <w:rFonts w:cs="Times New Roman"/>
        </w:rPr>
        <w:t>4.</w:t>
      </w:r>
      <w:r w:rsidR="007C2885">
        <w:t xml:space="preserve"> </w:t>
      </w:r>
      <w:r w:rsidR="007C2885">
        <w:rPr>
          <w:rFonts w:cs="Times New Roman"/>
        </w:rPr>
        <w:t>At physiological pH, amino acids are</w:t>
      </w:r>
    </w:p>
    <w:p w14:paraId="61627F2C" w14:textId="77777777" w:rsidR="007C2885" w:rsidRDefault="007C288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A. anions</w:t>
      </w:r>
      <w:r w:rsidR="00452945">
        <w:rPr>
          <w:rFonts w:cs="Times New Roman"/>
        </w:rPr>
        <w:t>.</w:t>
      </w:r>
    </w:p>
    <w:p w14:paraId="1AB5A41D" w14:textId="77777777" w:rsidR="007C2885" w:rsidRDefault="007C288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B. cations</w:t>
      </w:r>
      <w:r w:rsidR="00452945">
        <w:rPr>
          <w:rFonts w:cs="Times New Roman"/>
        </w:rPr>
        <w:t>.</w:t>
      </w:r>
    </w:p>
    <w:p w14:paraId="456599F1" w14:textId="77777777" w:rsidR="007C2885" w:rsidRDefault="007C288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C. neutral</w:t>
      </w:r>
      <w:r w:rsidR="00452945">
        <w:rPr>
          <w:rFonts w:cs="Times New Roman"/>
        </w:rPr>
        <w:t>.</w:t>
      </w:r>
    </w:p>
    <w:p w14:paraId="65CF8F3C" w14:textId="77777777" w:rsidR="007C2885" w:rsidRDefault="007C288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D. zwitterions</w:t>
      </w:r>
      <w:r w:rsidR="00452945">
        <w:rPr>
          <w:rFonts w:cs="Times New Roman"/>
        </w:rPr>
        <w:t>.</w:t>
      </w:r>
    </w:p>
    <w:p w14:paraId="66B6E515" w14:textId="77777777" w:rsidR="007C2885" w:rsidRDefault="007C2885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117F533D" w14:textId="77777777" w:rsidR="007C2885" w:rsidRDefault="007C2885" w:rsidP="00CB4FD4">
      <w:pPr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ANS: D</w:t>
      </w:r>
    </w:p>
    <w:p w14:paraId="5CA90142" w14:textId="77777777" w:rsidR="008C7F46" w:rsidRDefault="0020232A" w:rsidP="00CB4FD4">
      <w:pPr>
        <w:rPr>
          <w:rFonts w:cs="Times New Roman"/>
        </w:rPr>
      </w:pPr>
      <w:r>
        <w:rPr>
          <w:rFonts w:cs="Times New Roman"/>
        </w:rPr>
        <w:t>OBJ: 1-12</w:t>
      </w:r>
    </w:p>
    <w:p w14:paraId="5AA2205C" w14:textId="77777777" w:rsidR="008C7F46" w:rsidRDefault="008C7F46" w:rsidP="00CB4FD4">
      <w:pPr>
        <w:rPr>
          <w:rFonts w:cs="Times New Roman"/>
        </w:rPr>
      </w:pPr>
    </w:p>
    <w:p w14:paraId="18C04C08" w14:textId="77777777" w:rsidR="008C7F46" w:rsidRDefault="008C7F46" w:rsidP="00CB4FD4">
      <w:pPr>
        <w:rPr>
          <w:rFonts w:cs="Times New Roman"/>
        </w:rPr>
      </w:pPr>
    </w:p>
    <w:p w14:paraId="243183E2" w14:textId="77777777" w:rsidR="008C7F46" w:rsidRDefault="008C7F46" w:rsidP="00CB4FD4">
      <w:pPr>
        <w:rPr>
          <w:rFonts w:cs="Times New Roman"/>
        </w:rPr>
      </w:pPr>
    </w:p>
    <w:p w14:paraId="1A9D38B1" w14:textId="77777777" w:rsidR="007C2885" w:rsidRDefault="007C288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lastRenderedPageBreak/>
        <w:t>5</w:t>
      </w:r>
      <w:r w:rsidR="008C7F46">
        <w:rPr>
          <w:rFonts w:cs="Times New Roman"/>
        </w:rPr>
        <w:t>5</w:t>
      </w:r>
      <w:r>
        <w:rPr>
          <w:rFonts w:cs="Times New Roman"/>
        </w:rPr>
        <w:t>.</w:t>
      </w:r>
      <w:r>
        <w:t xml:space="preserve"> </w:t>
      </w:r>
      <w:r>
        <w:rPr>
          <w:rFonts w:cs="Times New Roman"/>
        </w:rPr>
        <w:t>What chemical group is found at the beginning of peptide chains?</w:t>
      </w:r>
    </w:p>
    <w:p w14:paraId="1C948BA3" w14:textId="77777777" w:rsidR="007C2885" w:rsidRDefault="007C288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A. </w:t>
      </w:r>
      <w:r w:rsidR="00452945">
        <w:rPr>
          <w:rFonts w:cs="Times New Roman"/>
        </w:rPr>
        <w:t>Carboxyl</w:t>
      </w:r>
    </w:p>
    <w:p w14:paraId="09BD9B93" w14:textId="77777777" w:rsidR="007C2885" w:rsidRDefault="007C288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B. </w:t>
      </w:r>
      <w:r w:rsidR="00452945">
        <w:rPr>
          <w:rFonts w:cs="Times New Roman"/>
        </w:rPr>
        <w:t>Hydroxyl</w:t>
      </w:r>
    </w:p>
    <w:p w14:paraId="4A060216" w14:textId="77777777" w:rsidR="007C2885" w:rsidRDefault="007C288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C. </w:t>
      </w:r>
      <w:r w:rsidR="00452945">
        <w:rPr>
          <w:rFonts w:cs="Times New Roman"/>
        </w:rPr>
        <w:t>Phosphate</w:t>
      </w:r>
    </w:p>
    <w:p w14:paraId="638ADBDC" w14:textId="77777777" w:rsidR="007C2885" w:rsidRDefault="007C288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D. </w:t>
      </w:r>
      <w:r w:rsidR="00452945">
        <w:rPr>
          <w:rFonts w:cs="Times New Roman"/>
        </w:rPr>
        <w:t>Amine</w:t>
      </w:r>
    </w:p>
    <w:p w14:paraId="612166E7" w14:textId="77777777" w:rsidR="007C2885" w:rsidRDefault="007C2885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59759FE8" w14:textId="77777777" w:rsidR="007C2885" w:rsidRDefault="007C2885" w:rsidP="00CB4FD4">
      <w:pPr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ANS: D</w:t>
      </w:r>
    </w:p>
    <w:p w14:paraId="10846804" w14:textId="77777777" w:rsidR="0020232A" w:rsidRPr="000C72F5" w:rsidRDefault="0020232A" w:rsidP="0020232A">
      <w:r>
        <w:rPr>
          <w:rFonts w:cs="Times New Roman"/>
        </w:rPr>
        <w:t>OBJ: 1-13</w:t>
      </w:r>
    </w:p>
    <w:p w14:paraId="42972809" w14:textId="77777777" w:rsidR="0020232A" w:rsidRDefault="0020232A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3BE7BF28" w14:textId="77777777" w:rsidR="007C2885" w:rsidRDefault="007C2885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449D2BDC" w14:textId="77777777" w:rsidR="007C2885" w:rsidRDefault="007C2885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5CA877F4" w14:textId="77777777" w:rsidR="007C2885" w:rsidRDefault="008C7F46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5</w:t>
      </w:r>
      <w:r w:rsidR="007C2885">
        <w:rPr>
          <w:rFonts w:cs="Times New Roman"/>
        </w:rPr>
        <w:t>6.</w:t>
      </w:r>
      <w:r w:rsidR="007C2885">
        <w:t xml:space="preserve"> </w:t>
      </w:r>
      <w:r w:rsidR="007C2885">
        <w:rPr>
          <w:rFonts w:cs="Times New Roman"/>
        </w:rPr>
        <w:t>What chemical group is found at the end of peptide chains?</w:t>
      </w:r>
    </w:p>
    <w:p w14:paraId="460EAE19" w14:textId="77777777" w:rsidR="007C2885" w:rsidRDefault="007C288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A. </w:t>
      </w:r>
      <w:r w:rsidR="00452945">
        <w:rPr>
          <w:rFonts w:cs="Times New Roman"/>
        </w:rPr>
        <w:t>Carboxyl</w:t>
      </w:r>
    </w:p>
    <w:p w14:paraId="3C39C27C" w14:textId="77777777" w:rsidR="007C2885" w:rsidRDefault="007C288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B. </w:t>
      </w:r>
      <w:r w:rsidR="00452945">
        <w:rPr>
          <w:rFonts w:cs="Times New Roman"/>
        </w:rPr>
        <w:t>Hydroxyl</w:t>
      </w:r>
    </w:p>
    <w:p w14:paraId="0EE6DAE1" w14:textId="77777777" w:rsidR="007C2885" w:rsidRDefault="007C288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C. </w:t>
      </w:r>
      <w:r w:rsidR="00452945">
        <w:rPr>
          <w:rFonts w:cs="Times New Roman"/>
        </w:rPr>
        <w:t>Phosphate</w:t>
      </w:r>
    </w:p>
    <w:p w14:paraId="49679652" w14:textId="77777777" w:rsidR="007C2885" w:rsidRDefault="007C288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D. </w:t>
      </w:r>
      <w:r w:rsidR="00452945">
        <w:rPr>
          <w:rFonts w:cs="Times New Roman"/>
        </w:rPr>
        <w:t>Amine</w:t>
      </w:r>
    </w:p>
    <w:p w14:paraId="25FEA48D" w14:textId="77777777" w:rsidR="007C2885" w:rsidRDefault="007C2885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34FB8A1E" w14:textId="77777777" w:rsidR="007C2885" w:rsidRDefault="007C2885" w:rsidP="00CB4FD4">
      <w:pPr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ANS: A</w:t>
      </w:r>
    </w:p>
    <w:p w14:paraId="30EE7305" w14:textId="77777777" w:rsidR="0020232A" w:rsidRPr="000C72F5" w:rsidRDefault="0020232A" w:rsidP="0020232A">
      <w:r>
        <w:rPr>
          <w:rFonts w:cs="Times New Roman"/>
        </w:rPr>
        <w:t>OBJ: 1-13</w:t>
      </w:r>
    </w:p>
    <w:p w14:paraId="46BF63A7" w14:textId="77777777" w:rsidR="007C2885" w:rsidRDefault="007C2885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375ED988" w14:textId="77777777" w:rsidR="0020232A" w:rsidRDefault="0020232A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4CCC0468" w14:textId="77777777" w:rsidR="007C2885" w:rsidRDefault="007C2885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49D1E6FE" w14:textId="77777777" w:rsidR="007C2885" w:rsidRDefault="008C7F46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5</w:t>
      </w:r>
      <w:r w:rsidR="007C2885">
        <w:rPr>
          <w:rFonts w:cs="Times New Roman"/>
        </w:rPr>
        <w:t>7.</w:t>
      </w:r>
      <w:r w:rsidR="007C2885">
        <w:t xml:space="preserve"> </w:t>
      </w:r>
      <w:r w:rsidR="007C2885">
        <w:rPr>
          <w:rFonts w:cs="Times New Roman"/>
        </w:rPr>
        <w:t>The sequence of amino acids in a protein constitutes which level of protein structure?</w:t>
      </w:r>
    </w:p>
    <w:p w14:paraId="1497769E" w14:textId="77777777" w:rsidR="007C2885" w:rsidRDefault="007C288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A. </w:t>
      </w:r>
      <w:r w:rsidR="00452945">
        <w:rPr>
          <w:rFonts w:cs="Times New Roman"/>
        </w:rPr>
        <w:t>Primary</w:t>
      </w:r>
    </w:p>
    <w:p w14:paraId="11AE44CC" w14:textId="77777777" w:rsidR="007C2885" w:rsidRDefault="007C288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B. </w:t>
      </w:r>
      <w:r w:rsidR="00452945">
        <w:rPr>
          <w:rFonts w:cs="Times New Roman"/>
        </w:rPr>
        <w:t>Secondary</w:t>
      </w:r>
    </w:p>
    <w:p w14:paraId="6591FED4" w14:textId="77777777" w:rsidR="007C2885" w:rsidRDefault="007C288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C. </w:t>
      </w:r>
      <w:r w:rsidR="00452945">
        <w:rPr>
          <w:rFonts w:cs="Times New Roman"/>
        </w:rPr>
        <w:t>Tertiary</w:t>
      </w:r>
    </w:p>
    <w:p w14:paraId="2CE9F81D" w14:textId="071ACEAA" w:rsidR="007C2885" w:rsidRDefault="007C288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D. </w:t>
      </w:r>
      <w:r w:rsidR="00452945">
        <w:rPr>
          <w:rFonts w:cs="Times New Roman"/>
        </w:rPr>
        <w:t>Quaternary</w:t>
      </w:r>
    </w:p>
    <w:p w14:paraId="26E035FF" w14:textId="77777777" w:rsidR="007C2885" w:rsidRDefault="007C2885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028439BA" w14:textId="77777777" w:rsidR="007C2885" w:rsidRDefault="007C2885" w:rsidP="00CB4FD4">
      <w:pPr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ANS: A</w:t>
      </w:r>
    </w:p>
    <w:p w14:paraId="25A74FFE" w14:textId="77777777" w:rsidR="0020232A" w:rsidRPr="000C72F5" w:rsidRDefault="0020232A" w:rsidP="0020232A">
      <w:r>
        <w:rPr>
          <w:rFonts w:cs="Times New Roman"/>
        </w:rPr>
        <w:t>OBJ: 1-13</w:t>
      </w:r>
    </w:p>
    <w:p w14:paraId="1EB47854" w14:textId="77777777" w:rsidR="007C2885" w:rsidRDefault="007C2885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0C78E9B6" w14:textId="77777777" w:rsidR="007C2885" w:rsidRDefault="007C2885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15AAB1A1" w14:textId="77777777" w:rsidR="007C2885" w:rsidRDefault="007C2885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506D1E0B" w14:textId="77777777" w:rsidR="007C2885" w:rsidRDefault="000E486C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5</w:t>
      </w:r>
      <w:r w:rsidR="007C2885">
        <w:rPr>
          <w:rFonts w:cs="Times New Roman"/>
        </w:rPr>
        <w:t>8. Alpha helices and beta-pleated sheets are what level of protein structure?</w:t>
      </w:r>
    </w:p>
    <w:p w14:paraId="05265A73" w14:textId="77777777" w:rsidR="007C2885" w:rsidRDefault="007C288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A. </w:t>
      </w:r>
      <w:r w:rsidR="00452945">
        <w:rPr>
          <w:rFonts w:cs="Times New Roman"/>
        </w:rPr>
        <w:t>Primary</w:t>
      </w:r>
    </w:p>
    <w:p w14:paraId="2B68A813" w14:textId="77777777" w:rsidR="007C2885" w:rsidRDefault="007C288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B. </w:t>
      </w:r>
      <w:r w:rsidR="00452945">
        <w:rPr>
          <w:rFonts w:cs="Times New Roman"/>
        </w:rPr>
        <w:t>Secondary</w:t>
      </w:r>
    </w:p>
    <w:p w14:paraId="6904A084" w14:textId="77777777" w:rsidR="007C2885" w:rsidRDefault="007C288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C. </w:t>
      </w:r>
      <w:r w:rsidR="00452945">
        <w:rPr>
          <w:rFonts w:cs="Times New Roman"/>
        </w:rPr>
        <w:t>Tertiary</w:t>
      </w:r>
    </w:p>
    <w:p w14:paraId="718EC9F5" w14:textId="77777777" w:rsidR="007C2885" w:rsidRDefault="000E486C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D. </w:t>
      </w:r>
      <w:r w:rsidR="00452945">
        <w:rPr>
          <w:rFonts w:cs="Times New Roman"/>
        </w:rPr>
        <w:t>Quaternary</w:t>
      </w:r>
    </w:p>
    <w:p w14:paraId="0DE6AC53" w14:textId="77777777" w:rsidR="007C2885" w:rsidRDefault="007C2885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656DAA6A" w14:textId="77777777" w:rsidR="007C2885" w:rsidRDefault="007C2885" w:rsidP="00CB4FD4">
      <w:pPr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ANS: B</w:t>
      </w:r>
    </w:p>
    <w:p w14:paraId="3B2FA28A" w14:textId="77777777" w:rsidR="0020232A" w:rsidRPr="000C72F5" w:rsidRDefault="0020232A" w:rsidP="0020232A">
      <w:r>
        <w:rPr>
          <w:rFonts w:cs="Times New Roman"/>
        </w:rPr>
        <w:t>OBJ: 1-13</w:t>
      </w:r>
    </w:p>
    <w:p w14:paraId="2D7B4F8A" w14:textId="77777777" w:rsidR="000E486C" w:rsidRDefault="000E486C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6EA73EF1" w14:textId="77777777" w:rsidR="000E486C" w:rsidRDefault="000E486C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21268D47" w14:textId="77777777" w:rsidR="000E486C" w:rsidRDefault="000E486C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5F069BA8" w14:textId="2A771345" w:rsidR="007C2885" w:rsidRDefault="000E486C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lastRenderedPageBreak/>
        <w:t>5</w:t>
      </w:r>
      <w:r w:rsidR="007C2885">
        <w:rPr>
          <w:rFonts w:cs="Times New Roman"/>
        </w:rPr>
        <w:t>9. A protein that has lost its tertiary structure is called</w:t>
      </w:r>
    </w:p>
    <w:p w14:paraId="1B8E6515" w14:textId="77777777" w:rsidR="007C2885" w:rsidRDefault="007C288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A. a zwitterion</w:t>
      </w:r>
      <w:r w:rsidR="00452945">
        <w:rPr>
          <w:rFonts w:cs="Times New Roman"/>
        </w:rPr>
        <w:t>.</w:t>
      </w:r>
    </w:p>
    <w:p w14:paraId="40C8A36E" w14:textId="77777777" w:rsidR="007C2885" w:rsidRDefault="007C288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B. a zinc finger</w:t>
      </w:r>
      <w:r w:rsidR="00452945">
        <w:rPr>
          <w:rFonts w:cs="Times New Roman"/>
        </w:rPr>
        <w:t>.</w:t>
      </w:r>
    </w:p>
    <w:p w14:paraId="6C3293C4" w14:textId="77777777" w:rsidR="007C2885" w:rsidRDefault="007C288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C. denatured</w:t>
      </w:r>
      <w:r w:rsidR="00452945">
        <w:rPr>
          <w:rFonts w:cs="Times New Roman"/>
        </w:rPr>
        <w:t>.</w:t>
      </w:r>
    </w:p>
    <w:p w14:paraId="6B5BBA1D" w14:textId="77777777" w:rsidR="007C2885" w:rsidRDefault="007C288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D. depolymerized</w:t>
      </w:r>
      <w:r w:rsidR="00452945">
        <w:rPr>
          <w:rFonts w:cs="Times New Roman"/>
        </w:rPr>
        <w:t>.</w:t>
      </w:r>
    </w:p>
    <w:p w14:paraId="38FFEABD" w14:textId="77777777" w:rsidR="007C2885" w:rsidRDefault="007C2885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4CDD2668" w14:textId="77777777" w:rsidR="007C2885" w:rsidRDefault="007C2885" w:rsidP="00CB4FD4">
      <w:pPr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ANS: C</w:t>
      </w:r>
    </w:p>
    <w:p w14:paraId="5B174423" w14:textId="77777777" w:rsidR="002107D8" w:rsidRDefault="002107D8" w:rsidP="002107D8">
      <w:pPr>
        <w:rPr>
          <w:rFonts w:cs="Times New Roman"/>
        </w:rPr>
      </w:pPr>
      <w:r>
        <w:rPr>
          <w:rFonts w:cs="Times New Roman"/>
        </w:rPr>
        <w:t>OBJ: 1-13</w:t>
      </w:r>
    </w:p>
    <w:p w14:paraId="269DE32F" w14:textId="77777777" w:rsidR="002107D8" w:rsidRPr="000C72F5" w:rsidRDefault="002107D8" w:rsidP="002107D8"/>
    <w:p w14:paraId="12214E34" w14:textId="77777777" w:rsidR="002107D8" w:rsidRDefault="002107D8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22C1E959" w14:textId="77777777" w:rsidR="007C2885" w:rsidRDefault="007C2885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0421C79D" w14:textId="352B0ACB" w:rsidR="007C2885" w:rsidRDefault="000E486C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6</w:t>
      </w:r>
      <w:r w:rsidR="007C2885">
        <w:rPr>
          <w:rFonts w:cs="Times New Roman"/>
        </w:rPr>
        <w:t xml:space="preserve">0. Protein structure characterized by the combination of different proteins that are required </w:t>
      </w:r>
      <w:r w:rsidR="00C34147">
        <w:rPr>
          <w:rFonts w:cs="Times New Roman"/>
        </w:rPr>
        <w:t xml:space="preserve">all together </w:t>
      </w:r>
      <w:r w:rsidR="007C2885">
        <w:rPr>
          <w:rFonts w:cs="Times New Roman"/>
        </w:rPr>
        <w:t>for protein function is which level of protein structure?</w:t>
      </w:r>
    </w:p>
    <w:p w14:paraId="1EF38211" w14:textId="77777777" w:rsidR="007C2885" w:rsidRDefault="007C288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A. </w:t>
      </w:r>
      <w:r w:rsidR="00C34147">
        <w:rPr>
          <w:rFonts w:cs="Times New Roman"/>
        </w:rPr>
        <w:t>Primary</w:t>
      </w:r>
    </w:p>
    <w:p w14:paraId="7ED18A35" w14:textId="77777777" w:rsidR="007C2885" w:rsidRDefault="007C288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B. </w:t>
      </w:r>
      <w:r w:rsidR="00C34147">
        <w:rPr>
          <w:rFonts w:cs="Times New Roman"/>
        </w:rPr>
        <w:t>Secondary</w:t>
      </w:r>
    </w:p>
    <w:p w14:paraId="47B010C2" w14:textId="77777777" w:rsidR="007C2885" w:rsidRDefault="007C288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C. </w:t>
      </w:r>
      <w:r w:rsidR="00C34147">
        <w:rPr>
          <w:rFonts w:cs="Times New Roman"/>
        </w:rPr>
        <w:t>Tertiary</w:t>
      </w:r>
    </w:p>
    <w:p w14:paraId="487FC5E8" w14:textId="77777777" w:rsidR="007C2885" w:rsidRDefault="006A41BE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D. </w:t>
      </w:r>
      <w:r w:rsidR="00C34147">
        <w:rPr>
          <w:rFonts w:cs="Times New Roman"/>
        </w:rPr>
        <w:t>Quaternary</w:t>
      </w:r>
    </w:p>
    <w:p w14:paraId="68D8308B" w14:textId="77777777" w:rsidR="007C2885" w:rsidRDefault="007C2885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48CB277A" w14:textId="77777777" w:rsidR="007C2885" w:rsidRDefault="007C2885" w:rsidP="00CB4FD4">
      <w:pPr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ANS: D</w:t>
      </w:r>
    </w:p>
    <w:p w14:paraId="34B64B23" w14:textId="77777777" w:rsidR="002107D8" w:rsidRPr="000C72F5" w:rsidRDefault="002107D8" w:rsidP="002107D8">
      <w:r>
        <w:rPr>
          <w:rFonts w:cs="Times New Roman"/>
        </w:rPr>
        <w:t>OBJ: 1-13</w:t>
      </w:r>
    </w:p>
    <w:p w14:paraId="506D530F" w14:textId="77777777" w:rsidR="002107D8" w:rsidRDefault="002107D8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0D183C05" w14:textId="77777777" w:rsidR="007C2885" w:rsidRDefault="007C2885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75C34FEC" w14:textId="77777777" w:rsidR="007C2885" w:rsidRDefault="007C2885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60DE1535" w14:textId="77777777" w:rsidR="007C2885" w:rsidRDefault="006A41BE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6</w:t>
      </w:r>
      <w:r w:rsidR="007C2885">
        <w:rPr>
          <w:rFonts w:cs="Times New Roman"/>
        </w:rPr>
        <w:t>1.</w:t>
      </w:r>
      <w:r w:rsidR="007C2885">
        <w:t xml:space="preserve"> </w:t>
      </w:r>
      <w:r w:rsidR="007C2885" w:rsidRPr="005F4018">
        <w:rPr>
          <w:rFonts w:cs="Times New Roman"/>
          <w:noProof/>
        </w:rPr>
        <w:t>Denaturation</w:t>
      </w:r>
      <w:r w:rsidR="007C2885">
        <w:rPr>
          <w:rFonts w:cs="Times New Roman"/>
        </w:rPr>
        <w:t xml:space="preserve"> of a protein results in what effect?</w:t>
      </w:r>
    </w:p>
    <w:p w14:paraId="42E0717D" w14:textId="77777777" w:rsidR="007C2885" w:rsidRDefault="007C288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A. </w:t>
      </w:r>
      <w:r w:rsidR="00C34147">
        <w:rPr>
          <w:rFonts w:cs="Times New Roman"/>
        </w:rPr>
        <w:t xml:space="preserve">Activation </w:t>
      </w:r>
      <w:r>
        <w:rPr>
          <w:rFonts w:cs="Times New Roman"/>
        </w:rPr>
        <w:t>of protein activity</w:t>
      </w:r>
    </w:p>
    <w:p w14:paraId="376E9D14" w14:textId="77777777" w:rsidR="007C2885" w:rsidRDefault="007C288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B. </w:t>
      </w:r>
      <w:r w:rsidR="00C34147">
        <w:rPr>
          <w:rFonts w:cs="Times New Roman"/>
        </w:rPr>
        <w:t xml:space="preserve">Loss </w:t>
      </w:r>
      <w:r>
        <w:rPr>
          <w:rFonts w:cs="Times New Roman"/>
        </w:rPr>
        <w:t>of tertiary structure and protein function</w:t>
      </w:r>
    </w:p>
    <w:p w14:paraId="298CEBD9" w14:textId="77777777" w:rsidR="007C2885" w:rsidRDefault="007C288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C. </w:t>
      </w:r>
      <w:r w:rsidR="00C34147">
        <w:rPr>
          <w:rFonts w:cs="Times New Roman"/>
        </w:rPr>
        <w:t>None</w:t>
      </w:r>
    </w:p>
    <w:p w14:paraId="1E40A6AC" w14:textId="77777777" w:rsidR="007C2885" w:rsidRDefault="007C288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D. </w:t>
      </w:r>
      <w:r w:rsidR="00C34147">
        <w:rPr>
          <w:rFonts w:cs="Times New Roman"/>
        </w:rPr>
        <w:t xml:space="preserve">Alteration </w:t>
      </w:r>
      <w:r>
        <w:rPr>
          <w:rFonts w:cs="Times New Roman"/>
        </w:rPr>
        <w:t>of the amino acid sequence</w:t>
      </w:r>
    </w:p>
    <w:p w14:paraId="3146C8DC" w14:textId="77777777" w:rsidR="007C2885" w:rsidRDefault="007C2885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0394787E" w14:textId="77777777" w:rsidR="007C2885" w:rsidRDefault="007C2885" w:rsidP="00CB4FD4">
      <w:pPr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ANS: B</w:t>
      </w:r>
    </w:p>
    <w:p w14:paraId="71DF21B5" w14:textId="77777777" w:rsidR="00F13F8C" w:rsidRPr="000C72F5" w:rsidRDefault="00F13F8C" w:rsidP="00F13F8C">
      <w:r>
        <w:rPr>
          <w:rFonts w:cs="Times New Roman"/>
        </w:rPr>
        <w:t>OBJ: 1-13</w:t>
      </w:r>
    </w:p>
    <w:p w14:paraId="181D15D7" w14:textId="77777777" w:rsidR="00F13F8C" w:rsidRDefault="00F13F8C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2EDBA0F7" w14:textId="77777777" w:rsidR="007C2885" w:rsidRDefault="007C2885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3ABADEA0" w14:textId="77777777" w:rsidR="007C2885" w:rsidRDefault="007C2885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2DFB7120" w14:textId="4F49E796" w:rsidR="007C2885" w:rsidRDefault="006A41BE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6</w:t>
      </w:r>
      <w:r w:rsidR="007C2885">
        <w:rPr>
          <w:rFonts w:cs="Times New Roman"/>
        </w:rPr>
        <w:t>2. The fundamental physical and functional unit of inheritance that encodes a functional product is a</w:t>
      </w:r>
    </w:p>
    <w:p w14:paraId="222F99AA" w14:textId="77777777" w:rsidR="007C2885" w:rsidRDefault="007C288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A. gene</w:t>
      </w:r>
      <w:r w:rsidR="00C34147">
        <w:rPr>
          <w:rFonts w:cs="Times New Roman"/>
        </w:rPr>
        <w:t>.</w:t>
      </w:r>
    </w:p>
    <w:p w14:paraId="1726DBB6" w14:textId="77777777" w:rsidR="007C2885" w:rsidRDefault="007C288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B. protein</w:t>
      </w:r>
      <w:r w:rsidR="00C34147">
        <w:rPr>
          <w:rFonts w:cs="Times New Roman"/>
        </w:rPr>
        <w:t>.</w:t>
      </w:r>
    </w:p>
    <w:p w14:paraId="48C79D7F" w14:textId="77777777" w:rsidR="007C2885" w:rsidRDefault="007C288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C. nucleotide</w:t>
      </w:r>
      <w:r w:rsidR="00C34147">
        <w:rPr>
          <w:rFonts w:cs="Times New Roman"/>
        </w:rPr>
        <w:t>.</w:t>
      </w:r>
    </w:p>
    <w:p w14:paraId="2CF1FCCF" w14:textId="77777777" w:rsidR="007C2885" w:rsidRDefault="007C288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D. nucleic acid</w:t>
      </w:r>
      <w:r w:rsidR="00C34147">
        <w:rPr>
          <w:rFonts w:cs="Times New Roman"/>
        </w:rPr>
        <w:t>.</w:t>
      </w:r>
    </w:p>
    <w:p w14:paraId="5A7C6BB6" w14:textId="77777777" w:rsidR="007C2885" w:rsidRDefault="007C2885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723D0F23" w14:textId="77777777" w:rsidR="007C2885" w:rsidRDefault="007C2885" w:rsidP="00CB4FD4">
      <w:pPr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ANS: A</w:t>
      </w:r>
    </w:p>
    <w:p w14:paraId="2B7AB2BE" w14:textId="77777777" w:rsidR="00F13F8C" w:rsidRDefault="00F13F8C" w:rsidP="00F13F8C">
      <w:pPr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OBJ: 1-14</w:t>
      </w:r>
    </w:p>
    <w:p w14:paraId="1D27F4C6" w14:textId="77777777" w:rsidR="007C2885" w:rsidRDefault="007C2885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20E609ED" w14:textId="77777777" w:rsidR="007C2885" w:rsidRDefault="007C2885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34179334" w14:textId="77777777" w:rsidR="007C2885" w:rsidRDefault="007C2885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0776FE06" w14:textId="77777777" w:rsidR="007C2885" w:rsidRDefault="006A41BE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lastRenderedPageBreak/>
        <w:t>6</w:t>
      </w:r>
      <w:r w:rsidR="007C2885">
        <w:rPr>
          <w:rFonts w:cs="Times New Roman"/>
        </w:rPr>
        <w:t>3. A codon consists of a sequence of how many nucleotides?</w:t>
      </w:r>
    </w:p>
    <w:p w14:paraId="7AFBCE45" w14:textId="77777777" w:rsidR="007C2885" w:rsidRDefault="007C288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A. </w:t>
      </w:r>
      <w:r w:rsidR="00C34147">
        <w:rPr>
          <w:rFonts w:cs="Times New Roman"/>
        </w:rPr>
        <w:t>One</w:t>
      </w:r>
    </w:p>
    <w:p w14:paraId="29251FB5" w14:textId="77777777" w:rsidR="007C2885" w:rsidRDefault="007C288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B. </w:t>
      </w:r>
      <w:r w:rsidR="00C34147">
        <w:rPr>
          <w:rFonts w:cs="Times New Roman"/>
        </w:rPr>
        <w:t>Two</w:t>
      </w:r>
    </w:p>
    <w:p w14:paraId="103E394D" w14:textId="77777777" w:rsidR="007C2885" w:rsidRDefault="007C288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C. </w:t>
      </w:r>
      <w:r w:rsidR="00C34147">
        <w:rPr>
          <w:rFonts w:cs="Times New Roman"/>
        </w:rPr>
        <w:t>Three</w:t>
      </w:r>
    </w:p>
    <w:p w14:paraId="3E28EA95" w14:textId="77777777" w:rsidR="007C2885" w:rsidRDefault="007C288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D. </w:t>
      </w:r>
      <w:r w:rsidR="00C34147">
        <w:rPr>
          <w:rFonts w:cs="Times New Roman"/>
        </w:rPr>
        <w:t>Four</w:t>
      </w:r>
    </w:p>
    <w:p w14:paraId="42BC2507" w14:textId="77777777" w:rsidR="007C2885" w:rsidRDefault="007C2885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46E561A6" w14:textId="77777777" w:rsidR="007C2885" w:rsidRDefault="007C2885" w:rsidP="00CB4FD4">
      <w:pPr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ANS: C</w:t>
      </w:r>
    </w:p>
    <w:p w14:paraId="68DFEA8E" w14:textId="77777777" w:rsidR="00F13F8C" w:rsidRDefault="00F13F8C" w:rsidP="00F13F8C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OBJ: 1-16</w:t>
      </w:r>
    </w:p>
    <w:p w14:paraId="71362DD6" w14:textId="77777777" w:rsidR="00F13F8C" w:rsidRDefault="00F13F8C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46896C4B" w14:textId="77777777" w:rsidR="007C2885" w:rsidRDefault="007C2885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210C5556" w14:textId="77777777" w:rsidR="007C2885" w:rsidRDefault="007C2885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713280C8" w14:textId="77777777" w:rsidR="007C2885" w:rsidRDefault="006A41BE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6</w:t>
      </w:r>
      <w:r w:rsidR="007C2885">
        <w:rPr>
          <w:rFonts w:cs="Times New Roman"/>
        </w:rPr>
        <w:t xml:space="preserve">4. In translation, what is the starting material, </w:t>
      </w:r>
      <w:r w:rsidR="00C34147">
        <w:rPr>
          <w:rFonts w:cs="Times New Roman"/>
        </w:rPr>
        <w:t xml:space="preserve">what is the </w:t>
      </w:r>
      <w:r w:rsidR="007C2885">
        <w:rPr>
          <w:rFonts w:cs="Times New Roman"/>
        </w:rPr>
        <w:t xml:space="preserve">ending material, and </w:t>
      </w:r>
      <w:r w:rsidR="00C34147">
        <w:rPr>
          <w:rFonts w:cs="Times New Roman"/>
        </w:rPr>
        <w:t xml:space="preserve">what is </w:t>
      </w:r>
      <w:r w:rsidR="007C2885">
        <w:rPr>
          <w:rFonts w:cs="Times New Roman"/>
        </w:rPr>
        <w:t>the major enzyme that catalyzes the process?</w:t>
      </w:r>
    </w:p>
    <w:p w14:paraId="39836FDE" w14:textId="5DBF1FA5" w:rsidR="007C2885" w:rsidRPr="00107889" w:rsidRDefault="007C288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  <w:lang w:val="es-ES"/>
        </w:rPr>
      </w:pPr>
      <w:r>
        <w:rPr>
          <w:rFonts w:cs="Times New Roman"/>
          <w:lang w:val="es-ES"/>
        </w:rPr>
        <w:t xml:space="preserve">A. </w:t>
      </w:r>
      <w:r w:rsidRPr="00107889">
        <w:rPr>
          <w:rFonts w:cs="Times New Roman"/>
          <w:lang w:val="es-ES"/>
        </w:rPr>
        <w:t>DNA</w:t>
      </w:r>
      <w:r w:rsidR="00C34147">
        <w:rPr>
          <w:rFonts w:cs="Times New Roman"/>
          <w:lang w:val="es-ES"/>
        </w:rPr>
        <w:t>;</w:t>
      </w:r>
      <w:r w:rsidRPr="00107889">
        <w:rPr>
          <w:rFonts w:cs="Times New Roman"/>
          <w:lang w:val="es-ES"/>
        </w:rPr>
        <w:t xml:space="preserve"> RNA</w:t>
      </w:r>
      <w:r w:rsidR="00C34147">
        <w:rPr>
          <w:rFonts w:cs="Times New Roman"/>
          <w:lang w:val="es-ES"/>
        </w:rPr>
        <w:t>;</w:t>
      </w:r>
      <w:r w:rsidRPr="00107889">
        <w:rPr>
          <w:rFonts w:cs="Times New Roman"/>
          <w:lang w:val="es-ES"/>
        </w:rPr>
        <w:t xml:space="preserve"> DNA polymerase</w:t>
      </w:r>
    </w:p>
    <w:p w14:paraId="02677131" w14:textId="6597BA28" w:rsidR="007C2885" w:rsidRPr="00107889" w:rsidRDefault="007C288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  <w:lang w:val="es-ES"/>
        </w:rPr>
      </w:pPr>
      <w:r>
        <w:rPr>
          <w:rFonts w:cs="Times New Roman"/>
          <w:lang w:val="es-ES"/>
        </w:rPr>
        <w:t xml:space="preserve">B. </w:t>
      </w:r>
      <w:r w:rsidRPr="00107889">
        <w:rPr>
          <w:rFonts w:cs="Times New Roman"/>
          <w:lang w:val="es-ES"/>
        </w:rPr>
        <w:t>RNA</w:t>
      </w:r>
      <w:r w:rsidR="00C34147">
        <w:rPr>
          <w:rFonts w:cs="Times New Roman"/>
          <w:lang w:val="es-ES"/>
        </w:rPr>
        <w:t>;</w:t>
      </w:r>
      <w:r w:rsidRPr="00107889">
        <w:rPr>
          <w:rFonts w:cs="Times New Roman"/>
          <w:lang w:val="es-ES"/>
        </w:rPr>
        <w:t xml:space="preserve"> protein</w:t>
      </w:r>
      <w:r w:rsidR="00C34147">
        <w:rPr>
          <w:rFonts w:cs="Times New Roman"/>
          <w:lang w:val="es-ES"/>
        </w:rPr>
        <w:t>;</w:t>
      </w:r>
      <w:r w:rsidRPr="00107889">
        <w:rPr>
          <w:rFonts w:cs="Times New Roman"/>
          <w:lang w:val="es-ES"/>
        </w:rPr>
        <w:t xml:space="preserve"> peptidyl transferase</w:t>
      </w:r>
    </w:p>
    <w:p w14:paraId="556E1A99" w14:textId="4F2285E5" w:rsidR="007C2885" w:rsidRPr="00107889" w:rsidRDefault="007C288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  <w:lang w:val="es-ES"/>
        </w:rPr>
      </w:pPr>
      <w:r>
        <w:rPr>
          <w:rFonts w:cs="Times New Roman"/>
          <w:lang w:val="es-ES"/>
        </w:rPr>
        <w:t xml:space="preserve">C. </w:t>
      </w:r>
      <w:r w:rsidRPr="00107889">
        <w:rPr>
          <w:rFonts w:cs="Times New Roman"/>
          <w:lang w:val="es-ES"/>
        </w:rPr>
        <w:t>RNA</w:t>
      </w:r>
      <w:r w:rsidR="00C34147">
        <w:rPr>
          <w:rFonts w:cs="Times New Roman"/>
          <w:lang w:val="es-ES"/>
        </w:rPr>
        <w:t>;</w:t>
      </w:r>
      <w:r w:rsidRPr="00107889">
        <w:rPr>
          <w:rFonts w:cs="Times New Roman"/>
          <w:lang w:val="es-ES"/>
        </w:rPr>
        <w:t xml:space="preserve"> DNA</w:t>
      </w:r>
      <w:r w:rsidR="00C34147">
        <w:rPr>
          <w:rFonts w:cs="Times New Roman"/>
          <w:lang w:val="es-ES"/>
        </w:rPr>
        <w:t>;</w:t>
      </w:r>
      <w:r w:rsidRPr="00107889">
        <w:rPr>
          <w:rFonts w:cs="Times New Roman"/>
          <w:lang w:val="es-ES"/>
        </w:rPr>
        <w:t xml:space="preserve"> reverse transcriptase</w:t>
      </w:r>
    </w:p>
    <w:p w14:paraId="0BB1F13D" w14:textId="50A778FE" w:rsidR="00C34147" w:rsidRPr="00107889" w:rsidRDefault="007C288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  <w:lang w:val="es-ES"/>
        </w:rPr>
      </w:pPr>
      <w:r>
        <w:rPr>
          <w:rFonts w:cs="Times New Roman"/>
          <w:lang w:val="es-ES"/>
        </w:rPr>
        <w:t xml:space="preserve">D. </w:t>
      </w:r>
      <w:r w:rsidRPr="00107889">
        <w:rPr>
          <w:rFonts w:cs="Times New Roman"/>
          <w:lang w:val="es-ES"/>
        </w:rPr>
        <w:t>DNA</w:t>
      </w:r>
      <w:r w:rsidR="00C34147">
        <w:rPr>
          <w:rFonts w:cs="Times New Roman"/>
          <w:lang w:val="es-ES"/>
        </w:rPr>
        <w:t>;</w:t>
      </w:r>
      <w:r w:rsidRPr="00107889">
        <w:rPr>
          <w:rFonts w:cs="Times New Roman"/>
          <w:lang w:val="es-ES"/>
        </w:rPr>
        <w:t xml:space="preserve"> RNA</w:t>
      </w:r>
      <w:r w:rsidR="00C34147">
        <w:rPr>
          <w:rFonts w:cs="Times New Roman"/>
          <w:lang w:val="es-ES"/>
        </w:rPr>
        <w:t>;</w:t>
      </w:r>
      <w:r w:rsidRPr="00107889">
        <w:rPr>
          <w:rFonts w:cs="Times New Roman"/>
          <w:lang w:val="es-ES"/>
        </w:rPr>
        <w:t xml:space="preserve"> RNA polymerase</w:t>
      </w:r>
    </w:p>
    <w:p w14:paraId="44805BA5" w14:textId="77777777" w:rsidR="007C2885" w:rsidRDefault="007C2885" w:rsidP="00382C41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</w:p>
    <w:p w14:paraId="0B48A269" w14:textId="77777777" w:rsidR="007C2885" w:rsidRDefault="007C2885" w:rsidP="00CB4FD4">
      <w:pPr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ANS: B</w:t>
      </w:r>
    </w:p>
    <w:p w14:paraId="7C8B44F9" w14:textId="77777777" w:rsidR="00F13F8C" w:rsidRDefault="00F13F8C" w:rsidP="00F13F8C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OBJ: 1-16</w:t>
      </w:r>
    </w:p>
    <w:p w14:paraId="05E1F275" w14:textId="77777777" w:rsidR="00F13F8C" w:rsidRDefault="00F13F8C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481F187E" w14:textId="77777777" w:rsidR="00F13F8C" w:rsidRDefault="00F13F8C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6BFB7722" w14:textId="77777777" w:rsidR="007C2885" w:rsidRDefault="007C2885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291639A1" w14:textId="0B7277ED" w:rsidR="007C2885" w:rsidRDefault="005432BE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6</w:t>
      </w:r>
      <w:r w:rsidR="007C2885">
        <w:rPr>
          <w:rFonts w:cs="Times New Roman"/>
        </w:rPr>
        <w:t xml:space="preserve">5. In early experiments, a polymer of uracil, UUUUUUUU…, translated into a peptide </w:t>
      </w:r>
      <w:r w:rsidR="00C34147">
        <w:rPr>
          <w:rFonts w:cs="Times New Roman"/>
        </w:rPr>
        <w:t xml:space="preserve">composed </w:t>
      </w:r>
      <w:r w:rsidR="007C2885">
        <w:rPr>
          <w:rFonts w:cs="Times New Roman"/>
        </w:rPr>
        <w:t>of only phenylalanine amino acids. What did this observation demonstrate?</w:t>
      </w:r>
    </w:p>
    <w:p w14:paraId="54ADAD14" w14:textId="6A4C316D" w:rsidR="007C2885" w:rsidRPr="00107889" w:rsidRDefault="007C288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  <w:lang w:val="es-ES"/>
        </w:rPr>
      </w:pPr>
      <w:r>
        <w:rPr>
          <w:rFonts w:cs="Times New Roman"/>
          <w:lang w:val="es-ES"/>
        </w:rPr>
        <w:t xml:space="preserve">A. </w:t>
      </w:r>
      <w:r w:rsidR="00C34147">
        <w:rPr>
          <w:rFonts w:cs="Times New Roman"/>
          <w:lang w:val="es-ES"/>
        </w:rPr>
        <w:t xml:space="preserve">That uracil </w:t>
      </w:r>
      <w:r>
        <w:rPr>
          <w:rFonts w:cs="Times New Roman"/>
          <w:lang w:val="es-ES"/>
        </w:rPr>
        <w:t>is not a functional nucleotide</w:t>
      </w:r>
    </w:p>
    <w:p w14:paraId="25D5BF12" w14:textId="08111F6F" w:rsidR="007C2885" w:rsidRPr="00107889" w:rsidRDefault="007C288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  <w:lang w:val="es-ES"/>
        </w:rPr>
      </w:pPr>
      <w:r>
        <w:rPr>
          <w:rFonts w:cs="Times New Roman"/>
          <w:lang w:val="es-ES"/>
        </w:rPr>
        <w:t>B. UUU codes of phenylalanine</w:t>
      </w:r>
    </w:p>
    <w:p w14:paraId="140FD11C" w14:textId="13EF89F8" w:rsidR="007C2885" w:rsidRPr="00107889" w:rsidRDefault="007C288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  <w:lang w:val="es-ES"/>
        </w:rPr>
      </w:pPr>
      <w:r>
        <w:rPr>
          <w:rFonts w:cs="Times New Roman"/>
          <w:lang w:val="es-ES"/>
        </w:rPr>
        <w:t xml:space="preserve">C. </w:t>
      </w:r>
      <w:r w:rsidR="00C34147">
        <w:rPr>
          <w:rFonts w:cs="Times New Roman"/>
          <w:lang w:val="es-ES"/>
        </w:rPr>
        <w:t xml:space="preserve">That </w:t>
      </w:r>
      <w:r>
        <w:rPr>
          <w:rFonts w:cs="Times New Roman"/>
          <w:lang w:val="es-ES"/>
        </w:rPr>
        <w:t>RNA cannot be faithfully translated in vitro</w:t>
      </w:r>
    </w:p>
    <w:p w14:paraId="3DD5E229" w14:textId="692C5774" w:rsidR="007C2885" w:rsidRPr="00107889" w:rsidRDefault="007C288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  <w:lang w:val="es-ES"/>
        </w:rPr>
      </w:pPr>
      <w:r>
        <w:rPr>
          <w:rFonts w:cs="Times New Roman"/>
          <w:lang w:val="es-ES"/>
        </w:rPr>
        <w:t xml:space="preserve">D. </w:t>
      </w:r>
      <w:r w:rsidR="00C34147">
        <w:rPr>
          <w:rFonts w:cs="Times New Roman"/>
          <w:lang w:val="es-ES"/>
        </w:rPr>
        <w:t xml:space="preserve">That no </w:t>
      </w:r>
      <w:r>
        <w:rPr>
          <w:rFonts w:cs="Times New Roman"/>
          <w:lang w:val="es-ES"/>
        </w:rPr>
        <w:t xml:space="preserve">other amino acid </w:t>
      </w:r>
      <w:r w:rsidR="00C34147">
        <w:rPr>
          <w:rFonts w:cs="Times New Roman"/>
          <w:lang w:val="es-ES"/>
        </w:rPr>
        <w:t xml:space="preserve">codon </w:t>
      </w:r>
      <w:r>
        <w:rPr>
          <w:rFonts w:cs="Times New Roman"/>
          <w:lang w:val="es-ES"/>
        </w:rPr>
        <w:t>contains uracil</w:t>
      </w:r>
    </w:p>
    <w:p w14:paraId="51520135" w14:textId="77777777" w:rsidR="007C2885" w:rsidRDefault="007C2885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52051E94" w14:textId="77777777" w:rsidR="007C2885" w:rsidRDefault="007C2885" w:rsidP="00CB4FD4">
      <w:pPr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ANS: B</w:t>
      </w:r>
    </w:p>
    <w:p w14:paraId="2972E2D1" w14:textId="77777777" w:rsidR="008165FF" w:rsidRDefault="008165FF" w:rsidP="008165FF">
      <w:pPr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OBJ: 1-15</w:t>
      </w:r>
    </w:p>
    <w:p w14:paraId="3774379B" w14:textId="77777777" w:rsidR="008165FF" w:rsidRDefault="008165FF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0085FA52" w14:textId="77777777" w:rsidR="007C2885" w:rsidRDefault="007C2885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2EE0DA6E" w14:textId="77777777" w:rsidR="007C2885" w:rsidRDefault="007C2885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0328821C" w14:textId="6523F5FF" w:rsidR="007C2885" w:rsidRDefault="005432BE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6</w:t>
      </w:r>
      <w:r w:rsidR="007C2885">
        <w:rPr>
          <w:rFonts w:cs="Times New Roman"/>
        </w:rPr>
        <w:t>6. The process of protein synthesis is also called</w:t>
      </w:r>
    </w:p>
    <w:p w14:paraId="44142A7A" w14:textId="77777777" w:rsidR="007C2885" w:rsidRPr="00107889" w:rsidRDefault="007C288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  <w:lang w:val="fr-FR"/>
        </w:rPr>
      </w:pPr>
      <w:r>
        <w:rPr>
          <w:rFonts w:cs="Times New Roman"/>
          <w:lang w:val="fr-FR"/>
        </w:rPr>
        <w:t xml:space="preserve">A. </w:t>
      </w:r>
      <w:r w:rsidRPr="00107889">
        <w:rPr>
          <w:rFonts w:cs="Times New Roman"/>
          <w:lang w:val="fr-FR"/>
        </w:rPr>
        <w:t>translation</w:t>
      </w:r>
      <w:r w:rsidR="00C34147">
        <w:rPr>
          <w:rFonts w:cs="Times New Roman"/>
          <w:lang w:val="fr-FR"/>
        </w:rPr>
        <w:t>.</w:t>
      </w:r>
    </w:p>
    <w:p w14:paraId="54AE524A" w14:textId="77777777" w:rsidR="007C2885" w:rsidRPr="00107889" w:rsidRDefault="007C288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  <w:lang w:val="fr-FR"/>
        </w:rPr>
      </w:pPr>
      <w:r>
        <w:rPr>
          <w:rFonts w:cs="Times New Roman"/>
          <w:lang w:val="fr-FR"/>
        </w:rPr>
        <w:t xml:space="preserve">B. </w:t>
      </w:r>
      <w:r w:rsidRPr="00107889">
        <w:rPr>
          <w:rFonts w:cs="Times New Roman"/>
          <w:lang w:val="fr-FR"/>
        </w:rPr>
        <w:t>transcription</w:t>
      </w:r>
      <w:r w:rsidR="00C34147">
        <w:rPr>
          <w:rFonts w:cs="Times New Roman"/>
          <w:lang w:val="fr-FR"/>
        </w:rPr>
        <w:t>.</w:t>
      </w:r>
    </w:p>
    <w:p w14:paraId="3E97D060" w14:textId="77777777" w:rsidR="007C2885" w:rsidRPr="00107889" w:rsidRDefault="007C288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  <w:lang w:val="fr-FR"/>
        </w:rPr>
      </w:pPr>
      <w:r>
        <w:rPr>
          <w:rFonts w:cs="Times New Roman"/>
          <w:lang w:val="fr-FR"/>
        </w:rPr>
        <w:t xml:space="preserve">C. </w:t>
      </w:r>
      <w:r w:rsidRPr="00107889">
        <w:rPr>
          <w:rFonts w:cs="Times New Roman"/>
          <w:lang w:val="fr-FR"/>
        </w:rPr>
        <w:t>transduction</w:t>
      </w:r>
      <w:r w:rsidR="00C34147">
        <w:rPr>
          <w:rFonts w:cs="Times New Roman"/>
          <w:lang w:val="fr-FR"/>
        </w:rPr>
        <w:t>.</w:t>
      </w:r>
    </w:p>
    <w:p w14:paraId="6121D781" w14:textId="77777777" w:rsidR="007C2885" w:rsidRPr="00107889" w:rsidRDefault="007C288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  <w:lang w:val="fr-FR"/>
        </w:rPr>
      </w:pPr>
      <w:r>
        <w:rPr>
          <w:rFonts w:cs="Times New Roman"/>
          <w:lang w:val="fr-FR"/>
        </w:rPr>
        <w:t xml:space="preserve">D. </w:t>
      </w:r>
      <w:r w:rsidRPr="00107889">
        <w:rPr>
          <w:rFonts w:cs="Times New Roman"/>
          <w:lang w:val="fr-FR"/>
        </w:rPr>
        <w:t>transformation</w:t>
      </w:r>
      <w:r w:rsidR="00C34147">
        <w:rPr>
          <w:rFonts w:cs="Times New Roman"/>
          <w:lang w:val="fr-FR"/>
        </w:rPr>
        <w:t>.</w:t>
      </w:r>
    </w:p>
    <w:p w14:paraId="6A554787" w14:textId="77777777" w:rsidR="007C2885" w:rsidRDefault="007C2885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64A5F3D0" w14:textId="77777777" w:rsidR="007C2885" w:rsidRDefault="007C2885" w:rsidP="00CB4FD4">
      <w:pPr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ANS: A</w:t>
      </w:r>
    </w:p>
    <w:p w14:paraId="4D87505F" w14:textId="77777777" w:rsidR="008165FF" w:rsidRDefault="008165FF" w:rsidP="008165FF">
      <w:pPr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OBJ: 1-16</w:t>
      </w:r>
    </w:p>
    <w:p w14:paraId="5B23363C" w14:textId="77777777" w:rsidR="005432BE" w:rsidRDefault="005432BE" w:rsidP="00CB4FD4">
      <w:pPr>
        <w:widowControl w:val="0"/>
        <w:autoSpaceDE w:val="0"/>
        <w:autoSpaceDN w:val="0"/>
        <w:adjustRightInd w:val="0"/>
        <w:rPr>
          <w:rFonts w:cs="Times New Roman"/>
          <w:lang w:val="fr-FR"/>
        </w:rPr>
      </w:pPr>
    </w:p>
    <w:p w14:paraId="70E480F3" w14:textId="77777777" w:rsidR="005432BE" w:rsidRDefault="005432BE" w:rsidP="00CB4FD4">
      <w:pPr>
        <w:widowControl w:val="0"/>
        <w:autoSpaceDE w:val="0"/>
        <w:autoSpaceDN w:val="0"/>
        <w:adjustRightInd w:val="0"/>
        <w:rPr>
          <w:rFonts w:cs="Times New Roman"/>
          <w:lang w:val="fr-FR"/>
        </w:rPr>
      </w:pPr>
    </w:p>
    <w:p w14:paraId="0933CC5D" w14:textId="77777777" w:rsidR="005432BE" w:rsidRDefault="005432BE" w:rsidP="00CB4FD4">
      <w:pPr>
        <w:widowControl w:val="0"/>
        <w:autoSpaceDE w:val="0"/>
        <w:autoSpaceDN w:val="0"/>
        <w:adjustRightInd w:val="0"/>
        <w:rPr>
          <w:rFonts w:cs="Times New Roman"/>
          <w:lang w:val="fr-FR"/>
        </w:rPr>
      </w:pPr>
    </w:p>
    <w:p w14:paraId="2333B66C" w14:textId="2FA13751" w:rsidR="007C2885" w:rsidRDefault="005432BE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lastRenderedPageBreak/>
        <w:t>6</w:t>
      </w:r>
      <w:r w:rsidR="007C2885">
        <w:rPr>
          <w:rFonts w:cs="Times New Roman"/>
        </w:rPr>
        <w:t>7. The set of nucleotides in mRNA that encode</w:t>
      </w:r>
      <w:r w:rsidR="00C34147">
        <w:rPr>
          <w:rFonts w:cs="Times New Roman"/>
        </w:rPr>
        <w:t>s</w:t>
      </w:r>
      <w:r w:rsidR="007C2885">
        <w:rPr>
          <w:rFonts w:cs="Times New Roman"/>
        </w:rPr>
        <w:t xml:space="preserve"> for an amino acid is called a(n)</w:t>
      </w:r>
    </w:p>
    <w:p w14:paraId="11EA0E46" w14:textId="77777777" w:rsidR="007C2885" w:rsidRPr="00107889" w:rsidRDefault="007C288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  <w:lang w:val="es-ES"/>
        </w:rPr>
      </w:pPr>
      <w:r>
        <w:rPr>
          <w:rFonts w:cs="Times New Roman"/>
          <w:lang w:val="es-ES"/>
        </w:rPr>
        <w:t xml:space="preserve">A. </w:t>
      </w:r>
      <w:r w:rsidRPr="00107889">
        <w:rPr>
          <w:rFonts w:cs="Times New Roman"/>
          <w:lang w:val="es-ES"/>
        </w:rPr>
        <w:t>codon</w:t>
      </w:r>
      <w:r w:rsidR="00C34147">
        <w:rPr>
          <w:rFonts w:cs="Times New Roman"/>
          <w:lang w:val="es-ES"/>
        </w:rPr>
        <w:t>.</w:t>
      </w:r>
    </w:p>
    <w:p w14:paraId="5B326061" w14:textId="77777777" w:rsidR="007C2885" w:rsidRPr="00107889" w:rsidRDefault="007C288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  <w:lang w:val="es-ES"/>
        </w:rPr>
      </w:pPr>
      <w:r>
        <w:rPr>
          <w:rFonts w:cs="Times New Roman"/>
          <w:lang w:val="es-ES"/>
        </w:rPr>
        <w:t xml:space="preserve">B. </w:t>
      </w:r>
      <w:r w:rsidRPr="00107889">
        <w:rPr>
          <w:rFonts w:cs="Times New Roman"/>
          <w:lang w:val="es-ES"/>
        </w:rPr>
        <w:t>gene</w:t>
      </w:r>
      <w:r w:rsidR="00C34147">
        <w:rPr>
          <w:rFonts w:cs="Times New Roman"/>
          <w:lang w:val="es-ES"/>
        </w:rPr>
        <w:t>.</w:t>
      </w:r>
    </w:p>
    <w:p w14:paraId="36A857FC" w14:textId="77777777" w:rsidR="007C2885" w:rsidRPr="00107889" w:rsidRDefault="007C288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  <w:lang w:val="es-ES"/>
        </w:rPr>
      </w:pPr>
      <w:r>
        <w:rPr>
          <w:rFonts w:cs="Times New Roman"/>
          <w:lang w:val="es-ES"/>
        </w:rPr>
        <w:t xml:space="preserve">C. </w:t>
      </w:r>
      <w:r w:rsidRPr="00107889">
        <w:rPr>
          <w:rFonts w:cs="Times New Roman"/>
          <w:lang w:val="es-ES"/>
        </w:rPr>
        <w:t>anticodon</w:t>
      </w:r>
      <w:r w:rsidR="00C34147">
        <w:rPr>
          <w:rFonts w:cs="Times New Roman"/>
          <w:lang w:val="es-ES"/>
        </w:rPr>
        <w:t>.</w:t>
      </w:r>
    </w:p>
    <w:p w14:paraId="734423DA" w14:textId="77777777" w:rsidR="007C2885" w:rsidRDefault="007C288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D. chromosome</w:t>
      </w:r>
      <w:r w:rsidR="00C34147">
        <w:rPr>
          <w:rFonts w:cs="Times New Roman"/>
        </w:rPr>
        <w:t>.</w:t>
      </w:r>
    </w:p>
    <w:p w14:paraId="18206313" w14:textId="77777777" w:rsidR="007C2885" w:rsidRDefault="007C2885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2D859390" w14:textId="77777777" w:rsidR="007C2885" w:rsidRDefault="007C2885" w:rsidP="00CB4FD4">
      <w:pPr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ANS: B</w:t>
      </w:r>
    </w:p>
    <w:p w14:paraId="787AD5F9" w14:textId="77777777" w:rsidR="008165FF" w:rsidRDefault="008165FF" w:rsidP="008165FF">
      <w:pPr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OBJ: 1-16</w:t>
      </w:r>
    </w:p>
    <w:p w14:paraId="1B6FA96B" w14:textId="77777777" w:rsidR="008165FF" w:rsidRDefault="008165FF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25C3405E" w14:textId="77777777" w:rsidR="007C2885" w:rsidRDefault="007C2885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4E892F76" w14:textId="77777777" w:rsidR="007C2885" w:rsidRDefault="007C2885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7FEEAF7C" w14:textId="56D3E5AE" w:rsidR="007C2885" w:rsidRDefault="00D3777B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6</w:t>
      </w:r>
      <w:r w:rsidR="007C2885">
        <w:rPr>
          <w:rFonts w:cs="Times New Roman"/>
        </w:rPr>
        <w:t>8. All but two amino acids are encoded by more than one codon, thus making the genetic code</w:t>
      </w:r>
    </w:p>
    <w:p w14:paraId="02CF1E4A" w14:textId="77777777" w:rsidR="007C2885" w:rsidRDefault="007C288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A. flexible</w:t>
      </w:r>
      <w:r w:rsidR="00C34147">
        <w:rPr>
          <w:rFonts w:cs="Times New Roman"/>
        </w:rPr>
        <w:t>.</w:t>
      </w:r>
    </w:p>
    <w:p w14:paraId="5EC9A245" w14:textId="77777777" w:rsidR="007C2885" w:rsidRDefault="007C288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B. adaptable</w:t>
      </w:r>
      <w:r w:rsidR="00C34147">
        <w:rPr>
          <w:rFonts w:cs="Times New Roman"/>
        </w:rPr>
        <w:t>.</w:t>
      </w:r>
    </w:p>
    <w:p w14:paraId="78632368" w14:textId="77777777" w:rsidR="007C2885" w:rsidRDefault="007C288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 w:rsidRPr="00A5667B">
        <w:rPr>
          <w:rFonts w:cs="Times New Roman"/>
          <w:noProof/>
        </w:rPr>
        <w:t>C.</w:t>
      </w:r>
      <w:r>
        <w:rPr>
          <w:rFonts w:cs="Times New Roman"/>
        </w:rPr>
        <w:t xml:space="preserve"> redundant</w:t>
      </w:r>
      <w:r w:rsidR="00C34147">
        <w:rPr>
          <w:rFonts w:cs="Times New Roman"/>
        </w:rPr>
        <w:t>.</w:t>
      </w:r>
    </w:p>
    <w:p w14:paraId="0E5244AB" w14:textId="77777777" w:rsidR="007C2885" w:rsidRDefault="007C288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D. denatured</w:t>
      </w:r>
      <w:r w:rsidR="00C34147">
        <w:rPr>
          <w:rFonts w:cs="Times New Roman"/>
        </w:rPr>
        <w:t>.</w:t>
      </w:r>
    </w:p>
    <w:p w14:paraId="05211F94" w14:textId="77777777" w:rsidR="007C2885" w:rsidRDefault="007C2885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62C520DE" w14:textId="77777777" w:rsidR="007C2885" w:rsidRDefault="007C2885" w:rsidP="00CB4FD4">
      <w:pPr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ANS: C</w:t>
      </w:r>
    </w:p>
    <w:p w14:paraId="3F8AD604" w14:textId="77777777" w:rsidR="008165FF" w:rsidRDefault="008165FF" w:rsidP="008165FF">
      <w:pPr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OBJ: 1-15</w:t>
      </w:r>
    </w:p>
    <w:p w14:paraId="4C412A79" w14:textId="77777777" w:rsidR="008165FF" w:rsidRDefault="008165FF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7B0747AF" w14:textId="77777777" w:rsidR="007C2885" w:rsidRDefault="007C2885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6155FBB5" w14:textId="77777777" w:rsidR="007C2885" w:rsidRDefault="007C2885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3AA647C4" w14:textId="77777777" w:rsidR="007C2885" w:rsidRDefault="00D3777B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6</w:t>
      </w:r>
      <w:r w:rsidR="007C2885">
        <w:rPr>
          <w:rFonts w:cs="Times New Roman"/>
        </w:rPr>
        <w:t xml:space="preserve">9. The codons that do not code for </w:t>
      </w:r>
      <w:r w:rsidR="007C2885" w:rsidRPr="00A5667B">
        <w:rPr>
          <w:rFonts w:cs="Times New Roman"/>
          <w:noProof/>
        </w:rPr>
        <w:t>an amino</w:t>
      </w:r>
      <w:r w:rsidR="007C2885">
        <w:rPr>
          <w:rFonts w:cs="Times New Roman"/>
        </w:rPr>
        <w:t xml:space="preserve"> acid and terminate protein synthesis are what kind of codon</w:t>
      </w:r>
      <w:r w:rsidR="00C34147">
        <w:rPr>
          <w:rFonts w:cs="Times New Roman"/>
        </w:rPr>
        <w:t>s</w:t>
      </w:r>
      <w:r w:rsidR="007C2885">
        <w:rPr>
          <w:rFonts w:cs="Times New Roman"/>
        </w:rPr>
        <w:t>?</w:t>
      </w:r>
    </w:p>
    <w:p w14:paraId="181BEB18" w14:textId="77777777" w:rsidR="007C2885" w:rsidRDefault="007C288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A. </w:t>
      </w:r>
      <w:r w:rsidR="00C34147">
        <w:rPr>
          <w:rFonts w:cs="Times New Roman"/>
        </w:rPr>
        <w:t>Wobble</w:t>
      </w:r>
    </w:p>
    <w:p w14:paraId="0216B6BD" w14:textId="77777777" w:rsidR="007C2885" w:rsidRDefault="007C288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B. </w:t>
      </w:r>
      <w:r w:rsidR="00C34147">
        <w:rPr>
          <w:rFonts w:cs="Times New Roman"/>
        </w:rPr>
        <w:t>Initiation</w:t>
      </w:r>
    </w:p>
    <w:p w14:paraId="3C6D1AEC" w14:textId="77777777" w:rsidR="007C2885" w:rsidRDefault="007C288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C. </w:t>
      </w:r>
      <w:r w:rsidR="00C34147">
        <w:rPr>
          <w:rFonts w:cs="Times New Roman"/>
        </w:rPr>
        <w:t>Nonsense</w:t>
      </w:r>
    </w:p>
    <w:p w14:paraId="40AE944C" w14:textId="77777777" w:rsidR="007C2885" w:rsidRDefault="007C288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D. </w:t>
      </w:r>
      <w:r w:rsidR="00C34147">
        <w:rPr>
          <w:rFonts w:cs="Times New Roman"/>
        </w:rPr>
        <w:t>Anticodon</w:t>
      </w:r>
    </w:p>
    <w:p w14:paraId="047BF9CF" w14:textId="77777777" w:rsidR="007C2885" w:rsidRDefault="007C2885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232B37A4" w14:textId="77777777" w:rsidR="007C2885" w:rsidRDefault="007C2885" w:rsidP="00CB4FD4">
      <w:pPr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ANS: C</w:t>
      </w:r>
    </w:p>
    <w:p w14:paraId="4C026652" w14:textId="77777777" w:rsidR="00105310" w:rsidRDefault="00105310" w:rsidP="00105310">
      <w:pPr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OBJ: 1-15</w:t>
      </w:r>
    </w:p>
    <w:p w14:paraId="131C262B" w14:textId="77777777" w:rsidR="008165FF" w:rsidRPr="008165FF" w:rsidRDefault="008165FF" w:rsidP="00CB4FD4">
      <w:pPr>
        <w:widowControl w:val="0"/>
        <w:autoSpaceDE w:val="0"/>
        <w:autoSpaceDN w:val="0"/>
        <w:adjustRightInd w:val="0"/>
        <w:rPr>
          <w:rFonts w:cs="Times New Roman"/>
          <w:b/>
        </w:rPr>
      </w:pPr>
    </w:p>
    <w:p w14:paraId="39F0F2F3" w14:textId="77777777" w:rsidR="007C2885" w:rsidRDefault="007C2885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6BA51803" w14:textId="77777777" w:rsidR="007C2885" w:rsidRDefault="007C2885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37970CB9" w14:textId="1A1F3A73" w:rsidR="007C2885" w:rsidRDefault="00D3777B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7</w:t>
      </w:r>
      <w:r w:rsidR="007C2885">
        <w:rPr>
          <w:rFonts w:cs="Times New Roman"/>
        </w:rPr>
        <w:t>0. What enzyme</w:t>
      </w:r>
      <w:r w:rsidR="00C34147">
        <w:rPr>
          <w:rFonts w:cs="Times New Roman"/>
        </w:rPr>
        <w:t xml:space="preserve"> is</w:t>
      </w:r>
      <w:r w:rsidR="007C2885">
        <w:rPr>
          <w:rFonts w:cs="Times New Roman"/>
        </w:rPr>
        <w:t xml:space="preserve"> important for faithful translation of genetic information from RNA to protein?</w:t>
      </w:r>
    </w:p>
    <w:p w14:paraId="38CFE2C2" w14:textId="77777777" w:rsidR="007C2885" w:rsidRDefault="007C288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A. DNA polymerase</w:t>
      </w:r>
    </w:p>
    <w:p w14:paraId="1A3B063E" w14:textId="77777777" w:rsidR="007C2885" w:rsidRDefault="007C288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B. </w:t>
      </w:r>
      <w:r w:rsidR="00C34147">
        <w:rPr>
          <w:rFonts w:cs="Times New Roman"/>
        </w:rPr>
        <w:t>Amino</w:t>
      </w:r>
      <w:r>
        <w:rPr>
          <w:rFonts w:cs="Times New Roman"/>
        </w:rPr>
        <w:t>-acyl tRNA synthetase</w:t>
      </w:r>
    </w:p>
    <w:p w14:paraId="656B433A" w14:textId="77777777" w:rsidR="007C2885" w:rsidRDefault="007C288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C. DNA ligase</w:t>
      </w:r>
    </w:p>
    <w:p w14:paraId="5EFEE594" w14:textId="77777777" w:rsidR="007C2885" w:rsidRDefault="007C288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D. </w:t>
      </w:r>
      <w:r w:rsidR="00C34147">
        <w:rPr>
          <w:rFonts w:cs="Times New Roman"/>
        </w:rPr>
        <w:t>Exonuclease</w:t>
      </w:r>
    </w:p>
    <w:p w14:paraId="73BA52FA" w14:textId="77777777" w:rsidR="007C2885" w:rsidRDefault="007C2885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4E0E3675" w14:textId="77777777" w:rsidR="007C2885" w:rsidRDefault="007C2885" w:rsidP="00CB4FD4">
      <w:pPr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ANS: B</w:t>
      </w:r>
    </w:p>
    <w:p w14:paraId="124C073D" w14:textId="77777777" w:rsidR="00105310" w:rsidRDefault="00105310" w:rsidP="00105310">
      <w:pPr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OBJ: 1-16</w:t>
      </w:r>
    </w:p>
    <w:p w14:paraId="09BE75BF" w14:textId="77777777" w:rsidR="007C2885" w:rsidRDefault="007C2885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6AB7D7E8" w14:textId="77777777" w:rsidR="007C2885" w:rsidRDefault="007C2885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29E2CFFA" w14:textId="77777777" w:rsidR="007C2885" w:rsidRDefault="007C2885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7D51647C" w14:textId="77777777" w:rsidR="007C2885" w:rsidRDefault="0031495C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lastRenderedPageBreak/>
        <w:t>7</w:t>
      </w:r>
      <w:r w:rsidR="007C2885">
        <w:rPr>
          <w:rFonts w:cs="Times New Roman"/>
        </w:rPr>
        <w:t>1. Given the following sequence of mRNA, what is the corresponding amino acid sequence?</w:t>
      </w:r>
    </w:p>
    <w:p w14:paraId="3688F1DE" w14:textId="406482A4" w:rsidR="007C2885" w:rsidRDefault="007C288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5</w:t>
      </w:r>
      <w:r w:rsidR="00C34147" w:rsidRPr="00115A31">
        <w:t>'</w:t>
      </w:r>
      <w:r>
        <w:rPr>
          <w:rFonts w:cs="Times New Roman"/>
        </w:rPr>
        <w:t>AUGCAUAACUCUGCU3</w:t>
      </w:r>
      <w:r w:rsidR="00C34147" w:rsidRPr="00115A31">
        <w:t>'</w:t>
      </w:r>
    </w:p>
    <w:p w14:paraId="3EB39F33" w14:textId="77777777" w:rsidR="007C2885" w:rsidRDefault="007C288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A. MCITL</w:t>
      </w:r>
    </w:p>
    <w:p w14:paraId="0BEF414C" w14:textId="77777777" w:rsidR="007C2885" w:rsidRDefault="007C288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B. MHASA</w:t>
      </w:r>
    </w:p>
    <w:p w14:paraId="74A8A4F2" w14:textId="77777777" w:rsidR="007C2885" w:rsidRDefault="007C288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C. MQRRV</w:t>
      </w:r>
    </w:p>
    <w:p w14:paraId="04CCDBCB" w14:textId="77777777" w:rsidR="007C2885" w:rsidRDefault="007C288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D. </w:t>
      </w:r>
      <w:r w:rsidRPr="00A5667B">
        <w:rPr>
          <w:rFonts w:cs="Times New Roman"/>
          <w:noProof/>
        </w:rPr>
        <w:t>MHNSA</w:t>
      </w:r>
    </w:p>
    <w:p w14:paraId="4218A23C" w14:textId="77777777" w:rsidR="007C2885" w:rsidRDefault="007C2885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4614A712" w14:textId="77777777" w:rsidR="007C2885" w:rsidRDefault="007C2885" w:rsidP="00CB4FD4">
      <w:pPr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ANS: D</w:t>
      </w:r>
    </w:p>
    <w:p w14:paraId="215A3E20" w14:textId="77777777" w:rsidR="00105310" w:rsidRDefault="00105310" w:rsidP="00105310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OBJ: 1-15</w:t>
      </w:r>
    </w:p>
    <w:p w14:paraId="1E0E0A46" w14:textId="77777777" w:rsidR="00105310" w:rsidRDefault="00105310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1BACDF32" w14:textId="77777777" w:rsidR="007C2885" w:rsidRDefault="007C2885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51FB4ABE" w14:textId="77777777" w:rsidR="007C2885" w:rsidRDefault="007C2885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306F431A" w14:textId="77777777" w:rsidR="007C2885" w:rsidRDefault="00543E5F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7</w:t>
      </w:r>
      <w:r w:rsidR="007C2885">
        <w:rPr>
          <w:rFonts w:cs="Times New Roman"/>
        </w:rPr>
        <w:t xml:space="preserve">2. The start codon for </w:t>
      </w:r>
      <w:r w:rsidR="00C34147">
        <w:rPr>
          <w:rFonts w:cs="Times New Roman"/>
        </w:rPr>
        <w:t xml:space="preserve">the </w:t>
      </w:r>
      <w:r w:rsidR="007C2885">
        <w:rPr>
          <w:rFonts w:cs="Times New Roman"/>
        </w:rPr>
        <w:t>synthesis of most proteins is</w:t>
      </w:r>
    </w:p>
    <w:p w14:paraId="376DFB63" w14:textId="77777777" w:rsidR="007C2885" w:rsidRDefault="007C288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A. ACC</w:t>
      </w:r>
      <w:r w:rsidR="00C34147">
        <w:rPr>
          <w:rFonts w:cs="Times New Roman"/>
        </w:rPr>
        <w:t>.</w:t>
      </w:r>
    </w:p>
    <w:p w14:paraId="1151CE9F" w14:textId="77777777" w:rsidR="007C2885" w:rsidRDefault="007C288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B. UGA</w:t>
      </w:r>
      <w:r w:rsidR="00C34147">
        <w:rPr>
          <w:rFonts w:cs="Times New Roman"/>
        </w:rPr>
        <w:t>.</w:t>
      </w:r>
    </w:p>
    <w:p w14:paraId="0A707272" w14:textId="77777777" w:rsidR="007C2885" w:rsidRDefault="007C288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C. AUG</w:t>
      </w:r>
      <w:r w:rsidR="00C34147">
        <w:rPr>
          <w:rFonts w:cs="Times New Roman"/>
        </w:rPr>
        <w:t>.</w:t>
      </w:r>
    </w:p>
    <w:p w14:paraId="16E33A3C" w14:textId="77777777" w:rsidR="007C2885" w:rsidRDefault="007C288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D. UAA</w:t>
      </w:r>
      <w:r w:rsidR="00C34147">
        <w:rPr>
          <w:rFonts w:cs="Times New Roman"/>
        </w:rPr>
        <w:t>.</w:t>
      </w:r>
    </w:p>
    <w:p w14:paraId="263DD9D4" w14:textId="77777777" w:rsidR="007C2885" w:rsidRDefault="007C2885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2DDA5F2D" w14:textId="77777777" w:rsidR="007C2885" w:rsidRDefault="007C2885" w:rsidP="00CB4FD4">
      <w:pPr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ANS: C</w:t>
      </w:r>
    </w:p>
    <w:p w14:paraId="2D820DED" w14:textId="77777777" w:rsidR="00105310" w:rsidRDefault="00105310" w:rsidP="00105310">
      <w:pPr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OBJ: 1-15</w:t>
      </w:r>
    </w:p>
    <w:p w14:paraId="715D08FF" w14:textId="77777777" w:rsidR="007C2885" w:rsidRDefault="007C2885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192F1EEB" w14:textId="77777777" w:rsidR="007C2885" w:rsidRDefault="007C2885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3FC1CFA6" w14:textId="6AF4B6B3" w:rsidR="007C2885" w:rsidRDefault="00543E5F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7</w:t>
      </w:r>
      <w:r w:rsidR="007C2885">
        <w:rPr>
          <w:rFonts w:cs="Times New Roman"/>
        </w:rPr>
        <w:t>3. The enzyme that bonds two amino acids together in protein synthesis is</w:t>
      </w:r>
    </w:p>
    <w:p w14:paraId="0947E894" w14:textId="77777777" w:rsidR="007C2885" w:rsidRPr="00107889" w:rsidRDefault="007C288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  <w:lang w:val="es-ES"/>
        </w:rPr>
      </w:pPr>
      <w:r>
        <w:rPr>
          <w:rFonts w:cs="Times New Roman"/>
          <w:lang w:val="es-ES"/>
        </w:rPr>
        <w:t xml:space="preserve">A. </w:t>
      </w:r>
      <w:r w:rsidRPr="00107889">
        <w:rPr>
          <w:rFonts w:cs="Times New Roman"/>
          <w:lang w:val="es-ES"/>
        </w:rPr>
        <w:t>peptidyl transferase</w:t>
      </w:r>
      <w:r w:rsidR="00C34147">
        <w:rPr>
          <w:rFonts w:cs="Times New Roman"/>
          <w:lang w:val="es-ES"/>
        </w:rPr>
        <w:t>.</w:t>
      </w:r>
    </w:p>
    <w:p w14:paraId="26B21E01" w14:textId="77777777" w:rsidR="007C2885" w:rsidRPr="00107889" w:rsidRDefault="007C288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  <w:lang w:val="es-ES"/>
        </w:rPr>
      </w:pPr>
      <w:r>
        <w:rPr>
          <w:rFonts w:cs="Times New Roman"/>
          <w:lang w:val="es-ES"/>
        </w:rPr>
        <w:t xml:space="preserve">B. </w:t>
      </w:r>
      <w:r w:rsidRPr="00107889">
        <w:rPr>
          <w:rFonts w:cs="Times New Roman"/>
          <w:lang w:val="es-ES"/>
        </w:rPr>
        <w:t>protein synthetase</w:t>
      </w:r>
      <w:r w:rsidR="00C34147">
        <w:rPr>
          <w:rFonts w:cs="Times New Roman"/>
          <w:lang w:val="es-ES"/>
        </w:rPr>
        <w:t>.</w:t>
      </w:r>
    </w:p>
    <w:p w14:paraId="1A35D499" w14:textId="77777777" w:rsidR="007C2885" w:rsidRPr="00107889" w:rsidRDefault="007C288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  <w:lang w:val="es-ES"/>
        </w:rPr>
      </w:pPr>
      <w:r>
        <w:rPr>
          <w:rFonts w:cs="Times New Roman"/>
          <w:lang w:val="es-ES"/>
        </w:rPr>
        <w:t xml:space="preserve">C. </w:t>
      </w:r>
      <w:r w:rsidRPr="00107889">
        <w:rPr>
          <w:rFonts w:cs="Times New Roman"/>
          <w:lang w:val="es-ES"/>
        </w:rPr>
        <w:t>amino acid polymerase</w:t>
      </w:r>
      <w:r w:rsidR="00C34147">
        <w:rPr>
          <w:rFonts w:cs="Times New Roman"/>
          <w:lang w:val="es-ES"/>
        </w:rPr>
        <w:t>.</w:t>
      </w:r>
    </w:p>
    <w:p w14:paraId="1E29A8F5" w14:textId="77777777" w:rsidR="007C2885" w:rsidRDefault="007C288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D. aminoacyl tRNA synthetase</w:t>
      </w:r>
      <w:r w:rsidR="00C34147">
        <w:rPr>
          <w:rFonts w:cs="Times New Roman"/>
        </w:rPr>
        <w:t>.</w:t>
      </w:r>
    </w:p>
    <w:p w14:paraId="3F437B65" w14:textId="77777777" w:rsidR="007C2885" w:rsidRDefault="007C2885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1AE1BAF8" w14:textId="77777777" w:rsidR="007C2885" w:rsidRDefault="007C2885" w:rsidP="00CB4FD4">
      <w:pPr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ANS: A</w:t>
      </w:r>
    </w:p>
    <w:p w14:paraId="60CE776F" w14:textId="77777777" w:rsidR="00E81E5F" w:rsidRDefault="00E81E5F" w:rsidP="00E81E5F">
      <w:pPr>
        <w:keepNext/>
        <w:keepLines/>
        <w:widowControl w:val="0"/>
        <w:autoSpaceDE w:val="0"/>
        <w:autoSpaceDN w:val="0"/>
        <w:adjustRightInd w:val="0"/>
      </w:pPr>
      <w:r>
        <w:rPr>
          <w:rFonts w:cs="Times New Roman"/>
        </w:rPr>
        <w:t>OBJ: 1-16</w:t>
      </w:r>
    </w:p>
    <w:p w14:paraId="6BC8D821" w14:textId="77777777" w:rsidR="007C2885" w:rsidRDefault="007C2885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13185F08" w14:textId="77777777" w:rsidR="007C2885" w:rsidRDefault="007C2885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29025EE5" w14:textId="77777777" w:rsidR="007C2885" w:rsidRDefault="007C2885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5AFF3861" w14:textId="77777777" w:rsidR="007C2885" w:rsidRDefault="00543E5F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7</w:t>
      </w:r>
      <w:r w:rsidR="007C2885">
        <w:rPr>
          <w:rFonts w:cs="Times New Roman"/>
        </w:rPr>
        <w:t>4. What amino acid is used to initiate most proteins in eukaryotes?</w:t>
      </w:r>
    </w:p>
    <w:p w14:paraId="0C22BC21" w14:textId="77777777" w:rsidR="007C2885" w:rsidRPr="00107889" w:rsidRDefault="007C288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  <w:lang w:val="es-ES"/>
        </w:rPr>
      </w:pPr>
      <w:r>
        <w:rPr>
          <w:rFonts w:cs="Times New Roman"/>
          <w:lang w:val="es-ES"/>
        </w:rPr>
        <w:t xml:space="preserve">A. </w:t>
      </w:r>
      <w:r w:rsidR="00C34147">
        <w:rPr>
          <w:rFonts w:cs="Times New Roman"/>
          <w:lang w:val="es-ES"/>
        </w:rPr>
        <w:t>Methionine</w:t>
      </w:r>
    </w:p>
    <w:p w14:paraId="2B97FE21" w14:textId="77777777" w:rsidR="007C2885" w:rsidRPr="00107889" w:rsidRDefault="007C288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  <w:lang w:val="es-ES"/>
        </w:rPr>
      </w:pPr>
      <w:r>
        <w:rPr>
          <w:rFonts w:cs="Times New Roman"/>
          <w:lang w:val="es-ES"/>
        </w:rPr>
        <w:t xml:space="preserve">B. </w:t>
      </w:r>
      <w:r w:rsidR="00C34147">
        <w:rPr>
          <w:rFonts w:cs="Times New Roman"/>
          <w:lang w:val="es-ES"/>
        </w:rPr>
        <w:t>Alanine</w:t>
      </w:r>
    </w:p>
    <w:p w14:paraId="00FCFE0D" w14:textId="77777777" w:rsidR="007C2885" w:rsidRPr="00107889" w:rsidRDefault="007C288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  <w:lang w:val="es-ES"/>
        </w:rPr>
      </w:pPr>
      <w:r>
        <w:rPr>
          <w:rFonts w:cs="Times New Roman"/>
          <w:lang w:val="es-ES"/>
        </w:rPr>
        <w:t xml:space="preserve">C. </w:t>
      </w:r>
      <w:r w:rsidR="00C34147">
        <w:rPr>
          <w:rFonts w:cs="Times New Roman"/>
          <w:lang w:val="es-ES"/>
        </w:rPr>
        <w:t>Proline</w:t>
      </w:r>
    </w:p>
    <w:p w14:paraId="04AAE5D5" w14:textId="77777777" w:rsidR="007C2885" w:rsidRDefault="007C288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D. </w:t>
      </w:r>
      <w:r w:rsidR="00C34147">
        <w:rPr>
          <w:rFonts w:cs="Times New Roman"/>
        </w:rPr>
        <w:t xml:space="preserve">Aminoacyl </w:t>
      </w:r>
      <w:r>
        <w:rPr>
          <w:rFonts w:cs="Times New Roman"/>
        </w:rPr>
        <w:t>tRNA synthetase</w:t>
      </w:r>
    </w:p>
    <w:p w14:paraId="2B3FDD32" w14:textId="77777777" w:rsidR="007C2885" w:rsidRDefault="007C2885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4C158AB5" w14:textId="77777777" w:rsidR="007C2885" w:rsidRDefault="007C2885" w:rsidP="00CB4FD4">
      <w:pPr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ANS: A</w:t>
      </w:r>
    </w:p>
    <w:p w14:paraId="71771D80" w14:textId="77777777" w:rsidR="00E81E5F" w:rsidRDefault="00E81E5F" w:rsidP="00E81E5F">
      <w:pPr>
        <w:keepNext/>
        <w:keepLines/>
        <w:widowControl w:val="0"/>
        <w:autoSpaceDE w:val="0"/>
        <w:autoSpaceDN w:val="0"/>
        <w:adjustRightInd w:val="0"/>
      </w:pPr>
      <w:r>
        <w:rPr>
          <w:rFonts w:cs="Times New Roman"/>
        </w:rPr>
        <w:t>OBJ: 1-16</w:t>
      </w:r>
    </w:p>
    <w:p w14:paraId="01B3B4A2" w14:textId="77777777" w:rsidR="007C2885" w:rsidRDefault="007C2885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66256B83" w14:textId="77777777" w:rsidR="00E81E5F" w:rsidRDefault="00E81E5F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449A776E" w14:textId="77777777" w:rsidR="007C2885" w:rsidRDefault="007C2885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74E48495" w14:textId="77777777" w:rsidR="007C2885" w:rsidRDefault="00543E5F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lastRenderedPageBreak/>
        <w:t>7</w:t>
      </w:r>
      <w:r w:rsidR="007C2885">
        <w:rPr>
          <w:rFonts w:cs="Times New Roman"/>
        </w:rPr>
        <w:t>5. A glycoprotein contains __________ attached after translation.</w:t>
      </w:r>
    </w:p>
    <w:p w14:paraId="7DBF4F39" w14:textId="77777777" w:rsidR="007C2885" w:rsidRDefault="007C288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A. extra amino acids</w:t>
      </w:r>
    </w:p>
    <w:p w14:paraId="2F4F2ABB" w14:textId="77777777" w:rsidR="007C2885" w:rsidRDefault="007C288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B. sugar moieties</w:t>
      </w:r>
    </w:p>
    <w:p w14:paraId="0B270681" w14:textId="77777777" w:rsidR="007C2885" w:rsidRDefault="007C288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C. lipids</w:t>
      </w:r>
    </w:p>
    <w:p w14:paraId="733129AC" w14:textId="77777777" w:rsidR="007C2885" w:rsidRDefault="007C288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D. metal ions</w:t>
      </w:r>
    </w:p>
    <w:p w14:paraId="4018AF22" w14:textId="77777777" w:rsidR="007C2885" w:rsidRDefault="007C2885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0E038ABD" w14:textId="77777777" w:rsidR="007C2885" w:rsidRDefault="007C2885" w:rsidP="00CB4FD4">
      <w:pPr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ANS: B</w:t>
      </w:r>
    </w:p>
    <w:p w14:paraId="38EE30E7" w14:textId="77777777" w:rsidR="00E81E5F" w:rsidRDefault="00E81E5F" w:rsidP="00E81E5F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OBJ: 1-17</w:t>
      </w:r>
    </w:p>
    <w:p w14:paraId="24D6E942" w14:textId="77777777" w:rsidR="00E81E5F" w:rsidRDefault="00E81E5F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63BF4C8F" w14:textId="77777777" w:rsidR="007C2885" w:rsidRDefault="007C2885" w:rsidP="00CB4FD4">
      <w:pPr>
        <w:keepNext/>
        <w:keepLines/>
        <w:widowControl w:val="0"/>
        <w:autoSpaceDE w:val="0"/>
        <w:autoSpaceDN w:val="0"/>
        <w:adjustRightInd w:val="0"/>
      </w:pPr>
    </w:p>
    <w:p w14:paraId="3CE90402" w14:textId="77777777" w:rsidR="007C2885" w:rsidRDefault="007C2885" w:rsidP="00CB4FD4">
      <w:pPr>
        <w:keepNext/>
        <w:keepLines/>
        <w:widowControl w:val="0"/>
        <w:autoSpaceDE w:val="0"/>
        <w:autoSpaceDN w:val="0"/>
        <w:adjustRightInd w:val="0"/>
      </w:pPr>
    </w:p>
    <w:p w14:paraId="524B9672" w14:textId="4911EB29" w:rsidR="007C2885" w:rsidRDefault="00543E5F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7</w:t>
      </w:r>
      <w:r w:rsidR="007C2885">
        <w:rPr>
          <w:rFonts w:cs="Times New Roman"/>
        </w:rPr>
        <w:t>6. Specialized proteins that bind to the large ribosomal subunit and protect the hydrophobic regions of growing polypeptides are called</w:t>
      </w:r>
    </w:p>
    <w:p w14:paraId="38D76576" w14:textId="77777777" w:rsidR="007C2885" w:rsidRPr="00107889" w:rsidRDefault="007C288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  <w:lang w:val="es-ES"/>
        </w:rPr>
      </w:pPr>
      <w:r>
        <w:rPr>
          <w:rFonts w:cs="Times New Roman"/>
          <w:lang w:val="es-ES"/>
        </w:rPr>
        <w:t xml:space="preserve">A. </w:t>
      </w:r>
      <w:r w:rsidRPr="00107889">
        <w:rPr>
          <w:rFonts w:cs="Times New Roman"/>
          <w:lang w:val="es-ES"/>
        </w:rPr>
        <w:t>aminoacyl tRNA synthetases</w:t>
      </w:r>
      <w:r w:rsidR="00C34147">
        <w:rPr>
          <w:rFonts w:cs="Times New Roman"/>
          <w:lang w:val="es-ES"/>
        </w:rPr>
        <w:t>.</w:t>
      </w:r>
    </w:p>
    <w:p w14:paraId="3A5C35BC" w14:textId="77777777" w:rsidR="007C2885" w:rsidRPr="00107889" w:rsidRDefault="007C288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  <w:lang w:val="es-ES"/>
        </w:rPr>
      </w:pPr>
      <w:r>
        <w:rPr>
          <w:rFonts w:cs="Times New Roman"/>
          <w:lang w:val="es-ES"/>
        </w:rPr>
        <w:t xml:space="preserve">B. </w:t>
      </w:r>
      <w:r w:rsidRPr="00107889">
        <w:rPr>
          <w:rFonts w:cs="Times New Roman"/>
          <w:lang w:val="es-ES"/>
        </w:rPr>
        <w:t>molecular chaperones</w:t>
      </w:r>
      <w:r w:rsidR="00C34147">
        <w:rPr>
          <w:rFonts w:cs="Times New Roman"/>
          <w:lang w:val="es-ES"/>
        </w:rPr>
        <w:t>.</w:t>
      </w:r>
    </w:p>
    <w:p w14:paraId="7E864D47" w14:textId="77777777" w:rsidR="007C2885" w:rsidRDefault="007C288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C. metalloproteins</w:t>
      </w:r>
      <w:r w:rsidR="00C34147">
        <w:rPr>
          <w:rFonts w:cs="Times New Roman"/>
        </w:rPr>
        <w:t>.</w:t>
      </w:r>
    </w:p>
    <w:p w14:paraId="014F90C9" w14:textId="77777777" w:rsidR="007C2885" w:rsidRDefault="007C288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D. peptidyl transferases</w:t>
      </w:r>
      <w:r w:rsidR="00C34147">
        <w:rPr>
          <w:rFonts w:cs="Times New Roman"/>
        </w:rPr>
        <w:t>.</w:t>
      </w:r>
    </w:p>
    <w:p w14:paraId="64722963" w14:textId="77777777" w:rsidR="007C2885" w:rsidRDefault="007C2885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0AAAA7EA" w14:textId="77777777" w:rsidR="007C2885" w:rsidRDefault="007C2885" w:rsidP="00CB4FD4">
      <w:pPr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ANS: B</w:t>
      </w:r>
    </w:p>
    <w:p w14:paraId="4FF87EFE" w14:textId="77777777" w:rsidR="00E81E5F" w:rsidRDefault="00E81E5F" w:rsidP="00E81E5F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OBJ: 1-17</w:t>
      </w:r>
    </w:p>
    <w:p w14:paraId="0B2CBEF4" w14:textId="77777777" w:rsidR="007C2885" w:rsidRDefault="007C2885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4EA6409A" w14:textId="77777777" w:rsidR="007C2885" w:rsidRDefault="007C2885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5B0922FE" w14:textId="77777777" w:rsidR="0085502C" w:rsidRDefault="0085502C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</w:p>
    <w:p w14:paraId="08905C51" w14:textId="77777777" w:rsidR="007C2885" w:rsidRDefault="00543E5F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7</w:t>
      </w:r>
      <w:r w:rsidR="007C2885">
        <w:rPr>
          <w:rFonts w:cs="Times New Roman"/>
        </w:rPr>
        <w:t>7. In the ribosome, the growing peptide moves from site to site in what direction?</w:t>
      </w:r>
    </w:p>
    <w:p w14:paraId="25325470" w14:textId="77777777" w:rsidR="007C2885" w:rsidRDefault="007C288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A. A to E to P</w:t>
      </w:r>
    </w:p>
    <w:p w14:paraId="16DE0B55" w14:textId="77777777" w:rsidR="007C2885" w:rsidRDefault="007C288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B. P to A to E</w:t>
      </w:r>
    </w:p>
    <w:p w14:paraId="5F6569A9" w14:textId="77777777" w:rsidR="007C2885" w:rsidRDefault="007C288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C. E to P to A</w:t>
      </w:r>
    </w:p>
    <w:p w14:paraId="5093518F" w14:textId="77777777" w:rsidR="007C2885" w:rsidRDefault="007C288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D. A to P to E</w:t>
      </w:r>
    </w:p>
    <w:p w14:paraId="3EACBAA2" w14:textId="77777777" w:rsidR="007C2885" w:rsidRDefault="007C2885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0380B0F9" w14:textId="77777777" w:rsidR="007C2885" w:rsidRDefault="007C2885" w:rsidP="00CB4FD4">
      <w:pPr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ANS: D</w:t>
      </w:r>
    </w:p>
    <w:p w14:paraId="7B11E4F2" w14:textId="77777777" w:rsidR="0085502C" w:rsidRDefault="0085502C" w:rsidP="0085502C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OBJ: 1-16</w:t>
      </w:r>
    </w:p>
    <w:p w14:paraId="7889035C" w14:textId="77777777" w:rsidR="007C2885" w:rsidRDefault="007C2885" w:rsidP="00CB4FD4">
      <w:pPr>
        <w:keepNext/>
        <w:keepLines/>
        <w:widowControl w:val="0"/>
        <w:autoSpaceDE w:val="0"/>
        <w:autoSpaceDN w:val="0"/>
        <w:adjustRightInd w:val="0"/>
      </w:pPr>
    </w:p>
    <w:p w14:paraId="3B52CC8B" w14:textId="77777777" w:rsidR="0085502C" w:rsidRDefault="0085502C" w:rsidP="00CB4FD4">
      <w:pPr>
        <w:keepNext/>
        <w:keepLines/>
        <w:widowControl w:val="0"/>
        <w:autoSpaceDE w:val="0"/>
        <w:autoSpaceDN w:val="0"/>
        <w:adjustRightInd w:val="0"/>
      </w:pPr>
    </w:p>
    <w:p w14:paraId="727DCE87" w14:textId="77777777" w:rsidR="007C2885" w:rsidRDefault="007C2885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5F690FAC" w14:textId="77777777" w:rsidR="007C2885" w:rsidRDefault="00543E5F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7</w:t>
      </w:r>
      <w:r w:rsidR="007C2885">
        <w:rPr>
          <w:rFonts w:cs="Times New Roman"/>
        </w:rPr>
        <w:t>8. Hydrolysis of the finished polypeptide from the final tRNA by release factors would occur at which of the following codons?</w:t>
      </w:r>
    </w:p>
    <w:p w14:paraId="5C8B126C" w14:textId="77777777" w:rsidR="007C2885" w:rsidRDefault="007C288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A. AUG</w:t>
      </w:r>
    </w:p>
    <w:p w14:paraId="5E4EAA60" w14:textId="77777777" w:rsidR="007C2885" w:rsidRDefault="007C288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B. GUG</w:t>
      </w:r>
    </w:p>
    <w:p w14:paraId="0AEB095B" w14:textId="77777777" w:rsidR="007C2885" w:rsidRDefault="007C288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C. ACC</w:t>
      </w:r>
    </w:p>
    <w:p w14:paraId="75D2B1C9" w14:textId="77777777" w:rsidR="007C2885" w:rsidRDefault="007C288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D. UGA</w:t>
      </w:r>
    </w:p>
    <w:p w14:paraId="2EFB6208" w14:textId="77777777" w:rsidR="007C2885" w:rsidRDefault="007C2885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7CECAA0A" w14:textId="77777777" w:rsidR="007C2885" w:rsidRDefault="007C2885" w:rsidP="00CB4FD4">
      <w:pPr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ANS: D</w:t>
      </w:r>
    </w:p>
    <w:p w14:paraId="1E44395F" w14:textId="77777777" w:rsidR="0085502C" w:rsidRDefault="0085502C" w:rsidP="0085502C">
      <w:pPr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OBJ: 1-16</w:t>
      </w:r>
    </w:p>
    <w:p w14:paraId="3A59AF2E" w14:textId="77777777" w:rsidR="0085502C" w:rsidRDefault="0085502C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1DA23DFF" w14:textId="77777777" w:rsidR="007C2885" w:rsidRDefault="007C2885" w:rsidP="00CB4FD4">
      <w:pPr>
        <w:keepNext/>
        <w:keepLines/>
        <w:widowControl w:val="0"/>
        <w:autoSpaceDE w:val="0"/>
        <w:autoSpaceDN w:val="0"/>
        <w:adjustRightInd w:val="0"/>
      </w:pPr>
    </w:p>
    <w:p w14:paraId="743121A5" w14:textId="77777777" w:rsidR="007C2885" w:rsidRDefault="007C2885" w:rsidP="00CB4FD4">
      <w:pPr>
        <w:keepNext/>
        <w:keepLines/>
        <w:widowControl w:val="0"/>
        <w:autoSpaceDE w:val="0"/>
        <w:autoSpaceDN w:val="0"/>
        <w:adjustRightInd w:val="0"/>
      </w:pPr>
    </w:p>
    <w:p w14:paraId="1BE4B81F" w14:textId="77777777" w:rsidR="007C2885" w:rsidRDefault="00110DA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7</w:t>
      </w:r>
      <w:r w:rsidR="007C2885">
        <w:rPr>
          <w:rFonts w:cs="Times New Roman"/>
        </w:rPr>
        <w:t xml:space="preserve">9. </w:t>
      </w:r>
      <w:r w:rsidR="00C34147">
        <w:rPr>
          <w:rFonts w:cs="Times New Roman"/>
        </w:rPr>
        <w:t>Endoplasmic reticulum (</w:t>
      </w:r>
      <w:r w:rsidR="007C2885">
        <w:rPr>
          <w:rFonts w:cs="Times New Roman"/>
        </w:rPr>
        <w:t>ER</w:t>
      </w:r>
      <w:r w:rsidR="00C34147">
        <w:rPr>
          <w:rFonts w:cs="Times New Roman"/>
        </w:rPr>
        <w:t>)</w:t>
      </w:r>
      <w:r w:rsidR="007C2885">
        <w:rPr>
          <w:rFonts w:cs="Times New Roman"/>
        </w:rPr>
        <w:t xml:space="preserve"> stress stops protein synthesis in response to what?</w:t>
      </w:r>
    </w:p>
    <w:p w14:paraId="3078366F" w14:textId="77777777" w:rsidR="007C2885" w:rsidRDefault="007C288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A. </w:t>
      </w:r>
      <w:r w:rsidR="00C34147">
        <w:rPr>
          <w:rFonts w:cs="Times New Roman"/>
        </w:rPr>
        <w:t xml:space="preserve">Unfolded </w:t>
      </w:r>
      <w:r>
        <w:rPr>
          <w:rFonts w:cs="Times New Roman"/>
        </w:rPr>
        <w:t>proteins</w:t>
      </w:r>
    </w:p>
    <w:p w14:paraId="0ECD0A82" w14:textId="77777777" w:rsidR="007C2885" w:rsidRDefault="007C288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B. </w:t>
      </w:r>
      <w:r w:rsidR="00C34147">
        <w:rPr>
          <w:rFonts w:cs="Times New Roman"/>
        </w:rPr>
        <w:t xml:space="preserve">Cell </w:t>
      </w:r>
      <w:r>
        <w:rPr>
          <w:rFonts w:cs="Times New Roman"/>
        </w:rPr>
        <w:t>division</w:t>
      </w:r>
    </w:p>
    <w:p w14:paraId="6B18C9F5" w14:textId="77777777" w:rsidR="007C2885" w:rsidRDefault="007C288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C. </w:t>
      </w:r>
      <w:r w:rsidR="00C34147">
        <w:rPr>
          <w:rFonts w:cs="Times New Roman"/>
        </w:rPr>
        <w:t xml:space="preserve">Amino </w:t>
      </w:r>
      <w:r>
        <w:rPr>
          <w:rFonts w:cs="Times New Roman"/>
        </w:rPr>
        <w:t>acids</w:t>
      </w:r>
    </w:p>
    <w:p w14:paraId="3108A6B4" w14:textId="77777777" w:rsidR="007C2885" w:rsidRDefault="007C288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D. </w:t>
      </w:r>
      <w:r w:rsidR="00C34147">
        <w:rPr>
          <w:rFonts w:cs="Times New Roman"/>
        </w:rPr>
        <w:t xml:space="preserve">Degraded </w:t>
      </w:r>
      <w:r>
        <w:rPr>
          <w:rFonts w:cs="Times New Roman"/>
        </w:rPr>
        <w:t>RNA</w:t>
      </w:r>
    </w:p>
    <w:p w14:paraId="33F0140B" w14:textId="77777777" w:rsidR="007C2885" w:rsidRDefault="007C2885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1C3DBCDF" w14:textId="77777777" w:rsidR="007C2885" w:rsidRDefault="007C2885" w:rsidP="00CB4FD4">
      <w:pPr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ANS: A</w:t>
      </w:r>
    </w:p>
    <w:p w14:paraId="07836672" w14:textId="77777777" w:rsidR="0085502C" w:rsidRDefault="0085502C" w:rsidP="0085502C">
      <w:pPr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OBJ: 1-16</w:t>
      </w:r>
    </w:p>
    <w:p w14:paraId="56FDD611" w14:textId="77777777" w:rsidR="0085502C" w:rsidRDefault="0085502C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630A1BEC" w14:textId="77777777" w:rsidR="007C2885" w:rsidRDefault="007C2885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15DE0D18" w14:textId="77777777" w:rsidR="007C2885" w:rsidRDefault="007C2885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02A91BD4" w14:textId="31C6C1CC" w:rsidR="007C2885" w:rsidRDefault="00110DA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8</w:t>
      </w:r>
      <w:r w:rsidR="007C2885">
        <w:rPr>
          <w:rFonts w:cs="Times New Roman"/>
        </w:rPr>
        <w:t xml:space="preserve">0. </w:t>
      </w:r>
      <w:r w:rsidR="00865BF7">
        <w:rPr>
          <w:rFonts w:cs="Times New Roman"/>
        </w:rPr>
        <w:t xml:space="preserve">An amino </w:t>
      </w:r>
      <w:r w:rsidR="00B95165">
        <w:rPr>
          <w:rFonts w:cs="Times New Roman"/>
        </w:rPr>
        <w:t xml:space="preserve">acid sequence containing several L residues separated by </w:t>
      </w:r>
      <w:r w:rsidR="00C34147">
        <w:rPr>
          <w:rFonts w:cs="Times New Roman"/>
        </w:rPr>
        <w:t xml:space="preserve">six </w:t>
      </w:r>
      <w:r w:rsidR="00B95165">
        <w:rPr>
          <w:rFonts w:cs="Times New Roman"/>
        </w:rPr>
        <w:t>other residues has what type of domain?</w:t>
      </w:r>
    </w:p>
    <w:p w14:paraId="2C9D39C8" w14:textId="77777777" w:rsidR="007C2885" w:rsidRDefault="007C288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A. </w:t>
      </w:r>
      <w:r w:rsidR="00C34147">
        <w:rPr>
          <w:rFonts w:cs="Times New Roman"/>
        </w:rPr>
        <w:t xml:space="preserve">Zinc </w:t>
      </w:r>
      <w:r w:rsidR="00B95165">
        <w:rPr>
          <w:rFonts w:cs="Times New Roman"/>
        </w:rPr>
        <w:t>finger</w:t>
      </w:r>
    </w:p>
    <w:p w14:paraId="26BE761E" w14:textId="77777777" w:rsidR="007C2885" w:rsidRDefault="00B9516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B. </w:t>
      </w:r>
      <w:r w:rsidR="00C34147">
        <w:rPr>
          <w:rFonts w:cs="Times New Roman"/>
        </w:rPr>
        <w:t xml:space="preserve">Leucine </w:t>
      </w:r>
      <w:r>
        <w:rPr>
          <w:rFonts w:cs="Times New Roman"/>
        </w:rPr>
        <w:t>zipper</w:t>
      </w:r>
    </w:p>
    <w:p w14:paraId="73C619D0" w14:textId="77777777" w:rsidR="007C2885" w:rsidRDefault="00B9516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C. </w:t>
      </w:r>
      <w:r w:rsidR="00C34147">
        <w:rPr>
          <w:rFonts w:cs="Times New Roman"/>
        </w:rPr>
        <w:t>Branching</w:t>
      </w:r>
    </w:p>
    <w:p w14:paraId="11D93441" w14:textId="77777777" w:rsidR="007C2885" w:rsidRDefault="00B95165" w:rsidP="00CB4FD4">
      <w:pPr>
        <w:keepNext/>
        <w:keepLines/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D. </w:t>
      </w:r>
      <w:r w:rsidR="00C34147" w:rsidRPr="00A5667B">
        <w:rPr>
          <w:rFonts w:cs="Times New Roman"/>
          <w:noProof/>
        </w:rPr>
        <w:t xml:space="preserve">Beta </w:t>
      </w:r>
      <w:r w:rsidRPr="00A5667B">
        <w:rPr>
          <w:rFonts w:cs="Times New Roman"/>
          <w:noProof/>
        </w:rPr>
        <w:t>sheet</w:t>
      </w:r>
    </w:p>
    <w:p w14:paraId="54B66679" w14:textId="77777777" w:rsidR="007C2885" w:rsidRDefault="007C2885" w:rsidP="00CB4FD4">
      <w:pPr>
        <w:widowControl w:val="0"/>
        <w:autoSpaceDE w:val="0"/>
        <w:autoSpaceDN w:val="0"/>
        <w:adjustRightInd w:val="0"/>
        <w:rPr>
          <w:rFonts w:cs="Times New Roman"/>
        </w:rPr>
      </w:pPr>
    </w:p>
    <w:p w14:paraId="74860705" w14:textId="77777777" w:rsidR="007C2885" w:rsidRDefault="007C2885" w:rsidP="00CB4FD4">
      <w:pPr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ANS: B</w:t>
      </w:r>
    </w:p>
    <w:p w14:paraId="54C84D91" w14:textId="77777777" w:rsidR="006E5BC4" w:rsidRDefault="00372ECE" w:rsidP="00372ECE">
      <w:pPr>
        <w:keepNext/>
        <w:keepLines/>
        <w:widowControl w:val="0"/>
        <w:autoSpaceDE w:val="0"/>
        <w:autoSpaceDN w:val="0"/>
        <w:adjustRightInd w:val="0"/>
      </w:pPr>
      <w:r>
        <w:rPr>
          <w:rFonts w:cs="Times New Roman"/>
        </w:rPr>
        <w:t>OBJ: 1-17</w:t>
      </w:r>
    </w:p>
    <w:sectPr w:rsidR="006E5BC4" w:rsidSect="00853394">
      <w:footerReference w:type="default" r:id="rId7"/>
      <w:footerReference w:type="first" r:id="rId8"/>
      <w:type w:val="continuous"/>
      <w:pgSz w:w="12240" w:h="15840" w:code="1"/>
      <w:pgMar w:top="1440" w:right="1440" w:bottom="1440" w:left="1440" w:header="720" w:footer="720" w:gutter="0"/>
      <w:pgNumType w:start="1"/>
      <w:cols w:space="720"/>
      <w:noEndnote/>
      <w:docGrid w:linePitch="326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C6E53EA" w16cid:durableId="1FEBF230"/>
  <w16cid:commentId w16cid:paraId="7D9214F3" w16cid:durableId="1FD09FBE"/>
  <w16cid:commentId w16cid:paraId="553A64E0" w16cid:durableId="1FEBF9C9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118745F" w14:textId="77777777" w:rsidR="00C874EB" w:rsidRDefault="00C874EB">
      <w:r>
        <w:separator/>
      </w:r>
    </w:p>
  </w:endnote>
  <w:endnote w:type="continuationSeparator" w:id="0">
    <w:p w14:paraId="1EB06482" w14:textId="77777777" w:rsidR="00C874EB" w:rsidRDefault="00C874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Vrinda">
    <w:panose1 w:val="020B0502040204020203"/>
    <w:charset w:val="01"/>
    <w:family w:val="roman"/>
    <w:notTrueType/>
    <w:pitch w:val="variable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379554D" w14:textId="77777777" w:rsidR="00DA1E6D" w:rsidRPr="00ED7009" w:rsidRDefault="00DA1E6D" w:rsidP="00853394">
    <w:pPr>
      <w:pStyle w:val="Footer"/>
      <w:jc w:val="right"/>
      <w:rPr>
        <w:sz w:val="18"/>
        <w:szCs w:val="20"/>
      </w:rPr>
    </w:pPr>
    <w:r w:rsidRPr="00ED7009">
      <w:rPr>
        <w:sz w:val="18"/>
        <w:szCs w:val="20"/>
      </w:rPr>
      <w:t>Copyright © 201</w:t>
    </w:r>
    <w:r>
      <w:rPr>
        <w:sz w:val="18"/>
        <w:szCs w:val="20"/>
      </w:rPr>
      <w:t>9</w:t>
    </w:r>
    <w:r w:rsidRPr="00ED7009">
      <w:rPr>
        <w:sz w:val="18"/>
        <w:szCs w:val="20"/>
      </w:rPr>
      <w:t xml:space="preserve"> by F. A. Davis Company</w:t>
    </w:r>
  </w:p>
  <w:p w14:paraId="60CA20EB" w14:textId="77777777" w:rsidR="00DA1E6D" w:rsidRDefault="00DA1E6D" w:rsidP="00853394">
    <w:pPr>
      <w:pStyle w:val="Footer"/>
      <w:tabs>
        <w:tab w:val="clear" w:pos="4320"/>
        <w:tab w:val="clear" w:pos="8640"/>
        <w:tab w:val="left" w:pos="2490"/>
      </w:tabs>
    </w:pPr>
    <w:r>
      <w:tab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E2028F" w14:textId="77777777" w:rsidR="00DA1E6D" w:rsidRPr="00ED7009" w:rsidRDefault="00DA1E6D" w:rsidP="00853394">
    <w:pPr>
      <w:pStyle w:val="Footer"/>
      <w:jc w:val="right"/>
      <w:rPr>
        <w:sz w:val="18"/>
        <w:szCs w:val="20"/>
      </w:rPr>
    </w:pPr>
    <w:bookmarkStart w:id="3" w:name="_Hlk505247603"/>
    <w:r w:rsidRPr="00ED7009">
      <w:rPr>
        <w:sz w:val="18"/>
        <w:szCs w:val="20"/>
      </w:rPr>
      <w:t>Copyright © 201</w:t>
    </w:r>
    <w:r>
      <w:rPr>
        <w:sz w:val="18"/>
        <w:szCs w:val="20"/>
      </w:rPr>
      <w:t>9</w:t>
    </w:r>
    <w:r w:rsidRPr="00ED7009">
      <w:rPr>
        <w:sz w:val="18"/>
        <w:szCs w:val="20"/>
      </w:rPr>
      <w:t xml:space="preserve"> by F. A. Davis Company</w:t>
    </w:r>
  </w:p>
  <w:bookmarkEnd w:id="3"/>
  <w:p w14:paraId="0B89028B" w14:textId="77777777" w:rsidR="00DA1E6D" w:rsidRDefault="00DA1E6D">
    <w:pPr>
      <w:pStyle w:val="Footer"/>
    </w:pPr>
  </w:p>
  <w:p w14:paraId="223332C3" w14:textId="77777777" w:rsidR="00DA1E6D" w:rsidRDefault="00DA1E6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0126238" w14:textId="77777777" w:rsidR="00C874EB" w:rsidRDefault="00C874EB">
      <w:r>
        <w:separator/>
      </w:r>
    </w:p>
  </w:footnote>
  <w:footnote w:type="continuationSeparator" w:id="0">
    <w:p w14:paraId="74AEF870" w14:textId="77777777" w:rsidR="00C874EB" w:rsidRDefault="00C874E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trackRevisions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xNDU2NjUzNzQ3NzdT0lEKTi0uzszPAykwqQUAPpN6hywAAAA="/>
  </w:docVars>
  <w:rsids>
    <w:rsidRoot w:val="00D3010B"/>
    <w:rsid w:val="00043B00"/>
    <w:rsid w:val="000510F5"/>
    <w:rsid w:val="000705FF"/>
    <w:rsid w:val="00075B23"/>
    <w:rsid w:val="000A45FF"/>
    <w:rsid w:val="000C72F5"/>
    <w:rsid w:val="000E486C"/>
    <w:rsid w:val="000F3488"/>
    <w:rsid w:val="000F7884"/>
    <w:rsid w:val="00105310"/>
    <w:rsid w:val="00107889"/>
    <w:rsid w:val="00110DA5"/>
    <w:rsid w:val="001D685B"/>
    <w:rsid w:val="001E1AB0"/>
    <w:rsid w:val="001E3EC8"/>
    <w:rsid w:val="0020232A"/>
    <w:rsid w:val="002107D8"/>
    <w:rsid w:val="00240B88"/>
    <w:rsid w:val="00292846"/>
    <w:rsid w:val="003068A6"/>
    <w:rsid w:val="0031495C"/>
    <w:rsid w:val="00315103"/>
    <w:rsid w:val="00366885"/>
    <w:rsid w:val="00372ECE"/>
    <w:rsid w:val="00382C41"/>
    <w:rsid w:val="003E58F4"/>
    <w:rsid w:val="00442030"/>
    <w:rsid w:val="00452945"/>
    <w:rsid w:val="004823A3"/>
    <w:rsid w:val="004D4990"/>
    <w:rsid w:val="004E12E5"/>
    <w:rsid w:val="004E25CD"/>
    <w:rsid w:val="005262C9"/>
    <w:rsid w:val="005432BE"/>
    <w:rsid w:val="00543E5F"/>
    <w:rsid w:val="005F4018"/>
    <w:rsid w:val="006202ED"/>
    <w:rsid w:val="00662EA7"/>
    <w:rsid w:val="0067534B"/>
    <w:rsid w:val="006925B7"/>
    <w:rsid w:val="006A41BE"/>
    <w:rsid w:val="006E5BC4"/>
    <w:rsid w:val="00712B7D"/>
    <w:rsid w:val="0075620E"/>
    <w:rsid w:val="00763338"/>
    <w:rsid w:val="007C2885"/>
    <w:rsid w:val="008165FF"/>
    <w:rsid w:val="0083449C"/>
    <w:rsid w:val="00835786"/>
    <w:rsid w:val="00845A7A"/>
    <w:rsid w:val="00853394"/>
    <w:rsid w:val="00854621"/>
    <w:rsid w:val="0085502C"/>
    <w:rsid w:val="0086013A"/>
    <w:rsid w:val="00865BF7"/>
    <w:rsid w:val="00873CD5"/>
    <w:rsid w:val="008B7D8C"/>
    <w:rsid w:val="008C7F46"/>
    <w:rsid w:val="0092529A"/>
    <w:rsid w:val="0092748D"/>
    <w:rsid w:val="009A721A"/>
    <w:rsid w:val="009B0969"/>
    <w:rsid w:val="009B17AE"/>
    <w:rsid w:val="009B3532"/>
    <w:rsid w:val="009C04F8"/>
    <w:rsid w:val="009F5376"/>
    <w:rsid w:val="00A132AB"/>
    <w:rsid w:val="00A5667B"/>
    <w:rsid w:val="00A640AA"/>
    <w:rsid w:val="00A95B3E"/>
    <w:rsid w:val="00AA1E8F"/>
    <w:rsid w:val="00AC64AA"/>
    <w:rsid w:val="00AF0E82"/>
    <w:rsid w:val="00AF65FC"/>
    <w:rsid w:val="00B05E5A"/>
    <w:rsid w:val="00B1411B"/>
    <w:rsid w:val="00B34A0D"/>
    <w:rsid w:val="00B856DF"/>
    <w:rsid w:val="00B95165"/>
    <w:rsid w:val="00BA4AC5"/>
    <w:rsid w:val="00BE0C15"/>
    <w:rsid w:val="00BF00B3"/>
    <w:rsid w:val="00C234F8"/>
    <w:rsid w:val="00C27404"/>
    <w:rsid w:val="00C34147"/>
    <w:rsid w:val="00C351BE"/>
    <w:rsid w:val="00C52709"/>
    <w:rsid w:val="00C651E6"/>
    <w:rsid w:val="00C874EB"/>
    <w:rsid w:val="00CB4FD4"/>
    <w:rsid w:val="00CC6C82"/>
    <w:rsid w:val="00CD6090"/>
    <w:rsid w:val="00CF18B1"/>
    <w:rsid w:val="00D0187F"/>
    <w:rsid w:val="00D046FD"/>
    <w:rsid w:val="00D3010B"/>
    <w:rsid w:val="00D3777B"/>
    <w:rsid w:val="00DA1E6D"/>
    <w:rsid w:val="00DC05B2"/>
    <w:rsid w:val="00E1789F"/>
    <w:rsid w:val="00E23501"/>
    <w:rsid w:val="00E45002"/>
    <w:rsid w:val="00E80EB0"/>
    <w:rsid w:val="00E81E5F"/>
    <w:rsid w:val="00F03241"/>
    <w:rsid w:val="00F13F8C"/>
    <w:rsid w:val="00F555D4"/>
    <w:rsid w:val="00F91C49"/>
    <w:rsid w:val="00FA29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DCD9213"/>
  <w14:defaultImageDpi w14:val="0"/>
  <w15:docId w15:val="{DFDE5CD0-D78D-4AF5-B38B-D5439FD00E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caption" w:locked="1" w:semiHidden="1" w:uiPriority="0" w:unhideWhenUsed="1" w:qFormat="1"/>
    <w:lsdException w:name="macro" w:semiHidden="1" w:unhideWhenUsed="1"/>
    <w:lsdException w:name="List Bullet" w:semiHidden="1" w:unhideWhenUsed="1"/>
    <w:lsdException w:name="List Number" w:semiHidden="1" w:unhideWhenUsed="1"/>
    <w:lsdException w:name="Title" w:locked="1" w:uiPriority="0" w:qFormat="1"/>
    <w:lsdException w:name="Default Paragraph Font" w:locked="1" w:uiPriority="0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trong" w:locked="1" w:uiPriority="0" w:qFormat="1"/>
    <w:lsdException w:name="Emphasis" w:locked="1" w:uiPriority="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cs="Vrinda"/>
      <w:sz w:val="24"/>
      <w:szCs w:val="24"/>
      <w:lang w:bidi="b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D3010B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semiHidden/>
    <w:locked/>
    <w:rPr>
      <w:rFonts w:cs="Vrinda"/>
      <w:sz w:val="30"/>
      <w:szCs w:val="30"/>
      <w:lang w:bidi="bn-IN"/>
    </w:rPr>
  </w:style>
  <w:style w:type="paragraph" w:styleId="Footer">
    <w:name w:val="footer"/>
    <w:basedOn w:val="Normal"/>
    <w:link w:val="FooterChar"/>
    <w:uiPriority w:val="99"/>
    <w:rsid w:val="00D3010B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locked/>
    <w:rPr>
      <w:rFonts w:cs="Vrinda"/>
      <w:sz w:val="30"/>
      <w:szCs w:val="30"/>
      <w:lang w:bidi="b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34A0D"/>
    <w:rPr>
      <w:rFonts w:ascii="Segoe UI" w:hAnsi="Segoe UI" w:cs="Segoe UI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4A0D"/>
    <w:rPr>
      <w:rFonts w:ascii="Segoe UI" w:hAnsi="Segoe UI" w:cs="Segoe UI"/>
      <w:sz w:val="18"/>
      <w:szCs w:val="22"/>
      <w:lang w:bidi="bn-IN"/>
    </w:rPr>
  </w:style>
  <w:style w:type="character" w:styleId="CommentReference">
    <w:name w:val="annotation reference"/>
    <w:basedOn w:val="DefaultParagraphFont"/>
    <w:uiPriority w:val="99"/>
    <w:rsid w:val="004D499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4D4990"/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D4990"/>
    <w:rPr>
      <w:rFonts w:cs="Vrinda"/>
      <w:szCs w:val="25"/>
      <w:lang w:bidi="bn-I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4D499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4D4990"/>
    <w:rPr>
      <w:rFonts w:cs="Vrinda"/>
      <w:b/>
      <w:bCs/>
      <w:szCs w:val="25"/>
      <w:lang w:bidi="b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microsoft.com/office/2016/09/relationships/commentsIds" Target="commentsId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B52E90-5486-48EB-B6BB-1CCE5DB25B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1</Pages>
  <Words>2206</Words>
  <Characters>12578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pter 1: DNA</vt:lpstr>
    </vt:vector>
  </TitlesOfParts>
  <Company>FA Davis</Company>
  <LinksUpToDate>false</LinksUpToDate>
  <CharactersWithSpaces>147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1: DNA</dc:title>
  <dc:subject/>
  <dc:creator>Frank Musick</dc:creator>
  <cp:keywords/>
  <dc:description/>
  <cp:lastModifiedBy>Roxanne Klaas</cp:lastModifiedBy>
  <cp:revision>3</cp:revision>
  <dcterms:created xsi:type="dcterms:W3CDTF">2019-01-18T15:10:00Z</dcterms:created>
  <dcterms:modified xsi:type="dcterms:W3CDTF">2019-01-21T16:31:00Z</dcterms:modified>
</cp:coreProperties>
</file>